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2B583" w14:textId="16A45B00" w:rsidR="000406CF" w:rsidRPr="002A6B54" w:rsidRDefault="000406CF">
      <w:pPr>
        <w:rPr>
          <w:sz w:val="24"/>
          <w:szCs w:val="24"/>
          <w:lang w:val="en-GB"/>
        </w:rPr>
      </w:pPr>
    </w:p>
    <w:p w14:paraId="591F2918" w14:textId="67C5CEF1" w:rsidR="007174CE" w:rsidRPr="002A6B54" w:rsidRDefault="00186199" w:rsidP="007174CE">
      <w:pPr>
        <w:rPr>
          <w:color w:val="FFFFFF" w:themeColor="background1"/>
          <w:sz w:val="24"/>
          <w:szCs w:val="24"/>
          <w:lang w:val="en-GB"/>
          <w14:textOutline w14:w="31750" w14:cap="rnd" w14:cmpd="sng" w14:algn="ctr">
            <w14:noFill/>
            <w14:prstDash w14:val="solid"/>
            <w14:bevel/>
          </w14:textOutline>
        </w:rPr>
      </w:pPr>
      <w:r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3D90F25" wp14:editId="0EA0B1DD">
                <wp:simplePos x="0" y="0"/>
                <wp:positionH relativeFrom="margin">
                  <wp:posOffset>1009650</wp:posOffset>
                </wp:positionH>
                <wp:positionV relativeFrom="paragraph">
                  <wp:posOffset>688340</wp:posOffset>
                </wp:positionV>
                <wp:extent cx="5132070" cy="1706245"/>
                <wp:effectExtent l="19050" t="19050" r="30480" b="4635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2070" cy="170624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38C1C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9BF34F" w14:textId="3B21A6FA" w:rsidR="0099538E" w:rsidRPr="00B82A57" w:rsidRDefault="00C50443" w:rsidP="0099538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lang w:val="en-GB"/>
                              </w:rPr>
                              <w:t>USER MANU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D90F25" id="Rectangle 52" o:spid="_x0000_s1026" style="position:absolute;margin-left:79.5pt;margin-top:54.2pt;width:404.1pt;height:134.3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" filled="f" strokecolor="#38c1c8" strokeweight="4.5pt">
                <v:textbox>
                  <w:txbxContent>
                    <w:p w14:paraId="199BF34F" w14:textId="3B21A6FA" w:rsidR="0099538E" w:rsidRPr="00B82A57" w:rsidRDefault="00C50443" w:rsidP="0099538E">
                      <w:pPr>
                        <w:jc w:val="center"/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lang w:val="en-GB"/>
                        </w:rPr>
                        <w:t>USER MANU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5E74F99" wp14:editId="3CB9331D">
                <wp:simplePos x="0" y="0"/>
                <wp:positionH relativeFrom="margin">
                  <wp:posOffset>2343149</wp:posOffset>
                </wp:positionH>
                <wp:positionV relativeFrom="paragraph">
                  <wp:posOffset>7136765</wp:posOffset>
                </wp:positionV>
                <wp:extent cx="3798887" cy="45719"/>
                <wp:effectExtent l="0" t="0" r="0" b="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8887" cy="45719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  <a:alpha val="5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A8B9D6" id="Rectangle 39" o:spid="_x0000_s1026" style="position:absolute;margin-left:184.5pt;margin-top:561.95pt;width:299.1pt;height:3.6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" fillcolor="#404040 [2429]" stroked="f" strokeweight="1pt">
                <v:fill opacity="35980f"/>
                <w10:wrap anchorx="margin"/>
              </v:rect>
            </w:pict>
          </mc:Fallback>
        </mc:AlternateContent>
      </w:r>
      <w:r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C9C5FAA" wp14:editId="59A9AB16">
                <wp:simplePos x="0" y="0"/>
                <wp:positionH relativeFrom="margin">
                  <wp:posOffset>4471353</wp:posOffset>
                </wp:positionH>
                <wp:positionV relativeFrom="paragraph">
                  <wp:posOffset>5424489</wp:posOffset>
                </wp:positionV>
                <wp:extent cx="3435985" cy="78740"/>
                <wp:effectExtent l="2223" t="0" r="0" b="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3435985" cy="7874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  <a:alpha val="5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F2BA0" id="Rectangle 40" o:spid="_x0000_s1026" style="position:absolute;margin-left:352.1pt;margin-top:427.15pt;width:270.55pt;height:6.2pt;rotation:-90;flip:y;z-index:2517196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" fillcolor="#404040 [2429]" stroked="f" strokeweight="1pt">
                <v:fill opacity="35980f"/>
                <w10:wrap anchorx="margin"/>
              </v:rect>
            </w:pict>
          </mc:Fallback>
        </mc:AlternateContent>
      </w:r>
      <w:r w:rsidR="00A96C0D"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D931328" wp14:editId="7378EB90">
                <wp:simplePos x="0" y="0"/>
                <wp:positionH relativeFrom="column">
                  <wp:posOffset>2057400</wp:posOffset>
                </wp:positionH>
                <wp:positionV relativeFrom="paragraph">
                  <wp:posOffset>2574290</wp:posOffset>
                </wp:positionV>
                <wp:extent cx="4248150" cy="2076450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8150" cy="2076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C17053" w14:textId="1EC934D5" w:rsidR="0055042E" w:rsidRPr="00334C11" w:rsidRDefault="0055042E" w:rsidP="00334C11">
                            <w:pPr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</w:pPr>
                            <w:r w:rsidRPr="00334C11"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  <w:t xml:space="preserve">Process Name: </w:t>
                            </w:r>
                            <w:r w:rsidR="00186199" w:rsidRPr="00186199"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  <w:t>Interest Accruals on Savings</w:t>
                            </w:r>
                          </w:p>
                          <w:p w14:paraId="78CC5D6D" w14:textId="74862AE8" w:rsidR="0055042E" w:rsidRPr="00334C11" w:rsidRDefault="0055042E" w:rsidP="00334C11">
                            <w:pPr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</w:pPr>
                            <w:r w:rsidRPr="00334C11"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  <w:t xml:space="preserve">Client: </w:t>
                            </w:r>
                            <w:r w:rsidR="00334C11" w:rsidRPr="00334C11"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  <w:t>ABSA Bank Mauritius Ltd</w:t>
                            </w:r>
                          </w:p>
                          <w:p w14:paraId="756CBF68" w14:textId="75003666" w:rsidR="0055042E" w:rsidRPr="00334C11" w:rsidRDefault="00320F52" w:rsidP="00334C11">
                            <w:pPr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</w:pPr>
                            <w:r w:rsidRPr="00334C11"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  <w:t xml:space="preserve">Version: </w:t>
                            </w:r>
                            <w:r w:rsidR="0026181F"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  <w:t>2</w:t>
                            </w:r>
                            <w:r w:rsidR="00FC180C" w:rsidRPr="00334C11">
                              <w:rPr>
                                <w:color w:val="000000" w:themeColor="text1"/>
                                <w:sz w:val="36"/>
                                <w:szCs w:val="36"/>
                                <w:lang w:val="en-GB"/>
                              </w:rPr>
                              <w:t>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31328" id="Rectangle 25" o:spid="_x0000_s1027" style="position:absolute;margin-left:162pt;margin-top:202.7pt;width:334.5pt;height:163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" filled="f" stroked="f" strokeweight="1pt">
                <v:textbox>
                  <w:txbxContent>
                    <w:p w14:paraId="7BC17053" w14:textId="1EC934D5" w:rsidR="0055042E" w:rsidRPr="00334C11" w:rsidRDefault="0055042E" w:rsidP="00334C11">
                      <w:pPr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</w:pPr>
                      <w:r w:rsidRPr="00334C11"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  <w:t xml:space="preserve">Process Name: </w:t>
                      </w:r>
                      <w:r w:rsidR="00186199" w:rsidRPr="00186199"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  <w:t>Interest Accruals on Savings</w:t>
                      </w:r>
                    </w:p>
                    <w:p w14:paraId="78CC5D6D" w14:textId="74862AE8" w:rsidR="0055042E" w:rsidRPr="00334C11" w:rsidRDefault="0055042E" w:rsidP="00334C11">
                      <w:pPr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</w:pPr>
                      <w:r w:rsidRPr="00334C11"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  <w:t xml:space="preserve">Client: </w:t>
                      </w:r>
                      <w:r w:rsidR="00334C11" w:rsidRPr="00334C11"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  <w:t>ABSA Bank Mauritius Ltd</w:t>
                      </w:r>
                    </w:p>
                    <w:p w14:paraId="756CBF68" w14:textId="75003666" w:rsidR="0055042E" w:rsidRPr="00334C11" w:rsidRDefault="00320F52" w:rsidP="00334C11">
                      <w:pPr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</w:pPr>
                      <w:r w:rsidRPr="00334C11"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  <w:t xml:space="preserve">Version: </w:t>
                      </w:r>
                      <w:r w:rsidR="0026181F"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  <w:t>2</w:t>
                      </w:r>
                      <w:r w:rsidR="00FC180C" w:rsidRPr="00334C11">
                        <w:rPr>
                          <w:color w:val="000000" w:themeColor="text1"/>
                          <w:sz w:val="36"/>
                          <w:szCs w:val="36"/>
                          <w:lang w:val="en-GB"/>
                        </w:rPr>
                        <w:t>.0</w:t>
                      </w:r>
                    </w:p>
                  </w:txbxContent>
                </v:textbox>
              </v:rect>
            </w:pict>
          </mc:Fallback>
        </mc:AlternateContent>
      </w:r>
      <w:r w:rsidR="00B82A57"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FD8A051" wp14:editId="0051FF9C">
                <wp:simplePos x="0" y="0"/>
                <wp:positionH relativeFrom="margin">
                  <wp:posOffset>58994</wp:posOffset>
                </wp:positionH>
                <wp:positionV relativeFrom="paragraph">
                  <wp:posOffset>1749527</wp:posOffset>
                </wp:positionV>
                <wp:extent cx="2064774" cy="5426895"/>
                <wp:effectExtent l="0" t="0" r="0" b="25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4774" cy="5426895"/>
                        </a:xfrm>
                        <a:prstGeom prst="rect">
                          <a:avLst/>
                        </a:prstGeom>
                        <a:solidFill>
                          <a:srgbClr val="38C1C8"/>
                        </a:solidFill>
                        <a:ln w="603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2538B" id="Rectangle 48" o:spid="_x0000_s1026" style="position:absolute;margin-left:4.65pt;margin-top:137.75pt;width:162.6pt;height:427.3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" fillcolor="#38c1c8" stroked="f" strokeweight="4.75pt">
                <w10:wrap anchorx="margin"/>
              </v:rect>
            </w:pict>
          </mc:Fallback>
        </mc:AlternateContent>
      </w:r>
      <w:r w:rsidR="000406CF" w:rsidRPr="002A6B54">
        <w:rPr>
          <w:sz w:val="24"/>
          <w:szCs w:val="24"/>
          <w:lang w:val="en-GB"/>
        </w:rPr>
        <w:br w:type="page"/>
      </w:r>
    </w:p>
    <w:p w14:paraId="7281BD98" w14:textId="76535BAA" w:rsidR="007174CE" w:rsidRPr="002A6B54" w:rsidRDefault="007174CE" w:rsidP="007174CE">
      <w:pPr>
        <w:rPr>
          <w:sz w:val="24"/>
          <w:szCs w:val="24"/>
          <w:lang w:val="en-GB"/>
        </w:rPr>
      </w:pPr>
    </w:p>
    <w:p w14:paraId="76F074E0" w14:textId="77777777" w:rsidR="007174CE" w:rsidRPr="002A6B54" w:rsidRDefault="007174CE" w:rsidP="007174CE">
      <w:pPr>
        <w:rPr>
          <w:rFonts w:cstheme="minorHAnsi"/>
          <w:sz w:val="24"/>
          <w:szCs w:val="24"/>
          <w:lang w:val="en-GB"/>
        </w:rPr>
      </w:pPr>
    </w:p>
    <w:sdt>
      <w:sdtPr>
        <w:rPr>
          <w:i/>
          <w:iCs/>
          <w:sz w:val="24"/>
          <w:szCs w:val="24"/>
        </w:rPr>
        <w:id w:val="-1985530982"/>
        <w:docPartObj>
          <w:docPartGallery w:val="Table of Contents"/>
          <w:docPartUnique/>
        </w:docPartObj>
      </w:sdtPr>
      <w:sdtEndPr>
        <w:rPr>
          <w:rFonts w:cstheme="minorHAnsi"/>
          <w:b/>
          <w:bCs/>
          <w:i w:val="0"/>
          <w:iCs w:val="0"/>
          <w:noProof/>
        </w:rPr>
      </w:sdtEndPr>
      <w:sdtContent>
        <w:p w14:paraId="4072365A" w14:textId="00C02594" w:rsidR="00DF17B6" w:rsidRPr="000C5583" w:rsidRDefault="00DF17B6" w:rsidP="000C5583">
          <w:pPr>
            <w:rPr>
              <w:rStyle w:val="TitleChar"/>
              <w:i/>
              <w:iCs/>
            </w:rPr>
          </w:pPr>
          <w:r w:rsidRPr="000C5583">
            <w:rPr>
              <w:rStyle w:val="TitleChar"/>
              <w:i/>
              <w:iCs/>
            </w:rPr>
            <w:t>Table of Contents</w:t>
          </w:r>
        </w:p>
        <w:p w14:paraId="2006948C" w14:textId="77777777" w:rsidR="00D90169" w:rsidRPr="002A6B54" w:rsidRDefault="00D90169" w:rsidP="00D90169">
          <w:pPr>
            <w:rPr>
              <w:sz w:val="24"/>
              <w:szCs w:val="24"/>
            </w:rPr>
          </w:pPr>
        </w:p>
        <w:p w14:paraId="3F984FE8" w14:textId="080A783B" w:rsidR="00497C6A" w:rsidRDefault="00DF17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 w:rsidRPr="002A6B54">
            <w:rPr>
              <w:rFonts w:cstheme="minorHAnsi"/>
              <w:sz w:val="24"/>
              <w:szCs w:val="24"/>
            </w:rPr>
            <w:fldChar w:fldCharType="begin"/>
          </w:r>
          <w:r w:rsidRPr="002A6B54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2A6B54">
            <w:rPr>
              <w:rFonts w:cstheme="minorHAnsi"/>
              <w:sz w:val="24"/>
              <w:szCs w:val="24"/>
            </w:rPr>
            <w:fldChar w:fldCharType="separate"/>
          </w:r>
          <w:hyperlink w:anchor="_Toc51831811" w:history="1">
            <w:r w:rsidR="00497C6A" w:rsidRPr="00AA1603">
              <w:rPr>
                <w:rStyle w:val="Hyperlink"/>
                <w:noProof/>
                <w:lang w:val="en-GB"/>
              </w:rPr>
              <w:t>Guidelines before running BOT Process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1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1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513E3DB7" w14:textId="074B2539" w:rsidR="00497C6A" w:rsidRDefault="0020695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1831812" w:history="1">
            <w:r w:rsidR="00497C6A" w:rsidRPr="00AA1603">
              <w:rPr>
                <w:rStyle w:val="Hyperlink"/>
                <w:noProof/>
                <w:lang w:val="en-GB"/>
              </w:rPr>
              <w:t>Important Guidelines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2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1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5BD2656D" w14:textId="0D404F91" w:rsidR="00497C6A" w:rsidRDefault="0020695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1831813" w:history="1">
            <w:r w:rsidR="00497C6A" w:rsidRPr="00AA1603">
              <w:rPr>
                <w:rStyle w:val="Hyperlink"/>
                <w:noProof/>
                <w:lang w:val="en-GB"/>
              </w:rPr>
              <w:t>Process Definition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3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2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3189FF88" w14:textId="6F2773A3" w:rsidR="00497C6A" w:rsidRDefault="0020695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1831814" w:history="1">
            <w:r w:rsidR="00497C6A" w:rsidRPr="00AA1603">
              <w:rPr>
                <w:rStyle w:val="Hyperlink"/>
                <w:noProof/>
                <w:lang w:val="en-GB"/>
              </w:rPr>
              <w:t>Steps to Run BOT Onshore/Offshore: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4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4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161CE4B1" w14:textId="1826ABAF" w:rsidR="00497C6A" w:rsidRDefault="0020695F">
          <w:pPr>
            <w:pStyle w:val="TOC2"/>
            <w:rPr>
              <w:rFonts w:eastAsiaTheme="minorEastAsia"/>
              <w:noProof/>
            </w:rPr>
          </w:pPr>
          <w:hyperlink w:anchor="_Toc51831815" w:history="1">
            <w:r w:rsidR="00497C6A" w:rsidRPr="00AA1603">
              <w:rPr>
                <w:rStyle w:val="Hyperlink"/>
                <w:noProof/>
                <w:lang w:val="en-GB"/>
              </w:rPr>
              <w:t>Step 1: Update input text file.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5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4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6D7E1D6F" w14:textId="0993EEA6" w:rsidR="00497C6A" w:rsidRDefault="0020695F">
          <w:pPr>
            <w:pStyle w:val="TOC2"/>
            <w:rPr>
              <w:rFonts w:eastAsiaTheme="minorEastAsia"/>
              <w:noProof/>
            </w:rPr>
          </w:pPr>
          <w:hyperlink w:anchor="_Toc51831816" w:history="1">
            <w:r w:rsidR="00497C6A" w:rsidRPr="00AA1603">
              <w:rPr>
                <w:rStyle w:val="Hyperlink"/>
                <w:noProof/>
                <w:lang w:val="en-GB"/>
              </w:rPr>
              <w:t>Step 2: Launch Work Fusion Control Tower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6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4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1A3C21F0" w14:textId="7B664C55" w:rsidR="00497C6A" w:rsidRDefault="0020695F">
          <w:pPr>
            <w:pStyle w:val="TOC2"/>
            <w:rPr>
              <w:rFonts w:eastAsiaTheme="minorEastAsia"/>
              <w:noProof/>
            </w:rPr>
          </w:pPr>
          <w:hyperlink w:anchor="_Toc51831817" w:history="1">
            <w:r w:rsidR="00497C6A" w:rsidRPr="00AA1603">
              <w:rPr>
                <w:rStyle w:val="Hyperlink"/>
                <w:noProof/>
                <w:lang w:val="en-GB"/>
              </w:rPr>
              <w:t>Step 3: Run the Bot Process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7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5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0FEEBC59" w14:textId="6BAE6E13" w:rsidR="00497C6A" w:rsidRDefault="0020695F">
          <w:pPr>
            <w:pStyle w:val="TOC3"/>
            <w:tabs>
              <w:tab w:val="left" w:pos="880"/>
              <w:tab w:val="right" w:leader="dot" w:pos="9016"/>
            </w:tabs>
            <w:rPr>
              <w:rFonts w:eastAsiaTheme="minorEastAsia"/>
              <w:noProof/>
            </w:rPr>
          </w:pPr>
          <w:hyperlink w:anchor="_Toc51831818" w:history="1">
            <w:r w:rsidR="00497C6A" w:rsidRPr="00AA1603">
              <w:rPr>
                <w:rStyle w:val="Hyperlink"/>
                <w:noProof/>
                <w:lang w:val="en-GB"/>
              </w:rPr>
              <w:t>1.</w:t>
            </w:r>
            <w:r w:rsidR="00497C6A">
              <w:rPr>
                <w:rFonts w:eastAsiaTheme="minorEastAsia"/>
                <w:noProof/>
              </w:rPr>
              <w:tab/>
            </w:r>
            <w:r w:rsidR="00497C6A" w:rsidRPr="00AA1603">
              <w:rPr>
                <w:rStyle w:val="Hyperlink"/>
                <w:noProof/>
                <w:lang w:val="en-GB"/>
              </w:rPr>
              <w:t>Daily Extraction Onshore: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8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5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54BC52BC" w14:textId="19015AF1" w:rsidR="00497C6A" w:rsidRDefault="0020695F">
          <w:pPr>
            <w:pStyle w:val="TOC3"/>
            <w:tabs>
              <w:tab w:val="left" w:pos="880"/>
              <w:tab w:val="right" w:leader="dot" w:pos="9016"/>
            </w:tabs>
            <w:rPr>
              <w:rFonts w:eastAsiaTheme="minorEastAsia"/>
              <w:noProof/>
            </w:rPr>
          </w:pPr>
          <w:hyperlink w:anchor="_Toc51831819" w:history="1">
            <w:r w:rsidR="00497C6A" w:rsidRPr="00AA1603">
              <w:rPr>
                <w:rStyle w:val="Hyperlink"/>
                <w:noProof/>
                <w:lang w:val="en-GB"/>
              </w:rPr>
              <w:t>2.</w:t>
            </w:r>
            <w:r w:rsidR="00497C6A">
              <w:rPr>
                <w:rFonts w:eastAsiaTheme="minorEastAsia"/>
                <w:noProof/>
              </w:rPr>
              <w:tab/>
            </w:r>
            <w:r w:rsidR="00497C6A" w:rsidRPr="00AA1603">
              <w:rPr>
                <w:rStyle w:val="Hyperlink"/>
                <w:noProof/>
                <w:lang w:val="en-GB"/>
              </w:rPr>
              <w:t>Offshore Process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19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6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57BEDD2C" w14:textId="14250D6F" w:rsidR="00497C6A" w:rsidRDefault="0020695F">
          <w:pPr>
            <w:pStyle w:val="TOC3"/>
            <w:tabs>
              <w:tab w:val="left" w:pos="880"/>
              <w:tab w:val="right" w:leader="dot" w:pos="9016"/>
            </w:tabs>
            <w:rPr>
              <w:rFonts w:eastAsiaTheme="minorEastAsia"/>
              <w:noProof/>
            </w:rPr>
          </w:pPr>
          <w:hyperlink w:anchor="_Toc51831820" w:history="1">
            <w:r w:rsidR="00497C6A" w:rsidRPr="00AA1603">
              <w:rPr>
                <w:rStyle w:val="Hyperlink"/>
                <w:noProof/>
                <w:lang w:val="en-GB"/>
              </w:rPr>
              <w:t>3.</w:t>
            </w:r>
            <w:r w:rsidR="00497C6A">
              <w:rPr>
                <w:rFonts w:eastAsiaTheme="minorEastAsia"/>
                <w:noProof/>
              </w:rPr>
              <w:tab/>
            </w:r>
            <w:r w:rsidR="00497C6A" w:rsidRPr="00AA1603">
              <w:rPr>
                <w:rStyle w:val="Hyperlink"/>
                <w:noProof/>
                <w:lang w:val="en-GB"/>
              </w:rPr>
              <w:t>Onshore Process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20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8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5037C9E2" w14:textId="5F7419C6" w:rsidR="00497C6A" w:rsidRDefault="0020695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1831821" w:history="1">
            <w:r w:rsidR="00497C6A" w:rsidRPr="00AA1603">
              <w:rPr>
                <w:rStyle w:val="Hyperlink"/>
                <w:noProof/>
                <w:lang w:val="en-GB"/>
              </w:rPr>
              <w:t>Appendices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21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10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0748C855" w14:textId="70F56429" w:rsidR="00497C6A" w:rsidRDefault="0020695F">
          <w:pPr>
            <w:pStyle w:val="TOC2"/>
            <w:tabs>
              <w:tab w:val="left" w:pos="660"/>
            </w:tabs>
            <w:rPr>
              <w:rFonts w:eastAsiaTheme="minorEastAsia"/>
              <w:noProof/>
            </w:rPr>
          </w:pPr>
          <w:hyperlink w:anchor="_Toc51831822" w:history="1">
            <w:r w:rsidR="00497C6A" w:rsidRPr="00AA1603">
              <w:rPr>
                <w:rStyle w:val="Hyperlink"/>
                <w:noProof/>
                <w:lang w:val="en-GB"/>
              </w:rPr>
              <w:t>I.</w:t>
            </w:r>
            <w:r w:rsidR="00497C6A">
              <w:rPr>
                <w:rFonts w:eastAsiaTheme="minorEastAsia"/>
                <w:noProof/>
              </w:rPr>
              <w:tab/>
            </w:r>
            <w:r w:rsidR="00497C6A" w:rsidRPr="00AA1603">
              <w:rPr>
                <w:rStyle w:val="Hyperlink"/>
                <w:noProof/>
                <w:lang w:val="en-GB"/>
              </w:rPr>
              <w:t>Error Handling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22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10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0E3A2792" w14:textId="5A8B3455" w:rsidR="00497C6A" w:rsidRDefault="0020695F">
          <w:pPr>
            <w:pStyle w:val="TOC2"/>
            <w:tabs>
              <w:tab w:val="left" w:pos="660"/>
            </w:tabs>
            <w:rPr>
              <w:rFonts w:eastAsiaTheme="minorEastAsia"/>
              <w:noProof/>
            </w:rPr>
          </w:pPr>
          <w:hyperlink w:anchor="_Toc51831823" w:history="1">
            <w:r w:rsidR="00497C6A" w:rsidRPr="00AA1603">
              <w:rPr>
                <w:rStyle w:val="Hyperlink"/>
                <w:noProof/>
                <w:lang w:val="en-GB"/>
              </w:rPr>
              <w:t>II.</w:t>
            </w:r>
            <w:r w:rsidR="00497C6A">
              <w:rPr>
                <w:rFonts w:eastAsiaTheme="minorEastAsia"/>
                <w:noProof/>
              </w:rPr>
              <w:tab/>
            </w:r>
            <w:r w:rsidR="00497C6A" w:rsidRPr="00AA1603">
              <w:rPr>
                <w:rStyle w:val="Hyperlink"/>
                <w:noProof/>
                <w:lang w:val="en-GB"/>
              </w:rPr>
              <w:t>Important Credentials</w:t>
            </w:r>
            <w:r w:rsidR="00497C6A">
              <w:rPr>
                <w:noProof/>
                <w:webHidden/>
              </w:rPr>
              <w:tab/>
            </w:r>
            <w:r w:rsidR="00497C6A">
              <w:rPr>
                <w:noProof/>
                <w:webHidden/>
              </w:rPr>
              <w:fldChar w:fldCharType="begin"/>
            </w:r>
            <w:r w:rsidR="00497C6A">
              <w:rPr>
                <w:noProof/>
                <w:webHidden/>
              </w:rPr>
              <w:instrText xml:space="preserve"> PAGEREF _Toc51831823 \h </w:instrText>
            </w:r>
            <w:r w:rsidR="00497C6A">
              <w:rPr>
                <w:noProof/>
                <w:webHidden/>
              </w:rPr>
            </w:r>
            <w:r w:rsidR="00497C6A">
              <w:rPr>
                <w:noProof/>
                <w:webHidden/>
              </w:rPr>
              <w:fldChar w:fldCharType="separate"/>
            </w:r>
            <w:r w:rsidR="00497C6A">
              <w:rPr>
                <w:noProof/>
                <w:webHidden/>
              </w:rPr>
              <w:t>10</w:t>
            </w:r>
            <w:r w:rsidR="00497C6A">
              <w:rPr>
                <w:noProof/>
                <w:webHidden/>
              </w:rPr>
              <w:fldChar w:fldCharType="end"/>
            </w:r>
          </w:hyperlink>
        </w:p>
        <w:p w14:paraId="789C02D8" w14:textId="680CB27A" w:rsidR="00DF17B6" w:rsidRPr="00186199" w:rsidRDefault="00DF17B6" w:rsidP="00186199">
          <w:pPr>
            <w:pStyle w:val="TOC2"/>
            <w:tabs>
              <w:tab w:val="left" w:pos="660"/>
            </w:tabs>
            <w:rPr>
              <w:rFonts w:eastAsiaTheme="minorEastAsia"/>
              <w:noProof/>
            </w:rPr>
          </w:pPr>
          <w:r w:rsidRPr="002A6B54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6BA2FC2" w14:textId="3BAB088D" w:rsidR="006F5071" w:rsidRDefault="00DF17B6" w:rsidP="00597083">
      <w:pPr>
        <w:rPr>
          <w:rFonts w:cstheme="minorHAnsi"/>
          <w:sz w:val="24"/>
          <w:szCs w:val="24"/>
          <w:lang w:val="en-GB"/>
        </w:rPr>
      </w:pPr>
      <w:r w:rsidRPr="002A6B54">
        <w:rPr>
          <w:rFonts w:cstheme="minorHAnsi"/>
          <w:sz w:val="24"/>
          <w:szCs w:val="24"/>
          <w:lang w:val="en-GB"/>
        </w:rPr>
        <w:br w:type="page"/>
      </w:r>
    </w:p>
    <w:p w14:paraId="36E39B37" w14:textId="77777777" w:rsidR="000C5583" w:rsidRDefault="000C5583" w:rsidP="007D21E4">
      <w:pPr>
        <w:pStyle w:val="Heading1"/>
        <w:rPr>
          <w:lang w:val="en-GB"/>
        </w:rPr>
        <w:sectPr w:rsidR="000C5583" w:rsidSect="000C558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0F31FB62" w14:textId="2AAAB263" w:rsidR="007D21E4" w:rsidRDefault="007D21E4" w:rsidP="007D21E4">
      <w:pPr>
        <w:pStyle w:val="Heading1"/>
        <w:rPr>
          <w:lang w:val="en-GB"/>
        </w:rPr>
      </w:pPr>
      <w:bookmarkStart w:id="0" w:name="_Toc51831811"/>
      <w:r>
        <w:rPr>
          <w:lang w:val="en-GB"/>
        </w:rPr>
        <w:lastRenderedPageBreak/>
        <w:t>Gui</w:t>
      </w:r>
      <w:r w:rsidR="00F145A7">
        <w:rPr>
          <w:lang w:val="en-GB"/>
        </w:rPr>
        <w:t xml:space="preserve">delines </w:t>
      </w:r>
      <w:r>
        <w:rPr>
          <w:lang w:val="en-GB"/>
        </w:rPr>
        <w:t>before running BOT Process</w:t>
      </w:r>
      <w:bookmarkEnd w:id="0"/>
    </w:p>
    <w:p w14:paraId="109D32E5" w14:textId="65DD4ACA" w:rsidR="007D21E4" w:rsidRDefault="007D21E4" w:rsidP="00502D78">
      <w:pPr>
        <w:pStyle w:val="ListParagraph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Check all input files are present at the source folders.</w:t>
      </w:r>
    </w:p>
    <w:p w14:paraId="2185B927" w14:textId="7946D58E" w:rsidR="007D21E4" w:rsidRDefault="007D21E4" w:rsidP="00502D78">
      <w:pPr>
        <w:pStyle w:val="ListParagraph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 xml:space="preserve">Before running </w:t>
      </w:r>
      <w:r w:rsidR="005B08BA">
        <w:rPr>
          <w:lang w:val="en-GB"/>
        </w:rPr>
        <w:t>Daily extraction o</w:t>
      </w:r>
      <w:r w:rsidR="005B08BA" w:rsidRPr="005B08BA">
        <w:rPr>
          <w:lang w:val="en-GB"/>
        </w:rPr>
        <w:t xml:space="preserve">nshore </w:t>
      </w:r>
      <w:r w:rsidR="008315E8">
        <w:rPr>
          <w:lang w:val="en-GB"/>
        </w:rPr>
        <w:t>check</w:t>
      </w:r>
      <w:r>
        <w:rPr>
          <w:lang w:val="en-GB"/>
        </w:rPr>
        <w:t xml:space="preserve"> the </w:t>
      </w:r>
      <w:r w:rsidR="005B08BA">
        <w:rPr>
          <w:lang w:val="en-GB"/>
        </w:rPr>
        <w:t>input file all should be same date file.</w:t>
      </w:r>
    </w:p>
    <w:p w14:paraId="0B95A8C6" w14:textId="3CB823DA" w:rsidR="00D06298" w:rsidRPr="002A6B54" w:rsidRDefault="00D06298" w:rsidP="00502D78">
      <w:pPr>
        <w:pStyle w:val="ListParagraph"/>
        <w:numPr>
          <w:ilvl w:val="0"/>
          <w:numId w:val="3"/>
        </w:numPr>
        <w:jc w:val="both"/>
        <w:rPr>
          <w:rFonts w:cstheme="minorHAnsi"/>
          <w:color w:val="1C1E29"/>
          <w:lang w:bidi="hi-IN"/>
        </w:rPr>
      </w:pPr>
      <w:r w:rsidRPr="002A6B54">
        <w:rPr>
          <w:rFonts w:cstheme="minorHAnsi"/>
          <w:color w:val="1C1E29"/>
          <w:lang w:bidi="hi-IN"/>
        </w:rPr>
        <w:t xml:space="preserve">Make sure the correct </w:t>
      </w:r>
      <w:r>
        <w:rPr>
          <w:rFonts w:cstheme="minorHAnsi"/>
          <w:color w:val="1C1E29"/>
          <w:lang w:bidi="hi-IN"/>
        </w:rPr>
        <w:t xml:space="preserve">input </w:t>
      </w:r>
      <w:r w:rsidRPr="002A6B54">
        <w:rPr>
          <w:rFonts w:cstheme="minorHAnsi"/>
          <w:color w:val="1C1E29"/>
          <w:lang w:bidi="hi-IN"/>
        </w:rPr>
        <w:t xml:space="preserve">files are present </w:t>
      </w:r>
      <w:r>
        <w:rPr>
          <w:rFonts w:cstheme="minorHAnsi"/>
          <w:color w:val="1C1E29"/>
          <w:lang w:bidi="hi-IN"/>
        </w:rPr>
        <w:t>at the source</w:t>
      </w:r>
      <w:r w:rsidR="00323F5C">
        <w:rPr>
          <w:rFonts w:cstheme="minorHAnsi"/>
          <w:color w:val="1C1E29"/>
          <w:lang w:bidi="hi-IN"/>
        </w:rPr>
        <w:t xml:space="preserve"> folder</w:t>
      </w:r>
      <w:r>
        <w:rPr>
          <w:rFonts w:cstheme="minorHAnsi"/>
          <w:color w:val="1C1E29"/>
          <w:lang w:bidi="hi-IN"/>
        </w:rPr>
        <w:t>.</w:t>
      </w:r>
    </w:p>
    <w:p w14:paraId="077863E3" w14:textId="77777777" w:rsidR="00D06298" w:rsidRPr="002A6B54" w:rsidRDefault="00D06298" w:rsidP="00502D78">
      <w:pPr>
        <w:pStyle w:val="ListParagraph"/>
        <w:numPr>
          <w:ilvl w:val="0"/>
          <w:numId w:val="3"/>
        </w:numPr>
        <w:jc w:val="both"/>
        <w:rPr>
          <w:rFonts w:cstheme="minorHAnsi"/>
          <w:color w:val="1C1E29"/>
          <w:lang w:bidi="hi-IN"/>
        </w:rPr>
      </w:pPr>
      <w:r w:rsidRPr="002A6B54">
        <w:rPr>
          <w:rFonts w:cstheme="minorHAnsi"/>
          <w:color w:val="1C1E29"/>
          <w:lang w:bidi="hi-IN"/>
        </w:rPr>
        <w:t xml:space="preserve">When the process is running, make sure no one is using the </w:t>
      </w:r>
      <w:r>
        <w:rPr>
          <w:rFonts w:cstheme="minorHAnsi"/>
          <w:color w:val="1C1E29"/>
          <w:lang w:bidi="hi-IN"/>
        </w:rPr>
        <w:t>WorkStation</w:t>
      </w:r>
      <w:r w:rsidRPr="002A6B54">
        <w:rPr>
          <w:rFonts w:cstheme="minorHAnsi"/>
          <w:color w:val="1C1E29"/>
          <w:lang w:bidi="hi-IN"/>
        </w:rPr>
        <w:t xml:space="preserve"> or doing any movement </w:t>
      </w:r>
      <w:r>
        <w:rPr>
          <w:rFonts w:cstheme="minorHAnsi"/>
          <w:color w:val="1C1E29"/>
          <w:lang w:bidi="hi-IN"/>
        </w:rPr>
        <w:t>to</w:t>
      </w:r>
      <w:r w:rsidRPr="002A6B54">
        <w:rPr>
          <w:rFonts w:cstheme="minorHAnsi"/>
          <w:color w:val="1C1E29"/>
          <w:lang w:bidi="hi-IN"/>
        </w:rPr>
        <w:t xml:space="preserve"> the mouse</w:t>
      </w:r>
      <w:r>
        <w:rPr>
          <w:rFonts w:cstheme="minorHAnsi"/>
          <w:color w:val="1C1E29"/>
          <w:lang w:bidi="hi-IN"/>
        </w:rPr>
        <w:t xml:space="preserve"> or keyboard</w:t>
      </w:r>
      <w:r w:rsidRPr="002A6B54">
        <w:rPr>
          <w:rFonts w:cstheme="minorHAnsi"/>
          <w:color w:val="1C1E29"/>
          <w:lang w:bidi="hi-IN"/>
        </w:rPr>
        <w:t>.</w:t>
      </w:r>
    </w:p>
    <w:p w14:paraId="309CB888" w14:textId="6DBF4877" w:rsidR="00D06298" w:rsidRPr="002A6B54" w:rsidRDefault="00D06298" w:rsidP="00502D78">
      <w:pPr>
        <w:pStyle w:val="ListParagraph"/>
        <w:numPr>
          <w:ilvl w:val="0"/>
          <w:numId w:val="3"/>
        </w:numPr>
        <w:jc w:val="both"/>
        <w:rPr>
          <w:rFonts w:cstheme="minorHAnsi"/>
          <w:color w:val="1C1E29"/>
          <w:lang w:bidi="hi-IN"/>
        </w:rPr>
      </w:pPr>
      <w:r>
        <w:rPr>
          <w:rFonts w:cstheme="minorHAnsi"/>
          <w:color w:val="1C1E29"/>
          <w:lang w:bidi="hi-IN"/>
        </w:rPr>
        <w:t xml:space="preserve">Check </w:t>
      </w:r>
      <w:r w:rsidR="00186199">
        <w:rPr>
          <w:rFonts w:cstheme="minorHAnsi"/>
          <w:color w:val="1C1E29"/>
          <w:lang w:bidi="hi-IN"/>
        </w:rPr>
        <w:t xml:space="preserve">if </w:t>
      </w:r>
      <w:r>
        <w:rPr>
          <w:rFonts w:cstheme="minorHAnsi"/>
          <w:color w:val="1C1E29"/>
          <w:lang w:bidi="hi-IN"/>
        </w:rPr>
        <w:t>the int</w:t>
      </w:r>
      <w:r w:rsidRPr="002A6B54">
        <w:rPr>
          <w:rFonts w:cstheme="minorHAnsi"/>
          <w:color w:val="1C1E29"/>
          <w:lang w:bidi="hi-IN"/>
        </w:rPr>
        <w:t>r</w:t>
      </w:r>
      <w:r>
        <w:rPr>
          <w:rFonts w:cstheme="minorHAnsi"/>
          <w:color w:val="1C1E29"/>
          <w:lang w:bidi="hi-IN"/>
        </w:rPr>
        <w:t>a</w:t>
      </w:r>
      <w:r w:rsidRPr="002A6B54">
        <w:rPr>
          <w:rFonts w:cstheme="minorHAnsi"/>
          <w:color w:val="1C1E29"/>
          <w:lang w:bidi="hi-IN"/>
        </w:rPr>
        <w:t>net connection is working fine.</w:t>
      </w:r>
    </w:p>
    <w:p w14:paraId="076014AC" w14:textId="1341E844" w:rsidR="00D06298" w:rsidRPr="00403924" w:rsidRDefault="00D06298" w:rsidP="00502D78">
      <w:pPr>
        <w:pStyle w:val="ListParagraph"/>
        <w:numPr>
          <w:ilvl w:val="0"/>
          <w:numId w:val="3"/>
        </w:numPr>
        <w:spacing w:line="240" w:lineRule="auto"/>
        <w:jc w:val="both"/>
        <w:rPr>
          <w:rFonts w:cstheme="minorHAnsi"/>
          <w:sz w:val="24"/>
          <w:szCs w:val="24"/>
          <w:lang w:val="en-GB"/>
        </w:rPr>
      </w:pPr>
      <w:r w:rsidRPr="00403924">
        <w:rPr>
          <w:rFonts w:cstheme="minorHAnsi"/>
          <w:color w:val="1C1E29"/>
          <w:lang w:bidi="hi-IN"/>
        </w:rPr>
        <w:t xml:space="preserve">If an error or issue occurs </w:t>
      </w:r>
      <w:r w:rsidR="00186199">
        <w:rPr>
          <w:rFonts w:cstheme="minorHAnsi"/>
          <w:color w:val="1C1E29"/>
          <w:lang w:bidi="hi-IN"/>
        </w:rPr>
        <w:t>while</w:t>
      </w:r>
      <w:r w:rsidRPr="00403924">
        <w:rPr>
          <w:rFonts w:cstheme="minorHAnsi"/>
          <w:color w:val="1C1E29"/>
          <w:lang w:bidi="hi-IN"/>
        </w:rPr>
        <w:t xml:space="preserve"> the process</w:t>
      </w:r>
      <w:r w:rsidR="00186199">
        <w:rPr>
          <w:rFonts w:cstheme="minorHAnsi"/>
          <w:color w:val="1C1E29"/>
          <w:lang w:bidi="hi-IN"/>
        </w:rPr>
        <w:t xml:space="preserve"> is running</w:t>
      </w:r>
      <w:r w:rsidRPr="00403924">
        <w:rPr>
          <w:rFonts w:cstheme="minorHAnsi"/>
          <w:color w:val="1C1E29"/>
          <w:lang w:bidi="hi-IN"/>
        </w:rPr>
        <w:t>, the process will</w:t>
      </w:r>
      <w:r w:rsidR="008315E8">
        <w:rPr>
          <w:rFonts w:cstheme="minorHAnsi"/>
          <w:color w:val="1C1E29"/>
          <w:lang w:bidi="hi-IN"/>
        </w:rPr>
        <w:t xml:space="preserve"> stop. Please provide appropriate documents to </w:t>
      </w:r>
      <w:r w:rsidR="000C5583">
        <w:rPr>
          <w:rFonts w:cstheme="minorHAnsi"/>
          <w:color w:val="1C1E29"/>
          <w:lang w:bidi="hi-IN"/>
        </w:rPr>
        <w:t xml:space="preserve">the </w:t>
      </w:r>
      <w:r w:rsidR="008315E8">
        <w:rPr>
          <w:rFonts w:cstheme="minorHAnsi"/>
          <w:color w:val="1C1E29"/>
          <w:lang w:bidi="hi-IN"/>
        </w:rPr>
        <w:t>support team</w:t>
      </w:r>
      <w:r w:rsidR="00186199">
        <w:rPr>
          <w:rFonts w:cstheme="minorHAnsi"/>
          <w:color w:val="1C1E29"/>
          <w:lang w:bidi="hi-IN"/>
        </w:rPr>
        <w:t xml:space="preserve"> for investigation and assistance</w:t>
      </w:r>
      <w:r w:rsidR="008315E8">
        <w:rPr>
          <w:rFonts w:cstheme="minorHAnsi"/>
          <w:color w:val="1C1E29"/>
          <w:lang w:bidi="hi-IN"/>
        </w:rPr>
        <w:t>.</w:t>
      </w:r>
    </w:p>
    <w:p w14:paraId="4CF806FD" w14:textId="78D35F46" w:rsidR="00D06298" w:rsidRPr="00497C6A" w:rsidRDefault="00D06298" w:rsidP="00502D78">
      <w:pPr>
        <w:pStyle w:val="ListParagraph"/>
        <w:numPr>
          <w:ilvl w:val="0"/>
          <w:numId w:val="3"/>
        </w:numPr>
        <w:spacing w:line="240" w:lineRule="auto"/>
        <w:jc w:val="both"/>
        <w:rPr>
          <w:rFonts w:cstheme="minorHAnsi"/>
          <w:sz w:val="24"/>
          <w:szCs w:val="24"/>
          <w:lang w:val="en-GB"/>
        </w:rPr>
      </w:pPr>
      <w:r>
        <w:rPr>
          <w:rFonts w:cstheme="minorHAnsi"/>
          <w:color w:val="1C1E29"/>
          <w:lang w:val="en-GB" w:bidi="hi-IN"/>
        </w:rPr>
        <w:t>Before starting the process</w:t>
      </w:r>
      <w:r w:rsidR="00612D69">
        <w:rPr>
          <w:rFonts w:cstheme="minorHAnsi"/>
          <w:color w:val="1C1E29"/>
          <w:lang w:val="en-GB" w:bidi="hi-IN"/>
        </w:rPr>
        <w:t>,</w:t>
      </w:r>
      <w:r>
        <w:rPr>
          <w:rFonts w:cstheme="minorHAnsi"/>
          <w:color w:val="1C1E29"/>
          <w:lang w:val="en-GB" w:bidi="hi-IN"/>
        </w:rPr>
        <w:t xml:space="preserve"> check that the scroll lock is in </w:t>
      </w:r>
      <w:r w:rsidR="00CA37EF">
        <w:rPr>
          <w:rFonts w:cstheme="minorHAnsi"/>
          <w:color w:val="1C1E29"/>
          <w:lang w:val="en-GB" w:bidi="hi-IN"/>
        </w:rPr>
        <w:t xml:space="preserve">the </w:t>
      </w:r>
      <w:r>
        <w:rPr>
          <w:rFonts w:cstheme="minorHAnsi"/>
          <w:b/>
          <w:color w:val="1C1E29"/>
          <w:lang w:val="en-GB" w:bidi="hi-IN"/>
        </w:rPr>
        <w:t>OFF</w:t>
      </w:r>
      <w:r>
        <w:rPr>
          <w:rFonts w:cstheme="minorHAnsi"/>
          <w:color w:val="1C1E29"/>
          <w:lang w:val="en-GB" w:bidi="hi-IN"/>
        </w:rPr>
        <w:t xml:space="preserve"> state.</w:t>
      </w:r>
    </w:p>
    <w:p w14:paraId="5FFAEA9A" w14:textId="3806FE9F" w:rsidR="00497C6A" w:rsidRDefault="00497C6A" w:rsidP="00497C6A">
      <w:pPr>
        <w:pStyle w:val="ListParagraph"/>
        <w:spacing w:line="240" w:lineRule="auto"/>
        <w:ind w:left="502"/>
        <w:jc w:val="both"/>
        <w:rPr>
          <w:rFonts w:cstheme="minorHAnsi"/>
          <w:color w:val="1C1E29"/>
          <w:lang w:val="en-GB" w:bidi="hi-IN"/>
        </w:rPr>
      </w:pPr>
    </w:p>
    <w:p w14:paraId="0737C3FE" w14:textId="3248C50F" w:rsidR="00497C6A" w:rsidRDefault="00497C6A" w:rsidP="00326FA2">
      <w:pPr>
        <w:pStyle w:val="Heading1"/>
        <w:spacing w:line="360" w:lineRule="auto"/>
        <w:rPr>
          <w:lang w:val="en-GB"/>
        </w:rPr>
      </w:pPr>
      <w:bookmarkStart w:id="1" w:name="_Toc35006428"/>
      <w:bookmarkStart w:id="2" w:name="_Toc38440141"/>
      <w:bookmarkStart w:id="3" w:name="_Toc51831812"/>
      <w:r>
        <w:rPr>
          <w:lang w:val="en-GB"/>
        </w:rPr>
        <w:t>Important Guidelines</w:t>
      </w:r>
      <w:bookmarkEnd w:id="1"/>
      <w:bookmarkEnd w:id="2"/>
      <w:bookmarkEnd w:id="3"/>
      <w:r w:rsidR="00B77805">
        <w:rPr>
          <w:lang w:val="en-GB"/>
        </w:rPr>
        <w:t xml:space="preserve"> to follow</w:t>
      </w:r>
    </w:p>
    <w:p w14:paraId="47651F44" w14:textId="0C378A4A" w:rsidR="00B77805" w:rsidRPr="00B77805" w:rsidRDefault="00B77805" w:rsidP="00B77805">
      <w:pPr>
        <w:ind w:left="360"/>
        <w:rPr>
          <w:b/>
          <w:bCs/>
          <w:color w:val="FF0000"/>
          <w:u w:val="single"/>
          <w:lang w:val="en-GB"/>
        </w:rPr>
      </w:pPr>
      <w:r w:rsidRPr="00B77805">
        <w:rPr>
          <w:b/>
          <w:bCs/>
          <w:color w:val="FF0000"/>
          <w:u w:val="single"/>
          <w:lang w:val="en-GB"/>
        </w:rPr>
        <w:t>File not be deleted</w:t>
      </w:r>
      <w:r w:rsidR="0075254C">
        <w:rPr>
          <w:b/>
          <w:bCs/>
          <w:color w:val="FF0000"/>
          <w:u w:val="single"/>
          <w:lang w:val="en-GB"/>
        </w:rPr>
        <w:t xml:space="preserve"> or renamed</w:t>
      </w:r>
    </w:p>
    <w:p w14:paraId="0166A59E" w14:textId="501EC6B0" w:rsidR="00497C6A" w:rsidRDefault="00497C6A" w:rsidP="00497C6A">
      <w:pPr>
        <w:pStyle w:val="ListParagraph"/>
        <w:numPr>
          <w:ilvl w:val="0"/>
          <w:numId w:val="13"/>
        </w:numPr>
        <w:spacing w:line="360" w:lineRule="auto"/>
        <w:rPr>
          <w:lang w:val="en-GB"/>
        </w:rPr>
      </w:pPr>
      <w:r w:rsidRPr="00392F0F">
        <w:rPr>
          <w:lang w:val="en-GB"/>
        </w:rPr>
        <w:t xml:space="preserve">Do not </w:t>
      </w:r>
      <w:r>
        <w:rPr>
          <w:lang w:val="en-GB"/>
        </w:rPr>
        <w:t>delet</w:t>
      </w:r>
      <w:r w:rsidR="0075254C">
        <w:rPr>
          <w:lang w:val="en-GB"/>
        </w:rPr>
        <w:t>e or rename</w:t>
      </w:r>
      <w:r>
        <w:rPr>
          <w:lang w:val="en-GB"/>
        </w:rPr>
        <w:t xml:space="preserve"> </w:t>
      </w:r>
      <w:r w:rsidR="0075254C">
        <w:rPr>
          <w:lang w:val="en-GB"/>
        </w:rPr>
        <w:t>the</w:t>
      </w:r>
      <w:r>
        <w:rPr>
          <w:lang w:val="en-GB"/>
        </w:rPr>
        <w:t xml:space="preserve"> excel file</w:t>
      </w:r>
      <w:r w:rsidR="0075254C">
        <w:rPr>
          <w:lang w:val="en-GB"/>
        </w:rPr>
        <w:t>s</w:t>
      </w:r>
      <w:r>
        <w:rPr>
          <w:lang w:val="en-GB"/>
        </w:rPr>
        <w:t xml:space="preserve"> mentioned below.</w:t>
      </w:r>
    </w:p>
    <w:p w14:paraId="7A2FCF67" w14:textId="6AD1999D" w:rsidR="00497C6A" w:rsidRDefault="00497C6A" w:rsidP="00497C6A">
      <w:pPr>
        <w:pStyle w:val="ListParagraph"/>
        <w:rPr>
          <w:rStyle w:val="Hyperlink"/>
        </w:rPr>
      </w:pPr>
      <w:r w:rsidRPr="00B77805">
        <w:rPr>
          <w:b/>
          <w:bCs/>
          <w:sz w:val="24"/>
          <w:szCs w:val="24"/>
        </w:rPr>
        <w:t>Onshore:</w:t>
      </w:r>
      <w:r>
        <w:rPr>
          <w:b/>
          <w:bCs/>
        </w:rPr>
        <w:t xml:space="preserve"> </w:t>
      </w:r>
      <w:r w:rsidRPr="00497C6A">
        <w:rPr>
          <w:rStyle w:val="Hyperlink"/>
          <w:lang w:val="en-GB"/>
        </w:rPr>
        <w:t>\\muebcyp02fvg02\Finance$\Finance2\Financial Control\Financial Reporting\Processes\Accruals\Deposits and Savings\</w:t>
      </w:r>
      <w:proofErr w:type="spellStart"/>
      <w:r w:rsidRPr="007A54C2">
        <w:rPr>
          <w:rStyle w:val="Hyperlink"/>
        </w:rPr>
        <w:t>Accurals</w:t>
      </w:r>
      <w:proofErr w:type="spellEnd"/>
      <w:r w:rsidRPr="007A54C2">
        <w:rPr>
          <w:rStyle w:val="Hyperlink"/>
        </w:rPr>
        <w:t xml:space="preserve"> Automation</w:t>
      </w:r>
    </w:p>
    <w:p w14:paraId="05FF0D08" w14:textId="6FA63204" w:rsidR="0075254C" w:rsidRDefault="0075254C" w:rsidP="00497C6A">
      <w:pPr>
        <w:pStyle w:val="ListParagraph"/>
        <w:rPr>
          <w:b/>
          <w:bCs/>
        </w:rPr>
      </w:pPr>
      <w:r>
        <w:rPr>
          <w:b/>
          <w:bCs/>
          <w:sz w:val="24"/>
          <w:szCs w:val="24"/>
        </w:rPr>
        <w:t>Files:</w:t>
      </w:r>
    </w:p>
    <w:p w14:paraId="55D9C5D4" w14:textId="66CB4C28" w:rsidR="0075254C" w:rsidRDefault="0075254C" w:rsidP="00497C6A">
      <w:pPr>
        <w:pStyle w:val="ListParagraph"/>
      </w:pPr>
      <w:r w:rsidRPr="0075254C">
        <w:t>ACCR</w:t>
      </w:r>
      <w:r>
        <w:t xml:space="preserve"> Serving Template.xlsx</w:t>
      </w:r>
    </w:p>
    <w:p w14:paraId="20358681" w14:textId="4B10DF4C" w:rsidR="0075254C" w:rsidRDefault="0075254C" w:rsidP="00497C6A">
      <w:pPr>
        <w:pStyle w:val="ListParagraph"/>
      </w:pPr>
      <w:r>
        <w:t>Accrual_Calculator.xls</w:t>
      </w:r>
    </w:p>
    <w:p w14:paraId="615343D2" w14:textId="25E100DB" w:rsidR="0075254C" w:rsidRDefault="0075254C" w:rsidP="00497C6A">
      <w:pPr>
        <w:pStyle w:val="ListParagraph"/>
      </w:pPr>
      <w:r>
        <w:t>Aide Mmoire.xls</w:t>
      </w:r>
    </w:p>
    <w:p w14:paraId="43EAA7A7" w14:textId="470FBABD" w:rsidR="0075254C" w:rsidRDefault="0075254C" w:rsidP="00497C6A">
      <w:pPr>
        <w:pStyle w:val="ListParagraph"/>
      </w:pPr>
      <w:r>
        <w:t>B052 XLS Template.xls</w:t>
      </w:r>
    </w:p>
    <w:p w14:paraId="417BAFAA" w14:textId="3A41178E" w:rsidR="0075254C" w:rsidRDefault="0075254C" w:rsidP="00497C6A">
      <w:pPr>
        <w:pStyle w:val="ListParagraph"/>
      </w:pPr>
      <w:r>
        <w:t>Currency mapping.xlsx</w:t>
      </w:r>
    </w:p>
    <w:p w14:paraId="6E3171DC" w14:textId="67C6F434" w:rsidR="0075254C" w:rsidRDefault="0075254C" w:rsidP="00497C6A">
      <w:pPr>
        <w:pStyle w:val="ListParagraph"/>
      </w:pPr>
      <w:r>
        <w:t>Domestic extract wkgs.xlsx</w:t>
      </w:r>
    </w:p>
    <w:p w14:paraId="56936653" w14:textId="5870D252" w:rsidR="0075254C" w:rsidRDefault="0075254C" w:rsidP="00497C6A">
      <w:pPr>
        <w:pStyle w:val="ListParagraph"/>
      </w:pPr>
      <w:r>
        <w:t>Onshore_Accruals.xlsm</w:t>
      </w:r>
    </w:p>
    <w:p w14:paraId="7B418933" w14:textId="771C37FF" w:rsidR="0075254C" w:rsidRPr="0075254C" w:rsidRDefault="0075254C" w:rsidP="00497C6A">
      <w:pPr>
        <w:pStyle w:val="ListParagraph"/>
      </w:pPr>
      <w:r>
        <w:t>Segment Mapping.xls</w:t>
      </w:r>
    </w:p>
    <w:p w14:paraId="2175DF20" w14:textId="454B0193" w:rsidR="00497C6A" w:rsidRDefault="00497C6A" w:rsidP="00497C6A">
      <w:pPr>
        <w:ind w:left="720"/>
      </w:pPr>
      <w:r>
        <w:rPr>
          <w:rFonts w:asciiTheme="majorHAnsi" w:eastAsiaTheme="majorEastAsia" w:hAnsiTheme="majorHAnsi" w:cstheme="majorBidi"/>
          <w:b/>
          <w:noProof/>
          <w:color w:val="2B969B"/>
          <w:sz w:val="32"/>
          <w:szCs w:val="32"/>
        </w:rPr>
        <w:drawing>
          <wp:inline distT="0" distB="0" distL="0" distR="0" wp14:anchorId="5000CF0B" wp14:editId="01D165ED">
            <wp:extent cx="2684834" cy="1235471"/>
            <wp:effectExtent l="0" t="0" r="127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7" r="13451" b="4903"/>
                    <a:stretch/>
                  </pic:blipFill>
                  <pic:spPr bwMode="auto">
                    <a:xfrm>
                      <a:off x="0" y="0"/>
                      <a:ext cx="2910935" cy="1339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B5BFF" w14:textId="0B71A7C2" w:rsidR="00497C6A" w:rsidRDefault="00497C6A" w:rsidP="00B77805">
      <w:pPr>
        <w:ind w:left="720"/>
        <w:rPr>
          <w:rStyle w:val="Hyperlink"/>
        </w:rPr>
      </w:pPr>
      <w:r w:rsidRPr="00B77805">
        <w:rPr>
          <w:b/>
          <w:bCs/>
          <w:sz w:val="24"/>
          <w:szCs w:val="24"/>
        </w:rPr>
        <w:t>Offshore:</w:t>
      </w:r>
      <w:r w:rsidRPr="00497C6A">
        <w:t xml:space="preserve"> </w:t>
      </w:r>
      <w:r>
        <w:t xml:space="preserve"> </w:t>
      </w:r>
      <w:r w:rsidRPr="00497C6A">
        <w:rPr>
          <w:rStyle w:val="Hyperlink"/>
          <w:lang w:val="en-GB"/>
        </w:rPr>
        <w:t>\\muebcyp02fvg02\Finance$\Finance2\Financial Control\Financial Reporting\Processes\Accruals\Deposits and Savings\</w:t>
      </w:r>
      <w:proofErr w:type="spellStart"/>
      <w:r w:rsidRPr="007A54C2">
        <w:rPr>
          <w:rStyle w:val="Hyperlink"/>
        </w:rPr>
        <w:t>Accurals</w:t>
      </w:r>
      <w:proofErr w:type="spellEnd"/>
      <w:r w:rsidRPr="007A54C2">
        <w:rPr>
          <w:rStyle w:val="Hyperlink"/>
        </w:rPr>
        <w:t xml:space="preserve"> Automation</w:t>
      </w:r>
      <w:r w:rsidR="00522699">
        <w:rPr>
          <w:rStyle w:val="Hyperlink"/>
        </w:rPr>
        <w:t>\Offshore</w:t>
      </w:r>
    </w:p>
    <w:p w14:paraId="2B1A4731" w14:textId="77777777" w:rsidR="0075254C" w:rsidRDefault="0075254C" w:rsidP="0075254C">
      <w:pPr>
        <w:pStyle w:val="ListParagraph"/>
        <w:rPr>
          <w:b/>
          <w:bCs/>
        </w:rPr>
      </w:pPr>
      <w:r>
        <w:rPr>
          <w:b/>
          <w:bCs/>
          <w:sz w:val="24"/>
          <w:szCs w:val="24"/>
        </w:rPr>
        <w:t>Files:</w:t>
      </w:r>
    </w:p>
    <w:p w14:paraId="223D7766" w14:textId="0F90E1FA" w:rsidR="0075254C" w:rsidRDefault="0075254C" w:rsidP="00B77805">
      <w:pPr>
        <w:ind w:left="720"/>
      </w:pPr>
      <w:r>
        <w:t>Offshore_Accruals.xlsm</w:t>
      </w:r>
    </w:p>
    <w:p w14:paraId="4439F35C" w14:textId="5E51C98B" w:rsidR="0075254C" w:rsidRPr="00497C6A" w:rsidRDefault="0075254C" w:rsidP="00B77805">
      <w:pPr>
        <w:ind w:left="720"/>
      </w:pPr>
      <w:r>
        <w:t>Wealth workings.xlsx</w:t>
      </w:r>
    </w:p>
    <w:p w14:paraId="057348A7" w14:textId="0499560B" w:rsidR="00B77805" w:rsidRDefault="00497C6A" w:rsidP="00497C6A">
      <w:pPr>
        <w:ind w:left="720"/>
      </w:pPr>
      <w:r>
        <w:rPr>
          <w:noProof/>
        </w:rPr>
        <w:drawing>
          <wp:inline distT="0" distB="0" distL="0" distR="0" wp14:anchorId="13AC4A48" wp14:editId="3D3B3D90">
            <wp:extent cx="2874523" cy="707084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410" b="13178"/>
                    <a:stretch/>
                  </pic:blipFill>
                  <pic:spPr bwMode="auto">
                    <a:xfrm>
                      <a:off x="0" y="0"/>
                      <a:ext cx="2968732" cy="7302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9DF3AB" w14:textId="0ED9E7A3" w:rsidR="00B77805" w:rsidRDefault="00B77805" w:rsidP="00B77805">
      <w:pPr>
        <w:pStyle w:val="ListParagraph"/>
        <w:numPr>
          <w:ilvl w:val="0"/>
          <w:numId w:val="13"/>
        </w:numPr>
        <w:spacing w:line="360" w:lineRule="auto"/>
        <w:rPr>
          <w:lang w:val="en-GB"/>
        </w:rPr>
      </w:pPr>
      <w:r w:rsidRPr="00392F0F">
        <w:rPr>
          <w:lang w:val="en-GB"/>
        </w:rPr>
        <w:lastRenderedPageBreak/>
        <w:t xml:space="preserve">Do not </w:t>
      </w:r>
      <w:r>
        <w:rPr>
          <w:lang w:val="en-GB"/>
        </w:rPr>
        <w:t>delet</w:t>
      </w:r>
      <w:r w:rsidR="0075254C">
        <w:rPr>
          <w:lang w:val="en-GB"/>
        </w:rPr>
        <w:t>e</w:t>
      </w:r>
      <w:r>
        <w:rPr>
          <w:lang w:val="en-GB"/>
        </w:rPr>
        <w:t xml:space="preserve"> the excel file</w:t>
      </w:r>
      <w:r w:rsidR="0075254C">
        <w:rPr>
          <w:lang w:val="en-GB"/>
        </w:rPr>
        <w:t xml:space="preserve"> </w:t>
      </w:r>
      <w:r>
        <w:rPr>
          <w:lang w:val="en-GB"/>
        </w:rPr>
        <w:t>“</w:t>
      </w:r>
      <w:proofErr w:type="spellStart"/>
      <w:r>
        <w:rPr>
          <w:lang w:val="en-GB"/>
        </w:rPr>
        <w:t>Accural</w:t>
      </w:r>
      <w:proofErr w:type="spellEnd"/>
      <w:r>
        <w:rPr>
          <w:lang w:val="en-GB"/>
        </w:rPr>
        <w:t xml:space="preserve"> Eligibility </w:t>
      </w:r>
      <w:proofErr w:type="spellStart"/>
      <w:proofErr w:type="gramStart"/>
      <w:r>
        <w:rPr>
          <w:lang w:val="en-GB"/>
        </w:rPr>
        <w:t>template”present</w:t>
      </w:r>
      <w:proofErr w:type="spellEnd"/>
      <w:proofErr w:type="gramEnd"/>
      <w:r>
        <w:rPr>
          <w:lang w:val="en-GB"/>
        </w:rPr>
        <w:t xml:space="preserve"> in </w:t>
      </w:r>
      <w:proofErr w:type="spellStart"/>
      <w:r>
        <w:rPr>
          <w:lang w:val="en-GB"/>
        </w:rPr>
        <w:t>Accurals</w:t>
      </w:r>
      <w:proofErr w:type="spellEnd"/>
      <w:r>
        <w:rPr>
          <w:lang w:val="en-GB"/>
        </w:rPr>
        <w:t xml:space="preserve"> Eligibility template folder.</w:t>
      </w:r>
    </w:p>
    <w:p w14:paraId="399A9FA1" w14:textId="77777777" w:rsidR="00B77805" w:rsidRDefault="00B77805" w:rsidP="00B77805">
      <w:pPr>
        <w:pStyle w:val="ListParagraph"/>
        <w:rPr>
          <w:b/>
          <w:bCs/>
          <w:color w:val="FF0000"/>
          <w:u w:val="single"/>
          <w:lang w:val="en-GB"/>
        </w:rPr>
      </w:pPr>
      <w:r>
        <w:rPr>
          <w:noProof/>
        </w:rPr>
        <w:drawing>
          <wp:inline distT="0" distB="0" distL="0" distR="0" wp14:anchorId="72BA393D" wp14:editId="5D43D89D">
            <wp:extent cx="5340485" cy="82834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7518" cy="83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7805">
        <w:rPr>
          <w:b/>
          <w:bCs/>
          <w:color w:val="FF0000"/>
          <w:u w:val="single"/>
          <w:lang w:val="en-GB"/>
        </w:rPr>
        <w:t xml:space="preserve"> </w:t>
      </w:r>
    </w:p>
    <w:p w14:paraId="74D32F30" w14:textId="62BBF490" w:rsidR="00B77805" w:rsidRDefault="00B77805" w:rsidP="00B77805">
      <w:pPr>
        <w:pStyle w:val="ListParagraph"/>
        <w:rPr>
          <w:b/>
          <w:bCs/>
          <w:color w:val="FF0000"/>
          <w:u w:val="single"/>
          <w:lang w:val="en-GB"/>
        </w:rPr>
      </w:pPr>
    </w:p>
    <w:p w14:paraId="300C0E37" w14:textId="21229BFC" w:rsidR="00B77805" w:rsidRDefault="00B77805" w:rsidP="00B77805">
      <w:pPr>
        <w:pStyle w:val="ListParagraph"/>
        <w:rPr>
          <w:b/>
          <w:bCs/>
          <w:color w:val="FF0000"/>
          <w:u w:val="single"/>
          <w:lang w:val="en-GB"/>
        </w:rPr>
      </w:pPr>
      <w:r w:rsidRPr="00B77805">
        <w:rPr>
          <w:b/>
          <w:bCs/>
          <w:color w:val="FF0000"/>
          <w:u w:val="single"/>
          <w:lang w:val="en-GB"/>
        </w:rPr>
        <w:t xml:space="preserve">File </w:t>
      </w:r>
      <w:r>
        <w:rPr>
          <w:b/>
          <w:bCs/>
          <w:color w:val="FF0000"/>
          <w:u w:val="single"/>
          <w:lang w:val="en-GB"/>
        </w:rPr>
        <w:t>to be deleted</w:t>
      </w:r>
    </w:p>
    <w:p w14:paraId="1BB34128" w14:textId="77777777" w:rsidR="00274B86" w:rsidRDefault="00274B86" w:rsidP="00B77805">
      <w:pPr>
        <w:pStyle w:val="ListParagraph"/>
        <w:rPr>
          <w:lang w:val="en-GB"/>
        </w:rPr>
      </w:pPr>
    </w:p>
    <w:p w14:paraId="47C6CBB8" w14:textId="5E8402D7" w:rsidR="00B77805" w:rsidRDefault="00274B86" w:rsidP="00274B86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>Please delet</w:t>
      </w:r>
      <w:r w:rsidR="006F5A50">
        <w:rPr>
          <w:lang w:val="en-GB"/>
        </w:rPr>
        <w:t>e</w:t>
      </w:r>
      <w:r>
        <w:rPr>
          <w:lang w:val="en-GB"/>
        </w:rPr>
        <w:t xml:space="preserve"> the previous Bconb52 &amp; bysus</w:t>
      </w:r>
      <w:proofErr w:type="gramStart"/>
      <w:r>
        <w:rPr>
          <w:lang w:val="en-GB"/>
        </w:rPr>
        <w:t>91,bysus</w:t>
      </w:r>
      <w:proofErr w:type="gramEnd"/>
      <w:r>
        <w:rPr>
          <w:lang w:val="en-GB"/>
        </w:rPr>
        <w:t>86 txt file</w:t>
      </w:r>
      <w:r w:rsidR="006F5A50">
        <w:rPr>
          <w:lang w:val="en-GB"/>
        </w:rPr>
        <w:t>s</w:t>
      </w:r>
      <w:r>
        <w:rPr>
          <w:lang w:val="en-GB"/>
        </w:rPr>
        <w:t xml:space="preserve"> from the folder</w:t>
      </w:r>
      <w:r w:rsidR="006F5A50">
        <w:rPr>
          <w:lang w:val="en-GB"/>
        </w:rPr>
        <w:t>s</w:t>
      </w:r>
      <w:r>
        <w:rPr>
          <w:lang w:val="en-GB"/>
        </w:rPr>
        <w:t xml:space="preserve"> mentioned below </w:t>
      </w:r>
      <w:r w:rsidRPr="006F5A50">
        <w:rPr>
          <w:b/>
          <w:bCs/>
          <w:u w:val="single"/>
          <w:lang w:val="en-GB"/>
        </w:rPr>
        <w:t>before</w:t>
      </w:r>
      <w:r>
        <w:rPr>
          <w:lang w:val="en-GB"/>
        </w:rPr>
        <w:t xml:space="preserve"> running </w:t>
      </w:r>
      <w:r w:rsidR="006F5A50">
        <w:rPr>
          <w:lang w:val="en-GB"/>
        </w:rPr>
        <w:t xml:space="preserve">the </w:t>
      </w:r>
      <w:r>
        <w:rPr>
          <w:lang w:val="en-GB"/>
        </w:rPr>
        <w:t>Bot.</w:t>
      </w:r>
    </w:p>
    <w:p w14:paraId="67B881EE" w14:textId="2F34365C" w:rsidR="00B77805" w:rsidRPr="00274B86" w:rsidRDefault="00274B86" w:rsidP="00274B86">
      <w:pPr>
        <w:ind w:left="1080"/>
        <w:rPr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01163008" wp14:editId="2ABA36A6">
            <wp:extent cx="4229334" cy="1028092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535" t="2760" r="6015"/>
                    <a:stretch/>
                  </pic:blipFill>
                  <pic:spPr bwMode="auto">
                    <a:xfrm>
                      <a:off x="0" y="0"/>
                      <a:ext cx="4231874" cy="10287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3E2423" w14:textId="5265A8D9" w:rsidR="00326FA2" w:rsidRPr="006F5A50" w:rsidRDefault="00274B86" w:rsidP="00E104FF">
      <w:pPr>
        <w:pStyle w:val="ListParagraph"/>
        <w:numPr>
          <w:ilvl w:val="0"/>
          <w:numId w:val="17"/>
        </w:numPr>
        <w:rPr>
          <w:lang w:val="en-GB"/>
        </w:rPr>
      </w:pPr>
      <w:r w:rsidRPr="006F5A50">
        <w:rPr>
          <w:lang w:val="en-GB"/>
        </w:rPr>
        <w:t>Please delet</w:t>
      </w:r>
      <w:r w:rsidR="006F5A50" w:rsidRPr="006F5A50">
        <w:rPr>
          <w:lang w:val="en-GB"/>
        </w:rPr>
        <w:t>e</w:t>
      </w:r>
      <w:r w:rsidRPr="006F5A50">
        <w:rPr>
          <w:lang w:val="en-GB"/>
        </w:rPr>
        <w:t xml:space="preserve"> the previous bysus91i </w:t>
      </w:r>
      <w:r w:rsidR="00326FA2" w:rsidRPr="006F5A50">
        <w:rPr>
          <w:lang w:val="en-GB"/>
        </w:rPr>
        <w:t xml:space="preserve">txt file </w:t>
      </w:r>
      <w:r w:rsidRPr="006F5A50">
        <w:rPr>
          <w:lang w:val="en-GB"/>
        </w:rPr>
        <w:t>from</w:t>
      </w:r>
      <w:r w:rsidR="006F5A50">
        <w:rPr>
          <w:lang w:val="en-GB"/>
        </w:rPr>
        <w:t xml:space="preserve"> the</w:t>
      </w:r>
      <w:r w:rsidRPr="006F5A50">
        <w:rPr>
          <w:lang w:val="en-GB"/>
        </w:rPr>
        <w:t xml:space="preserve"> folder </w:t>
      </w:r>
      <w:r w:rsidR="006F5A50" w:rsidRPr="006F5A50">
        <w:rPr>
          <w:lang w:val="en-GB"/>
        </w:rPr>
        <w:t xml:space="preserve">bsysu091i </w:t>
      </w:r>
      <w:r w:rsidRPr="006F5A50">
        <w:rPr>
          <w:b/>
          <w:bCs/>
          <w:u w:val="single"/>
          <w:lang w:val="en-GB"/>
        </w:rPr>
        <w:t>before</w:t>
      </w:r>
      <w:r w:rsidRPr="006F5A50">
        <w:rPr>
          <w:lang w:val="en-GB"/>
        </w:rPr>
        <w:t xml:space="preserve"> running</w:t>
      </w:r>
      <w:r w:rsidR="006F5A50" w:rsidRPr="006F5A50">
        <w:rPr>
          <w:lang w:val="en-GB"/>
        </w:rPr>
        <w:t xml:space="preserve"> the</w:t>
      </w:r>
      <w:r w:rsidRPr="006F5A50">
        <w:rPr>
          <w:lang w:val="en-GB"/>
        </w:rPr>
        <w:t xml:space="preserve"> Bot.</w:t>
      </w:r>
    </w:p>
    <w:p w14:paraId="54051E73" w14:textId="49A3AE7E" w:rsidR="00326FA2" w:rsidRDefault="00326FA2" w:rsidP="00326FA2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2769FC2E" wp14:editId="33A09D56">
            <wp:extent cx="4465084" cy="491246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332" r="4506" b="12783"/>
                    <a:stretch/>
                  </pic:blipFill>
                  <pic:spPr bwMode="auto">
                    <a:xfrm>
                      <a:off x="0" y="0"/>
                      <a:ext cx="4470118" cy="49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59DFC" w14:textId="233A8D22" w:rsidR="00B77805" w:rsidRPr="00B77805" w:rsidRDefault="00B77805" w:rsidP="00B77805">
      <w:pPr>
        <w:ind w:left="360"/>
        <w:rPr>
          <w:b/>
          <w:bCs/>
          <w:color w:val="FF0000"/>
          <w:u w:val="single"/>
          <w:lang w:val="en-GB"/>
        </w:rPr>
      </w:pPr>
    </w:p>
    <w:p w14:paraId="56E2C5A1" w14:textId="4FC4F85C" w:rsidR="00B77805" w:rsidRDefault="00B77805" w:rsidP="00B77805">
      <w:pPr>
        <w:ind w:left="360"/>
        <w:rPr>
          <w:rFonts w:asciiTheme="majorHAnsi" w:eastAsiaTheme="majorEastAsia" w:hAnsiTheme="majorHAnsi" w:cstheme="majorBidi"/>
          <w:b/>
          <w:color w:val="2B969B"/>
          <w:sz w:val="32"/>
          <w:szCs w:val="32"/>
        </w:rPr>
      </w:pPr>
    </w:p>
    <w:p w14:paraId="5278BE2F" w14:textId="32C4B762" w:rsidR="00326FA2" w:rsidRDefault="00326FA2" w:rsidP="00B77805">
      <w:pPr>
        <w:ind w:left="360"/>
        <w:rPr>
          <w:rFonts w:asciiTheme="majorHAnsi" w:eastAsiaTheme="majorEastAsia" w:hAnsiTheme="majorHAnsi" w:cstheme="majorBidi"/>
          <w:b/>
          <w:color w:val="2B969B"/>
          <w:sz w:val="32"/>
          <w:szCs w:val="32"/>
        </w:rPr>
      </w:pPr>
    </w:p>
    <w:p w14:paraId="3FBC07D0" w14:textId="2B848EE8" w:rsidR="00326FA2" w:rsidRDefault="00326FA2" w:rsidP="00B77805">
      <w:pPr>
        <w:ind w:left="360"/>
        <w:rPr>
          <w:rFonts w:asciiTheme="majorHAnsi" w:eastAsiaTheme="majorEastAsia" w:hAnsiTheme="majorHAnsi" w:cstheme="majorBidi"/>
          <w:b/>
          <w:color w:val="2B969B"/>
          <w:sz w:val="32"/>
          <w:szCs w:val="32"/>
        </w:rPr>
      </w:pPr>
    </w:p>
    <w:p w14:paraId="176B13AE" w14:textId="01DEB2F0" w:rsidR="00326FA2" w:rsidRDefault="00326FA2" w:rsidP="00B77805">
      <w:pPr>
        <w:ind w:left="360"/>
        <w:rPr>
          <w:rFonts w:asciiTheme="majorHAnsi" w:eastAsiaTheme="majorEastAsia" w:hAnsiTheme="majorHAnsi" w:cstheme="majorBidi"/>
          <w:b/>
          <w:color w:val="2B969B"/>
          <w:sz w:val="32"/>
          <w:szCs w:val="32"/>
        </w:rPr>
      </w:pPr>
    </w:p>
    <w:p w14:paraId="5783418E" w14:textId="6176D069" w:rsidR="00326FA2" w:rsidRDefault="00326FA2" w:rsidP="00B77805">
      <w:pPr>
        <w:ind w:left="360"/>
        <w:rPr>
          <w:rFonts w:asciiTheme="majorHAnsi" w:eastAsiaTheme="majorEastAsia" w:hAnsiTheme="majorHAnsi" w:cstheme="majorBidi"/>
          <w:b/>
          <w:color w:val="2B969B"/>
          <w:sz w:val="32"/>
          <w:szCs w:val="32"/>
        </w:rPr>
      </w:pPr>
    </w:p>
    <w:p w14:paraId="2626253C" w14:textId="77777777" w:rsidR="00326FA2" w:rsidRPr="00B77805" w:rsidRDefault="00326FA2" w:rsidP="00B77805">
      <w:pPr>
        <w:ind w:left="360"/>
        <w:rPr>
          <w:rFonts w:asciiTheme="majorHAnsi" w:eastAsiaTheme="majorEastAsia" w:hAnsiTheme="majorHAnsi" w:cstheme="majorBidi"/>
          <w:b/>
          <w:color w:val="2B969B"/>
          <w:sz w:val="32"/>
          <w:szCs w:val="32"/>
        </w:rPr>
      </w:pPr>
    </w:p>
    <w:p w14:paraId="4FA4ECAE" w14:textId="77777777" w:rsidR="006F5A50" w:rsidRDefault="006F5A50">
      <w:pPr>
        <w:rPr>
          <w:rFonts w:asciiTheme="majorHAnsi" w:eastAsiaTheme="majorEastAsia" w:hAnsiTheme="majorHAnsi" w:cstheme="majorBidi"/>
          <w:b/>
          <w:color w:val="2B969B"/>
          <w:sz w:val="32"/>
          <w:szCs w:val="32"/>
        </w:rPr>
      </w:pPr>
      <w:r>
        <w:br w:type="page"/>
      </w:r>
    </w:p>
    <w:p w14:paraId="58F99B76" w14:textId="210B756F" w:rsidR="000264FA" w:rsidRPr="00AA70E6" w:rsidRDefault="0020695F" w:rsidP="00AA70E6">
      <w:pPr>
        <w:pStyle w:val="Heading1"/>
        <w:rPr>
          <w:lang w:val="en-GB"/>
        </w:rPr>
      </w:pPr>
      <w:hyperlink r:id="rId19" w:anchor="heading=h.gjdgxs" w:history="1">
        <w:bookmarkStart w:id="4" w:name="_Toc51831813"/>
        <w:r w:rsidR="00C57EC3" w:rsidRPr="00AA70E6">
          <w:rPr>
            <w:lang w:val="en-GB"/>
          </w:rPr>
          <w:t>Process Definition</w:t>
        </w:r>
        <w:bookmarkEnd w:id="4"/>
        <w:r w:rsidR="00C57EC3" w:rsidRPr="00AA70E6">
          <w:rPr>
            <w:lang w:val="en-GB"/>
          </w:rPr>
          <w:tab/>
        </w:r>
      </w:hyperlink>
    </w:p>
    <w:p w14:paraId="05BE45A8" w14:textId="4ED74F97" w:rsidR="00C57EC3" w:rsidRDefault="00C57EC3" w:rsidP="000264FA">
      <w:pPr>
        <w:spacing w:line="240" w:lineRule="auto"/>
        <w:rPr>
          <w:rFonts w:ascii="Calibri" w:hAnsi="Calibri" w:cs="Calibri"/>
          <w:color w:val="2B969B"/>
          <w:sz w:val="26"/>
          <w:szCs w:val="26"/>
        </w:rPr>
      </w:pPr>
      <w:r>
        <w:rPr>
          <w:rFonts w:ascii="Calibri" w:hAnsi="Calibri" w:cs="Calibri"/>
          <w:color w:val="2B969B"/>
          <w:sz w:val="26"/>
          <w:szCs w:val="26"/>
        </w:rPr>
        <w:t>Process workflow</w:t>
      </w:r>
    </w:p>
    <w:p w14:paraId="351529B9" w14:textId="14911E16" w:rsidR="00E5335A" w:rsidRPr="00E5335A" w:rsidRDefault="00E5335A" w:rsidP="000264FA">
      <w:pPr>
        <w:spacing w:line="240" w:lineRule="auto"/>
        <w:rPr>
          <w:rFonts w:ascii="Calibri" w:hAnsi="Calibri" w:cs="Calibri"/>
          <w:b/>
          <w:bCs/>
          <w:color w:val="2B969B"/>
          <w:sz w:val="26"/>
          <w:szCs w:val="26"/>
          <w:u w:val="single"/>
        </w:rPr>
      </w:pPr>
      <w:r w:rsidRPr="00E5335A">
        <w:rPr>
          <w:rFonts w:ascii="Calibri" w:hAnsi="Calibri" w:cs="Calibri"/>
          <w:b/>
          <w:bCs/>
          <w:color w:val="2B969B"/>
          <w:sz w:val="26"/>
          <w:szCs w:val="26"/>
          <w:u w:val="single"/>
        </w:rPr>
        <w:t>Onshore:</w:t>
      </w:r>
    </w:p>
    <w:p w14:paraId="60261D0E" w14:textId="31359866" w:rsidR="00E5335A" w:rsidRDefault="00E5335A" w:rsidP="000264FA">
      <w:pPr>
        <w:spacing w:line="240" w:lineRule="auto"/>
        <w:rPr>
          <w:rFonts w:ascii="Calibri" w:hAnsi="Calibri" w:cs="Calibri"/>
          <w:color w:val="2B969B"/>
          <w:sz w:val="26"/>
          <w:szCs w:val="26"/>
        </w:rPr>
      </w:pPr>
      <w:r>
        <w:rPr>
          <w:noProof/>
        </w:rPr>
        <w:drawing>
          <wp:inline distT="0" distB="0" distL="0" distR="0" wp14:anchorId="702453A0" wp14:editId="6074E7D0">
            <wp:extent cx="5120640" cy="3421057"/>
            <wp:effectExtent l="0" t="0" r="381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357" cy="3448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46A2D" w14:textId="0BFFF133" w:rsidR="00E5335A" w:rsidRPr="00E5335A" w:rsidRDefault="00E5335A" w:rsidP="000264FA">
      <w:pPr>
        <w:spacing w:line="240" w:lineRule="auto"/>
        <w:rPr>
          <w:b/>
          <w:bCs/>
          <w:u w:val="single"/>
        </w:rPr>
      </w:pPr>
      <w:r w:rsidRPr="00E5335A">
        <w:rPr>
          <w:rFonts w:ascii="Calibri" w:hAnsi="Calibri" w:cs="Calibri"/>
          <w:b/>
          <w:bCs/>
          <w:color w:val="2B969B"/>
          <w:sz w:val="26"/>
          <w:szCs w:val="26"/>
          <w:u w:val="single"/>
        </w:rPr>
        <w:t>Offshore:</w:t>
      </w:r>
    </w:p>
    <w:p w14:paraId="6B6F8E1B" w14:textId="74D4DB8F" w:rsidR="00C57EC3" w:rsidRDefault="00E5335A" w:rsidP="000264FA">
      <w:pPr>
        <w:spacing w:line="240" w:lineRule="auto"/>
      </w:pPr>
      <w:r>
        <w:rPr>
          <w:rFonts w:ascii="Arial" w:eastAsia="Arial" w:hAnsi="Arial" w:cs="Arial"/>
          <w:b/>
          <w:bCs/>
          <w:noProof/>
          <w:sz w:val="24"/>
          <w:szCs w:val="24"/>
        </w:rPr>
        <w:drawing>
          <wp:inline distT="0" distB="0" distL="0" distR="0" wp14:anchorId="1FB5B4E5" wp14:editId="061FAF30">
            <wp:extent cx="5217743" cy="3596640"/>
            <wp:effectExtent l="0" t="0" r="254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472" cy="3670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A54E8" w14:textId="77777777" w:rsidR="006F5A50" w:rsidRDefault="006F5A50">
      <w:pPr>
        <w:rPr>
          <w:rFonts w:ascii="Calibri" w:hAnsi="Calibri" w:cs="Calibri"/>
          <w:color w:val="2B969B"/>
          <w:sz w:val="26"/>
          <w:szCs w:val="26"/>
        </w:rPr>
      </w:pPr>
      <w:r>
        <w:rPr>
          <w:rFonts w:ascii="Calibri" w:hAnsi="Calibri" w:cs="Calibri"/>
          <w:color w:val="2B969B"/>
          <w:sz w:val="26"/>
          <w:szCs w:val="26"/>
        </w:rPr>
        <w:br w:type="page"/>
      </w:r>
    </w:p>
    <w:p w14:paraId="22D3F6C4" w14:textId="0518A263" w:rsidR="00E5335A" w:rsidRDefault="00C57EC3" w:rsidP="000264FA">
      <w:pPr>
        <w:spacing w:line="240" w:lineRule="auto"/>
        <w:rPr>
          <w:rFonts w:ascii="Calibri" w:hAnsi="Calibri" w:cs="Calibri"/>
          <w:color w:val="2B969B"/>
          <w:sz w:val="26"/>
          <w:szCs w:val="26"/>
        </w:rPr>
      </w:pPr>
      <w:r>
        <w:rPr>
          <w:rFonts w:ascii="Calibri" w:hAnsi="Calibri" w:cs="Calibri"/>
          <w:color w:val="2B969B"/>
          <w:sz w:val="26"/>
          <w:szCs w:val="26"/>
        </w:rPr>
        <w:lastRenderedPageBreak/>
        <w:t>Process steps by step</w:t>
      </w:r>
      <w:r w:rsidR="00E5335A">
        <w:rPr>
          <w:rFonts w:ascii="Calibri" w:hAnsi="Calibri" w:cs="Calibri"/>
          <w:color w:val="2B969B"/>
          <w:sz w:val="26"/>
          <w:szCs w:val="26"/>
        </w:rPr>
        <w:t>s:</w:t>
      </w:r>
    </w:p>
    <w:p w14:paraId="17E84AF7" w14:textId="703281EA" w:rsidR="00E5335A" w:rsidRPr="00E5335A" w:rsidRDefault="00E5335A" w:rsidP="000264FA">
      <w:pPr>
        <w:spacing w:line="240" w:lineRule="auto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  <w:r w:rsidRPr="00E5335A"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  <w:t>Onshore:</w:t>
      </w:r>
    </w:p>
    <w:p w14:paraId="7C07E5AC" w14:textId="78536F79" w:rsidR="00E5335A" w:rsidRDefault="00E5335A" w:rsidP="00502D78">
      <w:pPr>
        <w:pStyle w:val="ListParagraph"/>
        <w:numPr>
          <w:ilvl w:val="0"/>
          <w:numId w:val="9"/>
        </w:numPr>
        <w:spacing w:line="240" w:lineRule="auto"/>
        <w:rPr>
          <w:rFonts w:ascii="Calibri" w:hAnsi="Calibri" w:cs="Calibri"/>
          <w:color w:val="000000"/>
        </w:rPr>
      </w:pPr>
      <w:r w:rsidRPr="00E5335A">
        <w:rPr>
          <w:rFonts w:ascii="Calibri" w:hAnsi="Calibri" w:cs="Calibri"/>
          <w:color w:val="000000"/>
        </w:rPr>
        <w:t>Cromwell</w:t>
      </w:r>
      <w:r>
        <w:rPr>
          <w:rFonts w:ascii="Calibri" w:hAnsi="Calibri" w:cs="Calibri"/>
          <w:color w:val="000000"/>
        </w:rPr>
        <w:t xml:space="preserve"> file </w:t>
      </w:r>
      <w:r w:rsidR="00186199">
        <w:rPr>
          <w:rFonts w:ascii="Calibri" w:hAnsi="Calibri" w:cs="Calibri"/>
          <w:color w:val="000000"/>
        </w:rPr>
        <w:t>should be present</w:t>
      </w:r>
      <w:r>
        <w:rPr>
          <w:rFonts w:ascii="Calibri" w:hAnsi="Calibri" w:cs="Calibri"/>
          <w:color w:val="000000"/>
        </w:rPr>
        <w:t xml:space="preserve"> in </w:t>
      </w:r>
      <w:proofErr w:type="spellStart"/>
      <w:r>
        <w:rPr>
          <w:rFonts w:ascii="Calibri" w:hAnsi="Calibri" w:cs="Calibri"/>
          <w:color w:val="000000"/>
        </w:rPr>
        <w:t>sharefolder</w:t>
      </w:r>
      <w:proofErr w:type="spellEnd"/>
      <w:r>
        <w:rPr>
          <w:rFonts w:ascii="Calibri" w:hAnsi="Calibri" w:cs="Calibri"/>
          <w:color w:val="000000"/>
        </w:rPr>
        <w:t>.</w:t>
      </w:r>
    </w:p>
    <w:p w14:paraId="09F4264A" w14:textId="19F780ED" w:rsidR="00E5335A" w:rsidRDefault="00186199" w:rsidP="00502D78">
      <w:pPr>
        <w:pStyle w:val="ListParagraph"/>
        <w:numPr>
          <w:ilvl w:val="0"/>
          <w:numId w:val="9"/>
        </w:numPr>
        <w:spacing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ot c</w:t>
      </w:r>
      <w:r w:rsidR="00E5335A">
        <w:rPr>
          <w:rFonts w:ascii="Calibri" w:hAnsi="Calibri" w:cs="Calibri"/>
          <w:color w:val="000000"/>
        </w:rPr>
        <w:t>reate</w:t>
      </w:r>
      <w:r>
        <w:rPr>
          <w:rFonts w:ascii="Calibri" w:hAnsi="Calibri" w:cs="Calibri"/>
          <w:color w:val="000000"/>
        </w:rPr>
        <w:t>s</w:t>
      </w:r>
      <w:r w:rsidR="00E5335A">
        <w:rPr>
          <w:rFonts w:ascii="Calibri" w:hAnsi="Calibri" w:cs="Calibri"/>
          <w:color w:val="000000"/>
        </w:rPr>
        <w:t xml:space="preserve"> folder and B052 XLS </w:t>
      </w:r>
      <w:proofErr w:type="spellStart"/>
      <w:r w:rsidR="00E5335A">
        <w:rPr>
          <w:rFonts w:ascii="Calibri" w:hAnsi="Calibri" w:cs="Calibri"/>
          <w:color w:val="000000"/>
        </w:rPr>
        <w:t>Teamplate</w:t>
      </w:r>
      <w:proofErr w:type="spellEnd"/>
      <w:r w:rsidR="00E5335A">
        <w:rPr>
          <w:rFonts w:ascii="Calibri" w:hAnsi="Calibri" w:cs="Calibri"/>
          <w:color w:val="000000"/>
        </w:rPr>
        <w:t xml:space="preserve"> use</w:t>
      </w:r>
      <w:r>
        <w:rPr>
          <w:rFonts w:ascii="Calibri" w:hAnsi="Calibri" w:cs="Calibri"/>
          <w:color w:val="000000"/>
        </w:rPr>
        <w:t>d</w:t>
      </w:r>
      <w:r w:rsidR="00E5335A">
        <w:rPr>
          <w:rFonts w:ascii="Calibri" w:hAnsi="Calibri" w:cs="Calibri"/>
          <w:color w:val="000000"/>
        </w:rPr>
        <w:t xml:space="preserve"> to extract bconb52 data.</w:t>
      </w:r>
    </w:p>
    <w:p w14:paraId="7B2E1820" w14:textId="0E1D57E2" w:rsidR="00E5335A" w:rsidRPr="00E5335A" w:rsidRDefault="00186199" w:rsidP="00502D78">
      <w:pPr>
        <w:pStyle w:val="ListParagraph"/>
        <w:numPr>
          <w:ilvl w:val="0"/>
          <w:numId w:val="9"/>
        </w:numPr>
        <w:spacing w:line="240" w:lineRule="auto"/>
        <w:rPr>
          <w:rFonts w:ascii="Calibri" w:hAnsi="Calibri" w:cs="Calibri"/>
          <w:color w:val="000000"/>
        </w:rPr>
      </w:pPr>
      <w:r>
        <w:rPr>
          <w:noProof/>
        </w:rPr>
        <w:t>Bot i</w:t>
      </w:r>
      <w:r w:rsidR="00E5335A">
        <w:rPr>
          <w:noProof/>
        </w:rPr>
        <w:t>mport</w:t>
      </w:r>
      <w:r>
        <w:rPr>
          <w:noProof/>
        </w:rPr>
        <w:t>s</w:t>
      </w:r>
      <w:r w:rsidR="00E5335A">
        <w:rPr>
          <w:noProof/>
        </w:rPr>
        <w:t xml:space="preserve"> bsysu091 &amp; bsysu086 </w:t>
      </w:r>
      <w:r w:rsidR="00E5335A" w:rsidRPr="00A26D52">
        <w:rPr>
          <w:noProof/>
        </w:rPr>
        <w:t>file</w:t>
      </w:r>
      <w:r w:rsidR="00E5335A">
        <w:rPr>
          <w:noProof/>
        </w:rPr>
        <w:t xml:space="preserve"> into</w:t>
      </w:r>
      <w:r w:rsidR="00E5335A" w:rsidRPr="00A26D52">
        <w:rPr>
          <w:noProof/>
        </w:rPr>
        <w:t xml:space="preserve"> </w:t>
      </w:r>
      <w:r w:rsidR="00E5335A">
        <w:rPr>
          <w:noProof/>
        </w:rPr>
        <w:t xml:space="preserve">Domestic </w:t>
      </w:r>
      <w:r w:rsidR="00E5335A" w:rsidRPr="00A26D52">
        <w:rPr>
          <w:noProof/>
        </w:rPr>
        <w:t>Extract Wks</w:t>
      </w:r>
      <w:r w:rsidR="00E5335A">
        <w:rPr>
          <w:noProof/>
        </w:rPr>
        <w:t xml:space="preserve"> and calculate the remaing </w:t>
      </w:r>
      <w:r>
        <w:rPr>
          <w:noProof/>
        </w:rPr>
        <w:t>steps</w:t>
      </w:r>
      <w:r w:rsidR="00E5335A">
        <w:rPr>
          <w:noProof/>
        </w:rPr>
        <w:t xml:space="preserve"> to be done.</w:t>
      </w:r>
    </w:p>
    <w:p w14:paraId="7B241673" w14:textId="553CD6B2" w:rsidR="00E5335A" w:rsidRDefault="00186199" w:rsidP="00502D78">
      <w:pPr>
        <w:pStyle w:val="ListParagraph"/>
        <w:numPr>
          <w:ilvl w:val="0"/>
          <w:numId w:val="9"/>
        </w:numPr>
        <w:spacing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ot e</w:t>
      </w:r>
      <w:r w:rsidR="00E5335A">
        <w:rPr>
          <w:rFonts w:ascii="Calibri" w:hAnsi="Calibri" w:cs="Calibri"/>
          <w:color w:val="000000"/>
        </w:rPr>
        <w:t>xtract</w:t>
      </w:r>
      <w:r>
        <w:rPr>
          <w:rFonts w:ascii="Calibri" w:hAnsi="Calibri" w:cs="Calibri"/>
          <w:color w:val="000000"/>
        </w:rPr>
        <w:t>s</w:t>
      </w:r>
      <w:r w:rsidR="00E5335A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the</w:t>
      </w:r>
      <w:r w:rsidR="00E5335A">
        <w:rPr>
          <w:rFonts w:ascii="Calibri" w:hAnsi="Calibri" w:cs="Calibri"/>
          <w:color w:val="000000"/>
        </w:rPr>
        <w:t xml:space="preserve"> </w:t>
      </w:r>
      <w:proofErr w:type="spellStart"/>
      <w:r w:rsidR="00E5335A">
        <w:rPr>
          <w:rFonts w:ascii="Calibri" w:hAnsi="Calibri" w:cs="Calibri"/>
          <w:color w:val="000000"/>
        </w:rPr>
        <w:t>Nonfdrxtract</w:t>
      </w:r>
      <w:proofErr w:type="spellEnd"/>
      <w:r w:rsidR="00E5335A">
        <w:rPr>
          <w:rFonts w:ascii="Calibri" w:hAnsi="Calibri" w:cs="Calibri"/>
          <w:color w:val="000000"/>
        </w:rPr>
        <w:t xml:space="preserve"> using bsysu091.</w:t>
      </w:r>
    </w:p>
    <w:p w14:paraId="7F182ACD" w14:textId="365B2DE0" w:rsidR="00E5335A" w:rsidRDefault="00186199" w:rsidP="00502D78">
      <w:pPr>
        <w:pStyle w:val="ListParagraph"/>
        <w:numPr>
          <w:ilvl w:val="0"/>
          <w:numId w:val="9"/>
        </w:numPr>
        <w:spacing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ot u</w:t>
      </w:r>
      <w:r w:rsidR="00E5335A">
        <w:rPr>
          <w:rFonts w:ascii="Calibri" w:hAnsi="Calibri" w:cs="Calibri"/>
          <w:color w:val="000000"/>
        </w:rPr>
        <w:t>pdate</w:t>
      </w:r>
      <w:r>
        <w:rPr>
          <w:rFonts w:ascii="Calibri" w:hAnsi="Calibri" w:cs="Calibri"/>
          <w:color w:val="000000"/>
        </w:rPr>
        <w:t>s</w:t>
      </w:r>
      <w:r w:rsidR="00E5335A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the</w:t>
      </w:r>
      <w:r w:rsidR="00E5335A">
        <w:rPr>
          <w:rFonts w:ascii="Calibri" w:hAnsi="Calibri" w:cs="Calibri"/>
          <w:color w:val="000000"/>
        </w:rPr>
        <w:t xml:space="preserve"> Aid Memoire file</w:t>
      </w:r>
    </w:p>
    <w:p w14:paraId="524061D7" w14:textId="5878B282" w:rsidR="00E5335A" w:rsidRDefault="00186199" w:rsidP="00502D78">
      <w:pPr>
        <w:pStyle w:val="ListParagraph"/>
        <w:numPr>
          <w:ilvl w:val="0"/>
          <w:numId w:val="9"/>
        </w:numPr>
        <w:spacing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ot u</w:t>
      </w:r>
      <w:r w:rsidR="00E5335A">
        <w:rPr>
          <w:rFonts w:ascii="Calibri" w:hAnsi="Calibri" w:cs="Calibri"/>
          <w:color w:val="000000"/>
        </w:rPr>
        <w:t>pdate</w:t>
      </w:r>
      <w:r>
        <w:rPr>
          <w:rFonts w:ascii="Calibri" w:hAnsi="Calibri" w:cs="Calibri"/>
          <w:color w:val="000000"/>
        </w:rPr>
        <w:t>s</w:t>
      </w:r>
      <w:r w:rsidR="00E5335A"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 xml:space="preserve">the </w:t>
      </w:r>
      <w:proofErr w:type="spellStart"/>
      <w:r w:rsidR="00E5335A">
        <w:rPr>
          <w:rFonts w:ascii="Calibri" w:hAnsi="Calibri" w:cs="Calibri"/>
          <w:color w:val="000000"/>
        </w:rPr>
        <w:t>Accural</w:t>
      </w:r>
      <w:proofErr w:type="spellEnd"/>
      <w:r w:rsidR="00E5335A">
        <w:rPr>
          <w:rFonts w:ascii="Calibri" w:hAnsi="Calibri" w:cs="Calibri"/>
          <w:color w:val="000000"/>
        </w:rPr>
        <w:t xml:space="preserve"> calculator file for further </w:t>
      </w:r>
      <w:r>
        <w:rPr>
          <w:rFonts w:ascii="Calibri" w:hAnsi="Calibri" w:cs="Calibri"/>
          <w:color w:val="000000"/>
        </w:rPr>
        <w:t>processing</w:t>
      </w:r>
      <w:r w:rsidR="00E5335A">
        <w:rPr>
          <w:rFonts w:ascii="Calibri" w:hAnsi="Calibri" w:cs="Calibri"/>
          <w:color w:val="000000"/>
        </w:rPr>
        <w:t>.</w:t>
      </w:r>
    </w:p>
    <w:p w14:paraId="371E149C" w14:textId="17C6E5AC" w:rsidR="00E5335A" w:rsidRDefault="00186199" w:rsidP="00502D78">
      <w:pPr>
        <w:pStyle w:val="ListParagraph"/>
        <w:numPr>
          <w:ilvl w:val="0"/>
          <w:numId w:val="9"/>
        </w:numPr>
        <w:spacing w:line="240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Bot p</w:t>
      </w:r>
      <w:r w:rsidR="00E5335A">
        <w:rPr>
          <w:rFonts w:ascii="Calibri" w:hAnsi="Calibri" w:cs="Calibri"/>
          <w:color w:val="000000"/>
        </w:rPr>
        <w:t>aste</w:t>
      </w:r>
      <w:r>
        <w:rPr>
          <w:rFonts w:ascii="Calibri" w:hAnsi="Calibri" w:cs="Calibri"/>
          <w:color w:val="000000"/>
        </w:rPr>
        <w:t>s</w:t>
      </w:r>
      <w:r w:rsidR="00E5335A">
        <w:rPr>
          <w:rFonts w:ascii="Calibri" w:hAnsi="Calibri" w:cs="Calibri"/>
          <w:color w:val="000000"/>
        </w:rPr>
        <w:t xml:space="preserve"> all the records in </w:t>
      </w:r>
      <w:proofErr w:type="spellStart"/>
      <w:r w:rsidR="00E5335A">
        <w:rPr>
          <w:rFonts w:ascii="Calibri" w:hAnsi="Calibri" w:cs="Calibri"/>
          <w:color w:val="000000"/>
        </w:rPr>
        <w:t>Accr</w:t>
      </w:r>
      <w:proofErr w:type="spellEnd"/>
      <w:r w:rsidR="00E5335A">
        <w:rPr>
          <w:rFonts w:ascii="Calibri" w:hAnsi="Calibri" w:cs="Calibri"/>
          <w:color w:val="000000"/>
        </w:rPr>
        <w:t xml:space="preserve"> saving template.</w:t>
      </w:r>
    </w:p>
    <w:p w14:paraId="2D1F4E24" w14:textId="73ED8B6E" w:rsidR="00E5335A" w:rsidRDefault="00E5335A" w:rsidP="00E5335A">
      <w:pPr>
        <w:spacing w:line="240" w:lineRule="auto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  <w:r w:rsidRPr="00E5335A"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  <w:t>Offshore:</w:t>
      </w:r>
    </w:p>
    <w:p w14:paraId="7B0B0101" w14:textId="56B1572D" w:rsidR="00E5335A" w:rsidRPr="00E5335A" w:rsidRDefault="00186199" w:rsidP="00502D78">
      <w:pPr>
        <w:pStyle w:val="ListParagraph"/>
        <w:numPr>
          <w:ilvl w:val="0"/>
          <w:numId w:val="10"/>
        </w:numPr>
        <w:spacing w:line="240" w:lineRule="auto"/>
        <w:rPr>
          <w:rFonts w:ascii="Calibri" w:hAnsi="Calibri" w:cs="Calibri"/>
          <w:b/>
          <w:bCs/>
          <w:color w:val="000000" w:themeColor="text1"/>
          <w:sz w:val="24"/>
          <w:szCs w:val="24"/>
          <w:u w:val="single"/>
        </w:rPr>
      </w:pPr>
      <w:r>
        <w:rPr>
          <w:noProof/>
        </w:rPr>
        <w:t>Bot c</w:t>
      </w:r>
      <w:r w:rsidR="00E5335A" w:rsidRPr="00A26D52">
        <w:rPr>
          <w:noProof/>
        </w:rPr>
        <w:t>o</w:t>
      </w:r>
      <w:r>
        <w:rPr>
          <w:noProof/>
        </w:rPr>
        <w:t>pies</w:t>
      </w:r>
      <w:r w:rsidR="00E5335A" w:rsidRPr="00A26D52">
        <w:rPr>
          <w:noProof/>
        </w:rPr>
        <w:t xml:space="preserve"> the file </w:t>
      </w:r>
      <w:r w:rsidR="00E5335A">
        <w:rPr>
          <w:noProof/>
        </w:rPr>
        <w:t>Wealth Workings and import bsysu091i</w:t>
      </w:r>
    </w:p>
    <w:p w14:paraId="04437892" w14:textId="5DAC4A33" w:rsidR="00E5335A" w:rsidRDefault="00186199" w:rsidP="00502D78">
      <w:pPr>
        <w:pStyle w:val="ListParagraph"/>
        <w:numPr>
          <w:ilvl w:val="0"/>
          <w:numId w:val="10"/>
        </w:numPr>
        <w:tabs>
          <w:tab w:val="left" w:pos="450"/>
        </w:tabs>
        <w:spacing w:after="200" w:line="276" w:lineRule="auto"/>
        <w:jc w:val="both"/>
        <w:rPr>
          <w:noProof/>
        </w:rPr>
      </w:pPr>
      <w:r>
        <w:rPr>
          <w:noProof/>
        </w:rPr>
        <w:t>Bot c</w:t>
      </w:r>
      <w:r w:rsidR="00E5335A">
        <w:rPr>
          <w:noProof/>
        </w:rPr>
        <w:t>heck</w:t>
      </w:r>
      <w:r>
        <w:rPr>
          <w:noProof/>
        </w:rPr>
        <w:t>s</w:t>
      </w:r>
      <w:r w:rsidR="00E5335A">
        <w:rPr>
          <w:noProof/>
        </w:rPr>
        <w:t xml:space="preserve"> the pivot is taking the range required and click</w:t>
      </w:r>
      <w:r>
        <w:rPr>
          <w:noProof/>
        </w:rPr>
        <w:t>s</w:t>
      </w:r>
      <w:r w:rsidR="00E5335A">
        <w:rPr>
          <w:noProof/>
        </w:rPr>
        <w:t xml:space="preserve"> on Refresh</w:t>
      </w:r>
    </w:p>
    <w:p w14:paraId="771C8220" w14:textId="6FC07FF9" w:rsidR="00E5335A" w:rsidRPr="00E5335A" w:rsidRDefault="00E5335A" w:rsidP="00502D78">
      <w:pPr>
        <w:pStyle w:val="ListParagraph"/>
        <w:numPr>
          <w:ilvl w:val="0"/>
          <w:numId w:val="10"/>
        </w:numPr>
        <w:tabs>
          <w:tab w:val="left" w:pos="450"/>
        </w:tabs>
        <w:spacing w:after="200" w:line="276" w:lineRule="auto"/>
        <w:jc w:val="both"/>
        <w:rPr>
          <w:noProof/>
        </w:rPr>
      </w:pPr>
      <w:r>
        <w:rPr>
          <w:noProof/>
        </w:rPr>
        <w:t>Data will be populated in sheet “Journal”</w:t>
      </w:r>
    </w:p>
    <w:p w14:paraId="70BE6C9A" w14:textId="77777777" w:rsidR="00186199" w:rsidRDefault="00186199">
      <w:pPr>
        <w:rPr>
          <w:rFonts w:asciiTheme="majorHAnsi" w:eastAsiaTheme="majorEastAsia" w:hAnsiTheme="majorHAnsi" w:cstheme="majorBidi"/>
          <w:b/>
          <w:color w:val="2B969B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212D9BA5" w14:textId="35A75D98" w:rsidR="003253B2" w:rsidRPr="003253B2" w:rsidRDefault="003253B2" w:rsidP="003253B2">
      <w:pPr>
        <w:pStyle w:val="Heading1"/>
        <w:rPr>
          <w:lang w:val="en-GB"/>
        </w:rPr>
      </w:pPr>
      <w:bookmarkStart w:id="5" w:name="_Toc51831814"/>
      <w:r>
        <w:rPr>
          <w:lang w:val="en-GB"/>
        </w:rPr>
        <w:lastRenderedPageBreak/>
        <w:t>Steps to Run BOT</w:t>
      </w:r>
      <w:r w:rsidR="00EE4481">
        <w:rPr>
          <w:lang w:val="en-GB"/>
        </w:rPr>
        <w:t xml:space="preserve"> Onshore/Offshore</w:t>
      </w:r>
      <w:r>
        <w:rPr>
          <w:lang w:val="en-GB"/>
        </w:rPr>
        <w:t>:</w:t>
      </w:r>
      <w:bookmarkEnd w:id="5"/>
    </w:p>
    <w:p w14:paraId="71C7A4A2" w14:textId="55767FD6" w:rsidR="006F5071" w:rsidRDefault="003253B2" w:rsidP="003253B2">
      <w:pPr>
        <w:pStyle w:val="Heading2"/>
        <w:rPr>
          <w:lang w:val="en-GB"/>
        </w:rPr>
      </w:pPr>
      <w:bookmarkStart w:id="6" w:name="_Toc51831815"/>
      <w:r>
        <w:rPr>
          <w:lang w:val="en-GB"/>
        </w:rPr>
        <w:t>Step 1: U</w:t>
      </w:r>
      <w:r w:rsidR="006760E2">
        <w:rPr>
          <w:lang w:val="en-GB"/>
        </w:rPr>
        <w:t>pdate</w:t>
      </w:r>
      <w:r w:rsidR="002E3DD6">
        <w:rPr>
          <w:lang w:val="en-GB"/>
        </w:rPr>
        <w:t xml:space="preserve"> input </w:t>
      </w:r>
      <w:r w:rsidR="00FC180C">
        <w:rPr>
          <w:lang w:val="en-GB"/>
        </w:rPr>
        <w:t>text file.</w:t>
      </w:r>
      <w:bookmarkEnd w:id="6"/>
    </w:p>
    <w:p w14:paraId="3E13066A" w14:textId="6E258C2A" w:rsidR="00BE26C6" w:rsidRPr="00F57C20" w:rsidRDefault="003054C6" w:rsidP="00BE26C6">
      <w:pPr>
        <w:rPr>
          <w:rFonts w:asciiTheme="majorHAnsi" w:eastAsiaTheme="majorEastAsia" w:hAnsiTheme="majorHAnsi" w:cstheme="majorBidi"/>
          <w:b/>
          <w:color w:val="2B969B"/>
          <w:sz w:val="24"/>
          <w:szCs w:val="24"/>
          <w:u w:val="single"/>
          <w:lang w:val="en-GB"/>
        </w:rPr>
      </w:pPr>
      <w:r w:rsidRPr="00F57C20">
        <w:rPr>
          <w:rFonts w:asciiTheme="majorHAnsi" w:eastAsiaTheme="majorEastAsia" w:hAnsiTheme="majorHAnsi" w:cstheme="majorBidi"/>
          <w:b/>
          <w:color w:val="2B969B"/>
          <w:sz w:val="24"/>
          <w:szCs w:val="24"/>
          <w:u w:val="single"/>
          <w:lang w:val="en-GB"/>
        </w:rPr>
        <w:t>Onshore:</w:t>
      </w:r>
    </w:p>
    <w:p w14:paraId="007163EC" w14:textId="5BB8A862" w:rsidR="00BE26C6" w:rsidRPr="00BE26C6" w:rsidRDefault="00BE26C6" w:rsidP="00502D78">
      <w:pPr>
        <w:pStyle w:val="ListParagraph"/>
        <w:numPr>
          <w:ilvl w:val="0"/>
          <w:numId w:val="6"/>
        </w:numPr>
        <w:rPr>
          <w:lang w:val="en-GB"/>
        </w:rPr>
      </w:pPr>
      <w:r w:rsidRPr="00BE26C6">
        <w:rPr>
          <w:lang w:val="en-GB"/>
        </w:rPr>
        <w:t xml:space="preserve">Before running the Bot </w:t>
      </w:r>
      <w:r w:rsidR="000B20FE">
        <w:rPr>
          <w:lang w:val="en-GB"/>
        </w:rPr>
        <w:t>please</w:t>
      </w:r>
      <w:r w:rsidRPr="00BE26C6">
        <w:rPr>
          <w:lang w:val="en-GB"/>
        </w:rPr>
        <w:t xml:space="preserve"> provide bconb052 file </w:t>
      </w:r>
      <w:r w:rsidR="00186199">
        <w:rPr>
          <w:lang w:val="en-GB"/>
        </w:rPr>
        <w:t>in</w:t>
      </w:r>
      <w:r w:rsidRPr="00BE26C6">
        <w:rPr>
          <w:lang w:val="en-GB"/>
        </w:rPr>
        <w:t xml:space="preserve"> the share drive so that Bot </w:t>
      </w:r>
      <w:r w:rsidR="00642C9E">
        <w:rPr>
          <w:lang w:val="en-GB"/>
        </w:rPr>
        <w:t>can</w:t>
      </w:r>
      <w:r w:rsidRPr="00BE26C6">
        <w:rPr>
          <w:lang w:val="en-GB"/>
        </w:rPr>
        <w:t xml:space="preserve"> access the shared folder for bconb052 file.</w:t>
      </w:r>
    </w:p>
    <w:p w14:paraId="1912F7E1" w14:textId="1CC0A68A" w:rsidR="00BE26C6" w:rsidRPr="00BE26C6" w:rsidRDefault="00502448" w:rsidP="00642C9E">
      <w:pPr>
        <w:ind w:left="360"/>
        <w:rPr>
          <w:lang w:val="en-GB"/>
        </w:rPr>
      </w:pPr>
      <w:proofErr w:type="spellStart"/>
      <w:r>
        <w:rPr>
          <w:lang w:val="en-GB"/>
        </w:rPr>
        <w:t>Sharedrive</w:t>
      </w:r>
      <w:proofErr w:type="spellEnd"/>
      <w:r w:rsidR="00BE26C6" w:rsidRPr="00BE26C6">
        <w:rPr>
          <w:lang w:val="en-GB"/>
        </w:rPr>
        <w:t xml:space="preserve">: </w:t>
      </w:r>
      <w:r w:rsidR="00BE26C6" w:rsidRPr="007A54C2">
        <w:rPr>
          <w:rStyle w:val="Hyperlink"/>
          <w:lang w:val="en-GB"/>
        </w:rPr>
        <w:t>\\muebcyp02fvg02\Finance$\Finance2\Financial Control\Financial Reporting\Processes\Accruals\Deposits and Savings\</w:t>
      </w:r>
      <w:proofErr w:type="spellStart"/>
      <w:r w:rsidR="007A54C2" w:rsidRPr="007A54C2">
        <w:rPr>
          <w:rStyle w:val="Hyperlink"/>
        </w:rPr>
        <w:t>Accurals</w:t>
      </w:r>
      <w:proofErr w:type="spellEnd"/>
      <w:r w:rsidR="007A54C2" w:rsidRPr="007A54C2">
        <w:rPr>
          <w:rStyle w:val="Hyperlink"/>
        </w:rPr>
        <w:t xml:space="preserve"> Automation\Bconb052</w:t>
      </w:r>
    </w:p>
    <w:p w14:paraId="07BC2D7D" w14:textId="66C5FBB3" w:rsidR="00BE26C6" w:rsidRPr="00BE26C6" w:rsidRDefault="000B20FE" w:rsidP="00502D78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Please </w:t>
      </w:r>
      <w:r w:rsidR="00BE26C6" w:rsidRPr="00BE26C6">
        <w:rPr>
          <w:lang w:val="en-GB"/>
        </w:rPr>
        <w:t xml:space="preserve">provided bysus files so that Bot </w:t>
      </w:r>
      <w:r w:rsidR="00642C9E">
        <w:rPr>
          <w:lang w:val="en-GB"/>
        </w:rPr>
        <w:t>can</w:t>
      </w:r>
      <w:r w:rsidR="00BE26C6" w:rsidRPr="00BE26C6">
        <w:rPr>
          <w:lang w:val="en-GB"/>
        </w:rPr>
        <w:t xml:space="preserve"> access files from the shared folder for bsysu0</w:t>
      </w:r>
      <w:r w:rsidR="00BE26C6">
        <w:rPr>
          <w:lang w:val="en-GB"/>
        </w:rPr>
        <w:t>86</w:t>
      </w:r>
      <w:r w:rsidR="00BE26C6" w:rsidRPr="00BE26C6">
        <w:rPr>
          <w:lang w:val="en-GB"/>
        </w:rPr>
        <w:t xml:space="preserve"> &amp; bsysu091</w:t>
      </w:r>
      <w:r w:rsidR="00BE26C6">
        <w:rPr>
          <w:lang w:val="en-GB"/>
        </w:rPr>
        <w:t>.</w:t>
      </w:r>
    </w:p>
    <w:p w14:paraId="5929BC9C" w14:textId="4BE809F2" w:rsidR="00BE26C6" w:rsidRPr="00BE26C6" w:rsidRDefault="00502448" w:rsidP="00642C9E">
      <w:pPr>
        <w:ind w:left="360"/>
        <w:rPr>
          <w:lang w:val="en-GB"/>
        </w:rPr>
      </w:pPr>
      <w:proofErr w:type="spellStart"/>
      <w:r>
        <w:rPr>
          <w:lang w:val="en-GB"/>
        </w:rPr>
        <w:t>Sharedrive</w:t>
      </w:r>
      <w:proofErr w:type="spellEnd"/>
      <w:r w:rsidR="00BE26C6" w:rsidRPr="00BE26C6">
        <w:rPr>
          <w:lang w:val="en-GB"/>
        </w:rPr>
        <w:t xml:space="preserve">:  </w:t>
      </w:r>
      <w:hyperlink r:id="rId22" w:history="1">
        <w:r w:rsidR="007A54C2" w:rsidRPr="0091590C">
          <w:rPr>
            <w:rStyle w:val="Hyperlink"/>
            <w:lang w:val="en-GB"/>
          </w:rPr>
          <w:t>\\muebcyp02fvg02\Finance$\Finance2\Financial Control\Financial Reporting\Processes\Accruals\Deposits and Savings\ Accurals Automation\bysufile</w:t>
        </w:r>
      </w:hyperlink>
    </w:p>
    <w:p w14:paraId="5E969F57" w14:textId="6E0CFBF4" w:rsidR="000B20FE" w:rsidRDefault="000B20FE" w:rsidP="00502D78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Please update “</w:t>
      </w:r>
      <w:proofErr w:type="spellStart"/>
      <w:r>
        <w:rPr>
          <w:lang w:val="en-GB"/>
        </w:rPr>
        <w:t>Accurals</w:t>
      </w:r>
      <w:proofErr w:type="spellEnd"/>
      <w:r>
        <w:rPr>
          <w:lang w:val="en-GB"/>
        </w:rPr>
        <w:t xml:space="preserve"> Eligibility Template” template.</w:t>
      </w:r>
    </w:p>
    <w:p w14:paraId="03229892" w14:textId="66FFDE73" w:rsidR="00631E6B" w:rsidRDefault="00502448" w:rsidP="00642C9E">
      <w:pPr>
        <w:ind w:left="360"/>
        <w:rPr>
          <w:lang w:val="en-GB"/>
        </w:rPr>
      </w:pPr>
      <w:proofErr w:type="spellStart"/>
      <w:r w:rsidRPr="00502448">
        <w:rPr>
          <w:lang w:val="en-GB"/>
        </w:rPr>
        <w:t>Sharedrive</w:t>
      </w:r>
      <w:proofErr w:type="spellEnd"/>
      <w:r w:rsidRPr="00502448">
        <w:rPr>
          <w:lang w:val="en-GB"/>
        </w:rPr>
        <w:t>:</w:t>
      </w:r>
      <w:hyperlink r:id="rId23" w:history="1">
        <w:r w:rsidR="009857E1" w:rsidRPr="0091590C">
          <w:rPr>
            <w:rStyle w:val="Hyperlink"/>
            <w:lang w:val="en-GB"/>
          </w:rPr>
          <w:t>\\muebcyp02fvg02\Finance$\Finance2\Financial Control\Financial Reporting\Processes\Accruals\Deposits and Savings\ Accurals Automation\ Accruals Eligibility template</w:t>
        </w:r>
      </w:hyperlink>
    </w:p>
    <w:p w14:paraId="2BEE3B1E" w14:textId="5A41899C" w:rsidR="00502448" w:rsidRPr="00F57C20" w:rsidRDefault="003054C6" w:rsidP="00502448">
      <w:pPr>
        <w:rPr>
          <w:rFonts w:asciiTheme="majorHAnsi" w:eastAsiaTheme="majorEastAsia" w:hAnsiTheme="majorHAnsi" w:cstheme="majorBidi"/>
          <w:b/>
          <w:color w:val="2B969B"/>
          <w:sz w:val="24"/>
          <w:szCs w:val="24"/>
          <w:u w:val="single"/>
          <w:lang w:val="en-GB"/>
        </w:rPr>
      </w:pPr>
      <w:r w:rsidRPr="00F57C20">
        <w:rPr>
          <w:rFonts w:asciiTheme="majorHAnsi" w:eastAsiaTheme="majorEastAsia" w:hAnsiTheme="majorHAnsi" w:cstheme="majorBidi"/>
          <w:b/>
          <w:color w:val="2B969B"/>
          <w:sz w:val="24"/>
          <w:szCs w:val="24"/>
          <w:u w:val="single"/>
          <w:lang w:val="en-GB"/>
        </w:rPr>
        <w:t>Offshore:</w:t>
      </w:r>
    </w:p>
    <w:p w14:paraId="3BE163F7" w14:textId="5CCFB08A" w:rsidR="003054C6" w:rsidRPr="003054C6" w:rsidRDefault="003054C6" w:rsidP="00642C9E">
      <w:pPr>
        <w:pStyle w:val="ListParagraph"/>
        <w:numPr>
          <w:ilvl w:val="0"/>
          <w:numId w:val="11"/>
        </w:numPr>
        <w:rPr>
          <w:lang w:val="en-GB"/>
        </w:rPr>
      </w:pPr>
      <w:r w:rsidRPr="003054C6">
        <w:rPr>
          <w:lang w:val="en-GB"/>
        </w:rPr>
        <w:t xml:space="preserve">Please provided </w:t>
      </w:r>
      <w:proofErr w:type="spellStart"/>
      <w:r w:rsidRPr="003054C6">
        <w:rPr>
          <w:lang w:val="en-GB"/>
        </w:rPr>
        <w:t>bysus</w:t>
      </w:r>
      <w:proofErr w:type="spellEnd"/>
      <w:r w:rsidRPr="003054C6">
        <w:rPr>
          <w:lang w:val="en-GB"/>
        </w:rPr>
        <w:t xml:space="preserve"> files so that Bot </w:t>
      </w:r>
      <w:r w:rsidR="00642C9E">
        <w:rPr>
          <w:lang w:val="en-GB"/>
        </w:rPr>
        <w:t>can</w:t>
      </w:r>
      <w:r w:rsidRPr="003054C6">
        <w:rPr>
          <w:lang w:val="en-GB"/>
        </w:rPr>
        <w:t xml:space="preserve"> access files from the shared folder for </w:t>
      </w:r>
      <w:r w:rsidR="00C46D8F" w:rsidRPr="00C46D8F">
        <w:rPr>
          <w:lang w:val="en-GB"/>
        </w:rPr>
        <w:t>bsysu091i</w:t>
      </w:r>
    </w:p>
    <w:p w14:paraId="50C4C3C9" w14:textId="382501E5" w:rsidR="003054C6" w:rsidRPr="00BE26C6" w:rsidRDefault="003054C6" w:rsidP="00642C9E">
      <w:pPr>
        <w:ind w:left="360"/>
        <w:rPr>
          <w:lang w:val="en-GB"/>
        </w:rPr>
      </w:pPr>
      <w:proofErr w:type="spellStart"/>
      <w:r>
        <w:rPr>
          <w:lang w:val="en-GB"/>
        </w:rPr>
        <w:t>Sharedrive</w:t>
      </w:r>
      <w:proofErr w:type="spellEnd"/>
      <w:r w:rsidRPr="00BE26C6">
        <w:rPr>
          <w:lang w:val="en-GB"/>
        </w:rPr>
        <w:t xml:space="preserve">:  </w:t>
      </w:r>
      <w:hyperlink r:id="rId24" w:history="1">
        <w:r w:rsidR="009857E1" w:rsidRPr="0091590C">
          <w:rPr>
            <w:rStyle w:val="Hyperlink"/>
            <w:lang w:val="en-GB"/>
          </w:rPr>
          <w:t xml:space="preserve">\\muebcyp02fvg02\Finance$\Finance2\Financial Control\Financial Reporting\Processes\Accruals\Deposits and Savings\ </w:t>
        </w:r>
        <w:proofErr w:type="spellStart"/>
        <w:r w:rsidR="009857E1" w:rsidRPr="0091590C">
          <w:rPr>
            <w:rStyle w:val="Hyperlink"/>
            <w:lang w:val="en-GB"/>
          </w:rPr>
          <w:t>Accurals</w:t>
        </w:r>
        <w:proofErr w:type="spellEnd"/>
        <w:r w:rsidR="009857E1" w:rsidRPr="0091590C">
          <w:rPr>
            <w:rStyle w:val="Hyperlink"/>
            <w:lang w:val="en-GB"/>
          </w:rPr>
          <w:t xml:space="preserve"> Automation\Offshore\bysufile</w:t>
        </w:r>
      </w:hyperlink>
      <w:r w:rsidR="009857E1">
        <w:rPr>
          <w:rStyle w:val="Hyperlink"/>
          <w:lang w:val="en-GB"/>
        </w:rPr>
        <w:t>91i</w:t>
      </w:r>
    </w:p>
    <w:p w14:paraId="21E6DCF9" w14:textId="301509EF" w:rsidR="003054C6" w:rsidRPr="00502448" w:rsidRDefault="003054C6" w:rsidP="00502448">
      <w:pPr>
        <w:rPr>
          <w:lang w:val="en-GB"/>
        </w:rPr>
      </w:pPr>
    </w:p>
    <w:p w14:paraId="21B5F70B" w14:textId="3437B1B1" w:rsidR="002C5F78" w:rsidRDefault="003253B2" w:rsidP="003253B2">
      <w:pPr>
        <w:pStyle w:val="Heading2"/>
        <w:rPr>
          <w:lang w:val="en-GB"/>
        </w:rPr>
      </w:pPr>
      <w:bookmarkStart w:id="7" w:name="_Toc51831816"/>
      <w:r>
        <w:rPr>
          <w:lang w:val="en-GB"/>
        </w:rPr>
        <w:t>Step 2:</w:t>
      </w:r>
      <w:r w:rsidR="006F5071">
        <w:rPr>
          <w:lang w:val="en-GB"/>
        </w:rPr>
        <w:t xml:space="preserve"> </w:t>
      </w:r>
      <w:r>
        <w:rPr>
          <w:lang w:val="en-GB"/>
        </w:rPr>
        <w:t>L</w:t>
      </w:r>
      <w:r w:rsidR="00F47D93">
        <w:rPr>
          <w:lang w:val="en-GB"/>
        </w:rPr>
        <w:t>aunch</w:t>
      </w:r>
      <w:r w:rsidR="006F5071">
        <w:rPr>
          <w:lang w:val="en-GB"/>
        </w:rPr>
        <w:t xml:space="preserve"> </w:t>
      </w:r>
      <w:r>
        <w:rPr>
          <w:lang w:val="en-GB"/>
        </w:rPr>
        <w:t>Work Fusion</w:t>
      </w:r>
      <w:r w:rsidR="006F5071">
        <w:rPr>
          <w:lang w:val="en-GB"/>
        </w:rPr>
        <w:t xml:space="preserve"> Control Tower</w:t>
      </w:r>
      <w:bookmarkEnd w:id="7"/>
    </w:p>
    <w:p w14:paraId="77361E4D" w14:textId="2C52BB24" w:rsidR="006F5071" w:rsidRDefault="00642C9E" w:rsidP="00502D7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On</w:t>
      </w:r>
      <w:r w:rsidR="006F5071">
        <w:rPr>
          <w:lang w:val="en-GB"/>
        </w:rPr>
        <w:t xml:space="preserve"> Desktop find the </w:t>
      </w:r>
      <w:r w:rsidR="003253B2">
        <w:rPr>
          <w:lang w:val="en-GB"/>
        </w:rPr>
        <w:t>Work fusion</w:t>
      </w:r>
      <w:r w:rsidR="006F5071">
        <w:rPr>
          <w:lang w:val="en-GB"/>
        </w:rPr>
        <w:t xml:space="preserve"> Studio icon and double click on it.</w:t>
      </w:r>
    </w:p>
    <w:p w14:paraId="34E36B84" w14:textId="3FDE1C5D" w:rsidR="0059739A" w:rsidRPr="007B091A" w:rsidRDefault="006F5071" w:rsidP="00642C9E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7559F977" wp14:editId="73EB5A21">
            <wp:extent cx="1353015" cy="8970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5"/>
                    <a:srcRect t="37688"/>
                    <a:stretch/>
                  </pic:blipFill>
                  <pic:spPr bwMode="auto">
                    <a:xfrm>
                      <a:off x="0" y="0"/>
                      <a:ext cx="1358610" cy="900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FEEFD" w14:textId="77777777" w:rsidR="0059739A" w:rsidRPr="003253B2" w:rsidRDefault="0059739A" w:rsidP="003253B2">
      <w:pPr>
        <w:pStyle w:val="ListParagraph"/>
        <w:rPr>
          <w:lang w:val="en-GB"/>
        </w:rPr>
      </w:pPr>
    </w:p>
    <w:p w14:paraId="012137AE" w14:textId="12553FF1" w:rsidR="006F5071" w:rsidRDefault="006F5071" w:rsidP="00502D7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Go to </w:t>
      </w:r>
      <w:r w:rsidR="003253B2">
        <w:rPr>
          <w:lang w:val="en-GB"/>
        </w:rPr>
        <w:t xml:space="preserve">the </w:t>
      </w:r>
      <w:r>
        <w:rPr>
          <w:lang w:val="en-GB"/>
        </w:rPr>
        <w:t xml:space="preserve">Server Components tab present at </w:t>
      </w:r>
      <w:r w:rsidR="003253B2">
        <w:rPr>
          <w:lang w:val="en-GB"/>
        </w:rPr>
        <w:t xml:space="preserve">the </w:t>
      </w:r>
      <w:r>
        <w:rPr>
          <w:lang w:val="en-GB"/>
        </w:rPr>
        <w:t>bottom left corner of the studio.</w:t>
      </w:r>
    </w:p>
    <w:p w14:paraId="5D2D787D" w14:textId="6A2668D5" w:rsidR="006F5071" w:rsidRPr="007B091A" w:rsidRDefault="006F5071" w:rsidP="00642C9E">
      <w:pPr>
        <w:ind w:left="720"/>
        <w:rPr>
          <w:lang w:val="en-GB"/>
        </w:rPr>
      </w:pPr>
      <w:r>
        <w:rPr>
          <w:noProof/>
        </w:rPr>
        <w:drawing>
          <wp:inline distT="0" distB="0" distL="0" distR="0" wp14:anchorId="5E9092E9" wp14:editId="6C4F8EEE">
            <wp:extent cx="2548128" cy="1980990"/>
            <wp:effectExtent l="0" t="0" r="508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3F33.tmp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6158" cy="1995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647E0" w14:textId="1F227BAA" w:rsidR="004E7E02" w:rsidRPr="008376C8" w:rsidRDefault="006F5071" w:rsidP="00502D78">
      <w:pPr>
        <w:pStyle w:val="ListParagraph"/>
        <w:numPr>
          <w:ilvl w:val="0"/>
          <w:numId w:val="1"/>
        </w:numPr>
        <w:rPr>
          <w:lang w:val="en-GB"/>
        </w:rPr>
      </w:pPr>
      <w:r w:rsidRPr="004C35D3">
        <w:rPr>
          <w:lang w:val="en-GB"/>
        </w:rPr>
        <w:lastRenderedPageBreak/>
        <w:t>Click on</w:t>
      </w:r>
      <w:r w:rsidR="003253B2">
        <w:rPr>
          <w:lang w:val="en-GB"/>
        </w:rPr>
        <w:t>-</w:t>
      </w:r>
      <w:r w:rsidRPr="004C35D3">
        <w:rPr>
          <w:lang w:val="en-GB"/>
        </w:rPr>
        <w:t xml:space="preserve">off toggle button present at </w:t>
      </w:r>
      <w:r w:rsidR="003253B2">
        <w:rPr>
          <w:lang w:val="en-GB"/>
        </w:rPr>
        <w:t xml:space="preserve">the </w:t>
      </w:r>
      <w:r w:rsidRPr="004C35D3">
        <w:rPr>
          <w:lang w:val="en-GB"/>
        </w:rPr>
        <w:t xml:space="preserve">right side of Server options to start the </w:t>
      </w:r>
      <w:r w:rsidR="00F96E47" w:rsidRPr="004C35D3">
        <w:rPr>
          <w:lang w:val="en-GB"/>
        </w:rPr>
        <w:t>Work Fusion</w:t>
      </w:r>
      <w:r w:rsidRPr="004C35D3">
        <w:rPr>
          <w:lang w:val="en-GB"/>
        </w:rPr>
        <w:t xml:space="preserve"> server.</w:t>
      </w:r>
    </w:p>
    <w:p w14:paraId="0CB96D8B" w14:textId="6533F701" w:rsidR="006F5071" w:rsidRDefault="006F5071" w:rsidP="00502D7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Wait until </w:t>
      </w:r>
      <w:r w:rsidR="003253B2">
        <w:rPr>
          <w:lang w:val="en-GB"/>
        </w:rPr>
        <w:t xml:space="preserve">the </w:t>
      </w:r>
      <w:r>
        <w:rPr>
          <w:lang w:val="en-GB"/>
        </w:rPr>
        <w:t>server starts</w:t>
      </w:r>
      <w:r w:rsidR="00642C9E">
        <w:rPr>
          <w:lang w:val="en-GB"/>
        </w:rPr>
        <w:t xml:space="preserve"> (the ON button turns orange)</w:t>
      </w:r>
      <w:r>
        <w:rPr>
          <w:lang w:val="en-GB"/>
        </w:rPr>
        <w:t xml:space="preserve"> and click on </w:t>
      </w:r>
      <w:r w:rsidR="003253B2">
        <w:rPr>
          <w:lang w:val="en-GB"/>
        </w:rPr>
        <w:t xml:space="preserve">the </w:t>
      </w:r>
      <w:r>
        <w:rPr>
          <w:lang w:val="en-GB"/>
        </w:rPr>
        <w:t xml:space="preserve">Control tower </w:t>
      </w:r>
      <w:r w:rsidR="00F47D93">
        <w:rPr>
          <w:lang w:val="en-GB"/>
        </w:rPr>
        <w:t>link.</w:t>
      </w:r>
    </w:p>
    <w:p w14:paraId="64EC13EC" w14:textId="77777777" w:rsidR="009F28D4" w:rsidRDefault="009F28D4" w:rsidP="009F28D4">
      <w:pPr>
        <w:pStyle w:val="ListParagraph"/>
        <w:rPr>
          <w:lang w:val="en-GB"/>
        </w:rPr>
      </w:pPr>
    </w:p>
    <w:p w14:paraId="4F84027F" w14:textId="62A3CFB0" w:rsidR="00F47D93" w:rsidRDefault="00F47D93" w:rsidP="00642C9E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5E7EF907" wp14:editId="16F6440F">
            <wp:extent cx="2493264" cy="1835876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C43D.tmp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7573" cy="185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37013" w14:textId="521F4D1E" w:rsidR="00D06298" w:rsidRDefault="00D06298" w:rsidP="00F47D93">
      <w:pPr>
        <w:pStyle w:val="ListParagraph"/>
        <w:rPr>
          <w:lang w:val="en-GB"/>
        </w:rPr>
      </w:pPr>
    </w:p>
    <w:p w14:paraId="4045AC6E" w14:textId="190ED999" w:rsidR="00F47D93" w:rsidRDefault="00F47D93" w:rsidP="00502D7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Login in to control tower using credentials provided</w:t>
      </w:r>
      <w:r w:rsidR="00792A4E">
        <w:rPr>
          <w:lang w:val="en-GB"/>
        </w:rPr>
        <w:t xml:space="preserve"> and click view all as mentioned in screenshot.</w:t>
      </w:r>
    </w:p>
    <w:p w14:paraId="499BE83F" w14:textId="222296D8" w:rsidR="00F47D93" w:rsidRDefault="00F47D93" w:rsidP="00642C9E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347E1BCB" wp14:editId="7E5B96CC">
            <wp:extent cx="2493010" cy="2180327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A460.tmp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645" cy="219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1902C" w14:textId="2CB5798E" w:rsidR="000122C7" w:rsidRDefault="000122C7" w:rsidP="00642C9E">
      <w:pPr>
        <w:pStyle w:val="ListParagrap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9050BEF" wp14:editId="6FBED6EC">
            <wp:extent cx="4937760" cy="3345816"/>
            <wp:effectExtent l="0" t="0" r="0" b="6985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9805" cy="334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9210E" w14:textId="41FC4B0D" w:rsidR="00DA3EEF" w:rsidRDefault="003253B2" w:rsidP="003253B2">
      <w:pPr>
        <w:pStyle w:val="Heading2"/>
        <w:rPr>
          <w:lang w:val="en-GB"/>
        </w:rPr>
      </w:pPr>
      <w:bookmarkStart w:id="8" w:name="_Toc51831817"/>
      <w:r>
        <w:rPr>
          <w:lang w:val="en-GB"/>
        </w:rPr>
        <w:lastRenderedPageBreak/>
        <w:t>Step 3: R</w:t>
      </w:r>
      <w:r w:rsidR="00F47D93">
        <w:rPr>
          <w:lang w:val="en-GB"/>
        </w:rPr>
        <w:t xml:space="preserve">un </w:t>
      </w:r>
      <w:r>
        <w:rPr>
          <w:lang w:val="en-GB"/>
        </w:rPr>
        <w:t xml:space="preserve">the </w:t>
      </w:r>
      <w:r w:rsidR="00F47D93">
        <w:rPr>
          <w:lang w:val="en-GB"/>
        </w:rPr>
        <w:t>Bot Process</w:t>
      </w:r>
      <w:bookmarkEnd w:id="8"/>
    </w:p>
    <w:p w14:paraId="05C80567" w14:textId="6190E9B0" w:rsidR="00733BA4" w:rsidRDefault="005B08BA" w:rsidP="00502D78">
      <w:pPr>
        <w:pStyle w:val="Heading3"/>
        <w:numPr>
          <w:ilvl w:val="0"/>
          <w:numId w:val="8"/>
        </w:numPr>
        <w:rPr>
          <w:u w:val="single"/>
          <w:lang w:val="en-GB"/>
        </w:rPr>
      </w:pPr>
      <w:bookmarkStart w:id="9" w:name="_Toc51831818"/>
      <w:r>
        <w:rPr>
          <w:u w:val="single"/>
          <w:lang w:val="en-GB"/>
        </w:rPr>
        <w:t xml:space="preserve">Daily Extraction </w:t>
      </w:r>
      <w:r w:rsidR="00733BA4" w:rsidRPr="00733BA4">
        <w:rPr>
          <w:u w:val="single"/>
          <w:lang w:val="en-GB"/>
        </w:rPr>
        <w:t>Onshore:</w:t>
      </w:r>
      <w:bookmarkEnd w:id="9"/>
    </w:p>
    <w:p w14:paraId="236998DF" w14:textId="03A74DA7" w:rsidR="00733BA4" w:rsidRDefault="00733BA4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Click on the “</w:t>
      </w:r>
      <w:proofErr w:type="spellStart"/>
      <w:r>
        <w:rPr>
          <w:b/>
          <w:lang w:val="en-GB"/>
        </w:rPr>
        <w:t>Daily_Extraction_Onshore_Accurals</w:t>
      </w:r>
      <w:proofErr w:type="spellEnd"/>
      <w:r>
        <w:rPr>
          <w:lang w:val="en-GB"/>
        </w:rPr>
        <w:t>” label to open BP.</w:t>
      </w:r>
    </w:p>
    <w:p w14:paraId="445AA07D" w14:textId="77777777" w:rsidR="00733BA4" w:rsidRDefault="00733BA4" w:rsidP="00733BA4">
      <w:pPr>
        <w:pStyle w:val="ListParagraph"/>
        <w:ind w:left="1440"/>
        <w:rPr>
          <w:lang w:val="en-GB"/>
        </w:rPr>
      </w:pPr>
    </w:p>
    <w:p w14:paraId="760E92CC" w14:textId="778B9F96" w:rsidR="00733BA4" w:rsidRDefault="00733BA4" w:rsidP="00642C9E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64A8E2E0" wp14:editId="7D727D38">
            <wp:extent cx="3962400" cy="9899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63AFF" w14:textId="5C856F78" w:rsidR="00733BA4" w:rsidRDefault="00733BA4" w:rsidP="00733BA4">
      <w:pPr>
        <w:pStyle w:val="ListParagraph"/>
        <w:ind w:left="1440"/>
        <w:rPr>
          <w:lang w:val="en-GB"/>
        </w:rPr>
      </w:pPr>
    </w:p>
    <w:p w14:paraId="69CCABF5" w14:textId="77777777" w:rsidR="00733BA4" w:rsidRDefault="00733BA4" w:rsidP="00502D78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>Go to action option present on the right side of the BP as three dots “</w:t>
      </w:r>
      <w:r w:rsidRPr="00E92413">
        <w:rPr>
          <w:b/>
          <w:lang w:val="en-GB"/>
        </w:rPr>
        <w:t>…</w:t>
      </w:r>
      <w:r>
        <w:rPr>
          <w:lang w:val="en-GB"/>
        </w:rPr>
        <w:t>” and select copy.</w:t>
      </w:r>
    </w:p>
    <w:p w14:paraId="06124309" w14:textId="2185D01B" w:rsidR="00733BA4" w:rsidRDefault="00733BA4" w:rsidP="00642C9E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310F6E50" wp14:editId="0BC8CCEF">
            <wp:extent cx="2033798" cy="1335024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7D74.tmp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61" b="11215"/>
                    <a:stretch/>
                  </pic:blipFill>
                  <pic:spPr bwMode="auto">
                    <a:xfrm>
                      <a:off x="0" y="0"/>
                      <a:ext cx="2038617" cy="1338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EB0A0" w14:textId="79E5253F" w:rsidR="00733BA4" w:rsidRDefault="00733BA4" w:rsidP="00502D78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 xml:space="preserve">Again, </w:t>
      </w:r>
      <w:r w:rsidR="00642C9E">
        <w:rPr>
          <w:lang w:val="en-GB"/>
        </w:rPr>
        <w:t>press</w:t>
      </w:r>
      <w:r>
        <w:rPr>
          <w:lang w:val="en-GB"/>
        </w:rPr>
        <w:t xml:space="preserve"> the </w:t>
      </w:r>
      <w:r>
        <w:rPr>
          <w:b/>
          <w:lang w:val="en-GB"/>
        </w:rPr>
        <w:t>C</w:t>
      </w:r>
      <w:r w:rsidRPr="00E92413">
        <w:rPr>
          <w:b/>
          <w:lang w:val="en-GB"/>
        </w:rPr>
        <w:t>opy</w:t>
      </w:r>
      <w:r>
        <w:rPr>
          <w:lang w:val="en-GB"/>
        </w:rPr>
        <w:t xml:space="preserve"> button </w:t>
      </w:r>
      <w:r w:rsidR="00642C9E">
        <w:rPr>
          <w:lang w:val="en-GB"/>
        </w:rPr>
        <w:t>which</w:t>
      </w:r>
      <w:r>
        <w:rPr>
          <w:lang w:val="en-GB"/>
        </w:rPr>
        <w:t xml:space="preserve"> appear</w:t>
      </w:r>
      <w:r w:rsidR="00642C9E">
        <w:rPr>
          <w:lang w:val="en-GB"/>
        </w:rPr>
        <w:t>s</w:t>
      </w:r>
      <w:r>
        <w:rPr>
          <w:lang w:val="en-GB"/>
        </w:rPr>
        <w:t xml:space="preserve"> in the pop-up menu.</w:t>
      </w:r>
    </w:p>
    <w:p w14:paraId="7A8FFB85" w14:textId="5B2EB010" w:rsidR="00733BA4" w:rsidRDefault="00733BA4" w:rsidP="00733BA4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4CA6764D" wp14:editId="7FEF3F67">
            <wp:extent cx="3681984" cy="158618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6296.tmp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0082" cy="1598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A410C" w14:textId="77777777" w:rsidR="00733BA4" w:rsidRDefault="00733BA4" w:rsidP="00502D78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>A new BP will be created.</w:t>
      </w:r>
    </w:p>
    <w:p w14:paraId="440E5495" w14:textId="77777777" w:rsidR="00733BA4" w:rsidRPr="00124742" w:rsidRDefault="00733BA4" w:rsidP="00733BA4">
      <w:pPr>
        <w:pStyle w:val="ListParagraph"/>
        <w:ind w:left="1440"/>
        <w:rPr>
          <w:lang w:val="en-GB"/>
        </w:rPr>
      </w:pPr>
    </w:p>
    <w:p w14:paraId="74CFAF31" w14:textId="77777777" w:rsidR="00733BA4" w:rsidRDefault="00733BA4" w:rsidP="00502D78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 xml:space="preserve">Select the </w:t>
      </w:r>
      <w:r>
        <w:rPr>
          <w:b/>
          <w:lang w:val="en-GB"/>
        </w:rPr>
        <w:t>Run</w:t>
      </w:r>
      <w:r>
        <w:rPr>
          <w:lang w:val="en-GB"/>
        </w:rPr>
        <w:t xml:space="preserve"> tab present at the right side of the Data tab.</w:t>
      </w:r>
    </w:p>
    <w:p w14:paraId="4552DF04" w14:textId="5B4EC502" w:rsidR="00733BA4" w:rsidRDefault="00642C9E" w:rsidP="00642C9E">
      <w:pPr>
        <w:pStyle w:val="ListParagraph"/>
        <w:ind w:left="1080"/>
        <w:rPr>
          <w:lang w:val="en-GB"/>
        </w:rPr>
      </w:pPr>
      <w:r w:rsidRPr="00642C9E">
        <w:rPr>
          <w:noProof/>
        </w:rPr>
        <w:drawing>
          <wp:inline distT="0" distB="0" distL="0" distR="0" wp14:anchorId="77E8C067" wp14:editId="5DEB8D5B">
            <wp:extent cx="3549357" cy="18897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00173" cy="191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1FC31" w14:textId="77777777" w:rsidR="00733BA4" w:rsidRDefault="00733BA4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Select </w:t>
      </w:r>
      <w:r>
        <w:rPr>
          <w:b/>
          <w:lang w:val="en-GB"/>
        </w:rPr>
        <w:t>Run This Process</w:t>
      </w:r>
      <w:r>
        <w:rPr>
          <w:lang w:val="en-GB"/>
        </w:rPr>
        <w:t xml:space="preserve"> button to start the process.</w:t>
      </w:r>
    </w:p>
    <w:p w14:paraId="1E472DBB" w14:textId="40704EF9" w:rsidR="00733BA4" w:rsidRPr="00733BA4" w:rsidRDefault="00733BA4" w:rsidP="00642C9E">
      <w:pPr>
        <w:pStyle w:val="ListParagraph"/>
        <w:ind w:left="1080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F926BEB" wp14:editId="17C26C3A">
            <wp:extent cx="3493008" cy="206492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1FF3.tmp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317" cy="2084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0D3AF" w14:textId="415B4151" w:rsidR="00F47D93" w:rsidRDefault="00F47D93" w:rsidP="00502D78">
      <w:pPr>
        <w:pStyle w:val="Heading3"/>
        <w:numPr>
          <w:ilvl w:val="0"/>
          <w:numId w:val="8"/>
        </w:numPr>
        <w:rPr>
          <w:u w:val="single"/>
          <w:lang w:val="en-GB"/>
        </w:rPr>
      </w:pPr>
      <w:bookmarkStart w:id="10" w:name="_Toc51831819"/>
      <w:r w:rsidRPr="003253B2">
        <w:rPr>
          <w:u w:val="single"/>
          <w:lang w:val="en-GB"/>
        </w:rPr>
        <w:t>Offshore Process</w:t>
      </w:r>
      <w:bookmarkEnd w:id="10"/>
    </w:p>
    <w:p w14:paraId="3A140A29" w14:textId="16938B12" w:rsidR="00383F3F" w:rsidRPr="00383F3F" w:rsidRDefault="00C3214D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Click on </w:t>
      </w:r>
      <w:r w:rsidR="003253B2">
        <w:rPr>
          <w:lang w:val="en-GB"/>
        </w:rPr>
        <w:t xml:space="preserve">the </w:t>
      </w:r>
      <w:r>
        <w:rPr>
          <w:lang w:val="en-GB"/>
        </w:rPr>
        <w:t>“</w:t>
      </w:r>
      <w:r w:rsidR="00383F3F">
        <w:rPr>
          <w:b/>
          <w:lang w:val="en-GB"/>
        </w:rPr>
        <w:t>Accruals_</w:t>
      </w:r>
      <w:r w:rsidRPr="00E92413">
        <w:rPr>
          <w:b/>
          <w:lang w:val="en-GB"/>
        </w:rPr>
        <w:t xml:space="preserve"> Offshore</w:t>
      </w:r>
      <w:r>
        <w:rPr>
          <w:lang w:val="en-GB"/>
        </w:rPr>
        <w:t>” label to open BP.</w:t>
      </w:r>
    </w:p>
    <w:p w14:paraId="70B475B1" w14:textId="2ED4B333" w:rsidR="004E7E02" w:rsidRPr="00417BD2" w:rsidRDefault="00642C9E" w:rsidP="00642C9E">
      <w:pPr>
        <w:pStyle w:val="ListParagraph"/>
        <w:ind w:left="1080"/>
        <w:rPr>
          <w:lang w:val="en-GB"/>
        </w:rPr>
      </w:pPr>
      <w:r w:rsidRPr="00642C9E">
        <w:rPr>
          <w:noProof/>
        </w:rPr>
        <w:drawing>
          <wp:inline distT="0" distB="0" distL="0" distR="0" wp14:anchorId="30EB70EA" wp14:editId="338166AF">
            <wp:extent cx="5397226" cy="1676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68833" cy="1698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A227A" w14:textId="3338725B" w:rsidR="00C3214D" w:rsidRDefault="003966EF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Go to action option present </w:t>
      </w:r>
      <w:r w:rsidR="003253B2">
        <w:rPr>
          <w:lang w:val="en-GB"/>
        </w:rPr>
        <w:t>o</w:t>
      </w:r>
      <w:r>
        <w:rPr>
          <w:lang w:val="en-GB"/>
        </w:rPr>
        <w:t xml:space="preserve">n </w:t>
      </w:r>
      <w:r w:rsidR="003253B2">
        <w:rPr>
          <w:lang w:val="en-GB"/>
        </w:rPr>
        <w:t xml:space="preserve">the </w:t>
      </w:r>
      <w:r>
        <w:rPr>
          <w:lang w:val="en-GB"/>
        </w:rPr>
        <w:t>right side of the BP as three dots “</w:t>
      </w:r>
      <w:r w:rsidRPr="00E92413">
        <w:rPr>
          <w:b/>
          <w:lang w:val="en-GB"/>
        </w:rPr>
        <w:t>…</w:t>
      </w:r>
      <w:r>
        <w:rPr>
          <w:lang w:val="en-GB"/>
        </w:rPr>
        <w:t>” and select copy.</w:t>
      </w:r>
    </w:p>
    <w:p w14:paraId="7C14827A" w14:textId="0779C47A" w:rsidR="004C35D3" w:rsidRDefault="003966EF" w:rsidP="00642C9E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65670A14" wp14:editId="74F796F0">
            <wp:extent cx="2734057" cy="1943371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7D74.tmp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328C0" w14:textId="133473A9" w:rsidR="003253B2" w:rsidRDefault="003253B2" w:rsidP="003966EF">
      <w:pPr>
        <w:pStyle w:val="ListParagraph"/>
        <w:ind w:left="1440"/>
        <w:rPr>
          <w:lang w:val="en-GB"/>
        </w:rPr>
      </w:pPr>
    </w:p>
    <w:p w14:paraId="59EDFA8E" w14:textId="21A77CE6" w:rsidR="003966EF" w:rsidRDefault="00761F10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gain,</w:t>
      </w:r>
      <w:r w:rsidR="003966EF">
        <w:rPr>
          <w:lang w:val="en-GB"/>
        </w:rPr>
        <w:t xml:space="preserve"> select </w:t>
      </w:r>
      <w:r w:rsidR="003253B2">
        <w:rPr>
          <w:lang w:val="en-GB"/>
        </w:rPr>
        <w:t xml:space="preserve">the </w:t>
      </w:r>
      <w:r w:rsidR="00E92413">
        <w:rPr>
          <w:b/>
          <w:lang w:val="en-GB"/>
        </w:rPr>
        <w:t>C</w:t>
      </w:r>
      <w:r w:rsidR="003966EF" w:rsidRPr="00E92413">
        <w:rPr>
          <w:b/>
          <w:lang w:val="en-GB"/>
        </w:rPr>
        <w:t>opy</w:t>
      </w:r>
      <w:r w:rsidR="00683C32">
        <w:rPr>
          <w:lang w:val="en-GB"/>
        </w:rPr>
        <w:t xml:space="preserve"> button </w:t>
      </w:r>
      <w:r w:rsidR="00642C9E">
        <w:rPr>
          <w:lang w:val="en-GB"/>
        </w:rPr>
        <w:t>which</w:t>
      </w:r>
      <w:r w:rsidR="003253B2">
        <w:rPr>
          <w:lang w:val="en-GB"/>
        </w:rPr>
        <w:t xml:space="preserve"> </w:t>
      </w:r>
      <w:r w:rsidR="00683C32">
        <w:rPr>
          <w:lang w:val="en-GB"/>
        </w:rPr>
        <w:t>appear</w:t>
      </w:r>
      <w:r w:rsidR="00642C9E">
        <w:rPr>
          <w:lang w:val="en-GB"/>
        </w:rPr>
        <w:t>s</w:t>
      </w:r>
      <w:r w:rsidR="00683C32">
        <w:rPr>
          <w:lang w:val="en-GB"/>
        </w:rPr>
        <w:t xml:space="preserve"> in the po</w:t>
      </w:r>
      <w:r w:rsidR="003966EF">
        <w:rPr>
          <w:lang w:val="en-GB"/>
        </w:rPr>
        <w:t>p-up menu.</w:t>
      </w:r>
    </w:p>
    <w:p w14:paraId="5A3622FE" w14:textId="54718903" w:rsidR="003966EF" w:rsidRDefault="003966EF" w:rsidP="00642C9E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22A21F1E" wp14:editId="3837BF85">
            <wp:extent cx="3495186" cy="150571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6296.tmp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211" cy="1516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79795" w14:textId="30486CC5" w:rsidR="00E92413" w:rsidRDefault="003966EF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 new BP will be created.</w:t>
      </w:r>
    </w:p>
    <w:p w14:paraId="65818DD7" w14:textId="77777777" w:rsidR="00124742" w:rsidRPr="00124742" w:rsidRDefault="00124742" w:rsidP="00124742">
      <w:pPr>
        <w:pStyle w:val="ListParagraph"/>
        <w:ind w:left="1440"/>
        <w:rPr>
          <w:lang w:val="en-GB"/>
        </w:rPr>
      </w:pPr>
    </w:p>
    <w:p w14:paraId="21383356" w14:textId="34E1CFEF" w:rsidR="00E92413" w:rsidRDefault="00E92413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Select </w:t>
      </w:r>
      <w:r w:rsidR="003253B2">
        <w:rPr>
          <w:lang w:val="en-GB"/>
        </w:rPr>
        <w:t xml:space="preserve">the </w:t>
      </w:r>
      <w:r>
        <w:rPr>
          <w:b/>
          <w:lang w:val="en-GB"/>
        </w:rPr>
        <w:t>Run</w:t>
      </w:r>
      <w:r>
        <w:rPr>
          <w:lang w:val="en-GB"/>
        </w:rPr>
        <w:t xml:space="preserve"> tab present at </w:t>
      </w:r>
      <w:r w:rsidR="003253B2">
        <w:rPr>
          <w:lang w:val="en-GB"/>
        </w:rPr>
        <w:t xml:space="preserve">the </w:t>
      </w:r>
      <w:r>
        <w:rPr>
          <w:lang w:val="en-GB"/>
        </w:rPr>
        <w:t>right side of the Data tab.</w:t>
      </w:r>
    </w:p>
    <w:p w14:paraId="5CDBE638" w14:textId="442DA68F" w:rsidR="00124742" w:rsidRPr="00124742" w:rsidRDefault="006E4D35" w:rsidP="006E4D35">
      <w:pPr>
        <w:pStyle w:val="ListParagraph"/>
        <w:ind w:left="1080"/>
        <w:rPr>
          <w:lang w:val="en-GB"/>
        </w:rPr>
      </w:pPr>
      <w:r w:rsidRPr="006E4D35">
        <w:rPr>
          <w:noProof/>
        </w:rPr>
        <w:lastRenderedPageBreak/>
        <w:drawing>
          <wp:inline distT="0" distB="0" distL="0" distR="0" wp14:anchorId="265B8694" wp14:editId="7A1F81AB">
            <wp:extent cx="3773424" cy="17199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04536" cy="1734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2C0D1" w14:textId="698A0D2E" w:rsidR="00124742" w:rsidRDefault="00124742" w:rsidP="00634B8C">
      <w:pPr>
        <w:pStyle w:val="ListParagraph"/>
        <w:ind w:left="1440"/>
        <w:jc w:val="center"/>
        <w:rPr>
          <w:lang w:val="en-GB"/>
        </w:rPr>
      </w:pPr>
    </w:p>
    <w:p w14:paraId="2A9F7272" w14:textId="3CC895AD" w:rsidR="00E92413" w:rsidRDefault="00CF3CEB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Select </w:t>
      </w:r>
      <w:r>
        <w:rPr>
          <w:b/>
          <w:lang w:val="en-GB"/>
        </w:rPr>
        <w:t>Run</w:t>
      </w:r>
      <w:r w:rsidR="00E92413">
        <w:rPr>
          <w:b/>
          <w:lang w:val="en-GB"/>
        </w:rPr>
        <w:t xml:space="preserve"> This Process</w:t>
      </w:r>
      <w:r w:rsidR="00E92413">
        <w:rPr>
          <w:lang w:val="en-GB"/>
        </w:rPr>
        <w:t xml:space="preserve"> button to start the process.</w:t>
      </w:r>
    </w:p>
    <w:p w14:paraId="7622F519" w14:textId="77777777" w:rsidR="00634B8C" w:rsidRDefault="00634B8C" w:rsidP="00634B8C">
      <w:pPr>
        <w:pStyle w:val="ListParagraph"/>
        <w:ind w:left="1440"/>
        <w:rPr>
          <w:lang w:val="en-GB"/>
        </w:rPr>
      </w:pPr>
    </w:p>
    <w:p w14:paraId="687F380D" w14:textId="375BE17D" w:rsidR="004C35D3" w:rsidRDefault="00EC49FF" w:rsidP="006E4D35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544E5B76" wp14:editId="627C639E">
            <wp:extent cx="2718816" cy="1607256"/>
            <wp:effectExtent l="0" t="0" r="571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1FF3.tmp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385" cy="1620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0FA2B" w14:textId="42CDEB8A" w:rsidR="00EC49FF" w:rsidRDefault="00EC49FF" w:rsidP="00634B8C">
      <w:pPr>
        <w:rPr>
          <w:lang w:val="en-GB"/>
        </w:rPr>
      </w:pPr>
    </w:p>
    <w:p w14:paraId="178C49BC" w14:textId="4F75EA78" w:rsidR="00EC49FF" w:rsidRDefault="00EC49FF" w:rsidP="00502D78">
      <w:pPr>
        <w:pStyle w:val="Heading3"/>
        <w:numPr>
          <w:ilvl w:val="0"/>
          <w:numId w:val="8"/>
        </w:numPr>
        <w:rPr>
          <w:u w:val="single"/>
          <w:lang w:val="en-GB"/>
        </w:rPr>
      </w:pPr>
      <w:bookmarkStart w:id="11" w:name="_Toc51831820"/>
      <w:r w:rsidRPr="003253B2">
        <w:rPr>
          <w:u w:val="single"/>
          <w:lang w:val="en-GB"/>
        </w:rPr>
        <w:t>Onshore Process</w:t>
      </w:r>
      <w:bookmarkEnd w:id="11"/>
    </w:p>
    <w:p w14:paraId="7C2B7075" w14:textId="3050B9F7" w:rsidR="00D06298" w:rsidRPr="00AA4D10" w:rsidRDefault="00EC49FF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Click on </w:t>
      </w:r>
      <w:r w:rsidR="003253B2">
        <w:rPr>
          <w:lang w:val="en-GB"/>
        </w:rPr>
        <w:t xml:space="preserve">the </w:t>
      </w:r>
      <w:r>
        <w:rPr>
          <w:lang w:val="en-GB"/>
        </w:rPr>
        <w:t>“</w:t>
      </w:r>
      <w:r w:rsidR="00164B15">
        <w:rPr>
          <w:b/>
          <w:lang w:val="en-GB"/>
        </w:rPr>
        <w:t>Accruals</w:t>
      </w:r>
      <w:r w:rsidR="00164B15" w:rsidRPr="00E92413">
        <w:rPr>
          <w:b/>
          <w:lang w:val="en-GB"/>
        </w:rPr>
        <w:t xml:space="preserve"> </w:t>
      </w:r>
      <w:r w:rsidRPr="00E92413">
        <w:rPr>
          <w:b/>
          <w:lang w:val="en-GB"/>
        </w:rPr>
        <w:t>–</w:t>
      </w:r>
      <w:r>
        <w:rPr>
          <w:b/>
          <w:lang w:val="en-GB"/>
        </w:rPr>
        <w:t xml:space="preserve"> On</w:t>
      </w:r>
      <w:r w:rsidRPr="00E92413">
        <w:rPr>
          <w:b/>
          <w:lang w:val="en-GB"/>
        </w:rPr>
        <w:t>shore</w:t>
      </w:r>
      <w:r>
        <w:rPr>
          <w:lang w:val="en-GB"/>
        </w:rPr>
        <w:t>” label to open BP.</w:t>
      </w:r>
    </w:p>
    <w:p w14:paraId="06398E06" w14:textId="461F655B" w:rsidR="00D06298" w:rsidRDefault="006E4D35" w:rsidP="006E4D35">
      <w:pPr>
        <w:pStyle w:val="ListParagraph"/>
        <w:ind w:left="1080"/>
        <w:rPr>
          <w:lang w:val="en-GB"/>
        </w:rPr>
      </w:pPr>
      <w:r w:rsidRPr="006E4D35">
        <w:rPr>
          <w:noProof/>
        </w:rPr>
        <w:drawing>
          <wp:inline distT="0" distB="0" distL="0" distR="0" wp14:anchorId="3D803FBB" wp14:editId="5808CA59">
            <wp:extent cx="4407408" cy="196443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37494" cy="1977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44BB3" w14:textId="77777777" w:rsidR="00D06298" w:rsidRDefault="00D06298" w:rsidP="00EC49FF">
      <w:pPr>
        <w:pStyle w:val="ListParagraph"/>
        <w:ind w:left="1440"/>
        <w:rPr>
          <w:lang w:val="en-GB"/>
        </w:rPr>
      </w:pPr>
    </w:p>
    <w:p w14:paraId="463AD7A8" w14:textId="4F0E88DF" w:rsidR="00EC49FF" w:rsidRDefault="00EC49FF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Go to action option present </w:t>
      </w:r>
      <w:r w:rsidR="00D06298">
        <w:rPr>
          <w:lang w:val="en-GB"/>
        </w:rPr>
        <w:t>o</w:t>
      </w:r>
      <w:r>
        <w:rPr>
          <w:lang w:val="en-GB"/>
        </w:rPr>
        <w:t xml:space="preserve">n </w:t>
      </w:r>
      <w:r w:rsidR="003253B2">
        <w:rPr>
          <w:lang w:val="en-GB"/>
        </w:rPr>
        <w:t xml:space="preserve">the </w:t>
      </w:r>
      <w:r>
        <w:rPr>
          <w:lang w:val="en-GB"/>
        </w:rPr>
        <w:t>right side of the BP as three dots “</w:t>
      </w:r>
      <w:r w:rsidRPr="00E92413">
        <w:rPr>
          <w:b/>
          <w:lang w:val="en-GB"/>
        </w:rPr>
        <w:t>…</w:t>
      </w:r>
      <w:r>
        <w:rPr>
          <w:lang w:val="en-GB"/>
        </w:rPr>
        <w:t>” and select copy.</w:t>
      </w:r>
    </w:p>
    <w:p w14:paraId="5A701C79" w14:textId="05DCD300" w:rsidR="00EC49FF" w:rsidRDefault="00EC49FF" w:rsidP="006E4D35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3C01CFD4" wp14:editId="27DF6371">
            <wp:extent cx="2237232" cy="1590227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7D74.tmp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070" cy="160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74493" w14:textId="77777777" w:rsidR="007B091A" w:rsidRDefault="007B091A" w:rsidP="00761F10">
      <w:pPr>
        <w:pStyle w:val="ListParagraph"/>
        <w:ind w:left="1440"/>
        <w:jc w:val="center"/>
        <w:rPr>
          <w:lang w:val="en-GB"/>
        </w:rPr>
      </w:pPr>
    </w:p>
    <w:p w14:paraId="1A0142FF" w14:textId="0FCDBB76" w:rsidR="00EC49FF" w:rsidRDefault="00761F10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lastRenderedPageBreak/>
        <w:t>Again,</w:t>
      </w:r>
      <w:r w:rsidR="00EC49FF">
        <w:rPr>
          <w:lang w:val="en-GB"/>
        </w:rPr>
        <w:t xml:space="preserve"> select </w:t>
      </w:r>
      <w:r w:rsidR="003253B2">
        <w:rPr>
          <w:lang w:val="en-GB"/>
        </w:rPr>
        <w:t xml:space="preserve">the </w:t>
      </w:r>
      <w:r w:rsidR="00EC49FF">
        <w:rPr>
          <w:b/>
          <w:lang w:val="en-GB"/>
        </w:rPr>
        <w:t>C</w:t>
      </w:r>
      <w:r w:rsidR="00EC49FF" w:rsidRPr="00E92413">
        <w:rPr>
          <w:b/>
          <w:lang w:val="en-GB"/>
        </w:rPr>
        <w:t>opy</w:t>
      </w:r>
      <w:r w:rsidR="001C67D5">
        <w:rPr>
          <w:lang w:val="en-GB"/>
        </w:rPr>
        <w:t xml:space="preserve"> button </w:t>
      </w:r>
      <w:r w:rsidR="006E4D35">
        <w:rPr>
          <w:lang w:val="en-GB"/>
        </w:rPr>
        <w:t>which</w:t>
      </w:r>
      <w:r w:rsidR="003253B2">
        <w:rPr>
          <w:lang w:val="en-GB"/>
        </w:rPr>
        <w:t xml:space="preserve"> </w:t>
      </w:r>
      <w:r w:rsidR="001C67D5">
        <w:rPr>
          <w:lang w:val="en-GB"/>
        </w:rPr>
        <w:t>appear</w:t>
      </w:r>
      <w:r w:rsidR="006E4D35">
        <w:rPr>
          <w:lang w:val="en-GB"/>
        </w:rPr>
        <w:t>s</w:t>
      </w:r>
      <w:r w:rsidR="001C67D5">
        <w:rPr>
          <w:lang w:val="en-GB"/>
        </w:rPr>
        <w:t xml:space="preserve"> in the p</w:t>
      </w:r>
      <w:r w:rsidR="00EC49FF">
        <w:rPr>
          <w:lang w:val="en-GB"/>
        </w:rPr>
        <w:t>op-up menu.</w:t>
      </w:r>
    </w:p>
    <w:p w14:paraId="3D73FFD6" w14:textId="656E7EFC" w:rsidR="00EC49FF" w:rsidRDefault="00EC49FF" w:rsidP="006E4D35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7CEA9DAD" wp14:editId="420782D1">
            <wp:extent cx="3468624" cy="1494269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6296.tmp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145" cy="150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A839B" w14:textId="77777777" w:rsidR="007B091A" w:rsidRDefault="007B091A" w:rsidP="00761F10">
      <w:pPr>
        <w:pStyle w:val="ListParagraph"/>
        <w:ind w:left="1440"/>
        <w:jc w:val="center"/>
        <w:rPr>
          <w:lang w:val="en-GB"/>
        </w:rPr>
      </w:pPr>
    </w:p>
    <w:p w14:paraId="52F63D9B" w14:textId="3D67A707" w:rsidR="00364BFD" w:rsidRDefault="00EC49FF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 new BP will be created.</w:t>
      </w:r>
    </w:p>
    <w:p w14:paraId="4C7F8997" w14:textId="77777777" w:rsidR="007B091A" w:rsidRPr="007B091A" w:rsidRDefault="007B091A" w:rsidP="007B091A">
      <w:pPr>
        <w:pStyle w:val="ListParagraph"/>
        <w:ind w:left="1440"/>
        <w:rPr>
          <w:lang w:val="en-GB"/>
        </w:rPr>
      </w:pPr>
    </w:p>
    <w:p w14:paraId="142462FD" w14:textId="05D23605" w:rsidR="00364BFD" w:rsidRDefault="00364BFD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Select the </w:t>
      </w:r>
      <w:r>
        <w:rPr>
          <w:b/>
          <w:lang w:val="en-GB"/>
        </w:rPr>
        <w:t>Run</w:t>
      </w:r>
      <w:r>
        <w:rPr>
          <w:lang w:val="en-GB"/>
        </w:rPr>
        <w:t xml:space="preserve"> tab present at the right side of the Data tab.</w:t>
      </w:r>
    </w:p>
    <w:p w14:paraId="6C6F0CCB" w14:textId="0902EF98" w:rsidR="00364BFD" w:rsidRDefault="006E4D35" w:rsidP="006E4D35">
      <w:pPr>
        <w:ind w:left="1080"/>
        <w:rPr>
          <w:lang w:val="en-GB"/>
        </w:rPr>
      </w:pPr>
      <w:r w:rsidRPr="006E4D35">
        <w:rPr>
          <w:noProof/>
        </w:rPr>
        <w:drawing>
          <wp:inline distT="0" distB="0" distL="0" distR="0" wp14:anchorId="50AE40CE" wp14:editId="3A0842D9">
            <wp:extent cx="3139440" cy="1671633"/>
            <wp:effectExtent l="0" t="0" r="381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70331" cy="1688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E76BA" w14:textId="274A5677" w:rsidR="001B06B8" w:rsidRDefault="007B091A" w:rsidP="00502D7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Select </w:t>
      </w:r>
      <w:r>
        <w:rPr>
          <w:b/>
          <w:lang w:val="en-GB"/>
        </w:rPr>
        <w:t>Run This Process</w:t>
      </w:r>
      <w:r>
        <w:rPr>
          <w:lang w:val="en-GB"/>
        </w:rPr>
        <w:t xml:space="preserve"> button to start the process.</w:t>
      </w:r>
    </w:p>
    <w:p w14:paraId="174726EF" w14:textId="403C7F11" w:rsidR="00245AA5" w:rsidRDefault="00EC49FF" w:rsidP="006E4D35">
      <w:pPr>
        <w:pStyle w:val="ListParagraph"/>
        <w:ind w:left="1080"/>
        <w:rPr>
          <w:lang w:val="en-GB"/>
        </w:rPr>
      </w:pPr>
      <w:r>
        <w:rPr>
          <w:noProof/>
        </w:rPr>
        <w:drawing>
          <wp:inline distT="0" distB="0" distL="0" distR="0" wp14:anchorId="08111C41" wp14:editId="13759AC5">
            <wp:extent cx="3448050" cy="203835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DC1FF3.tmp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532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37621" w14:textId="77777777" w:rsidR="00EB0BC4" w:rsidRPr="00EB0BC4" w:rsidRDefault="00EB0BC4" w:rsidP="00EB0BC4">
      <w:pPr>
        <w:pStyle w:val="ListParagraph"/>
        <w:ind w:left="1440"/>
        <w:rPr>
          <w:lang w:val="en-GB"/>
        </w:rPr>
      </w:pPr>
    </w:p>
    <w:p w14:paraId="5F0831DA" w14:textId="77777777" w:rsidR="00B74B70" w:rsidRDefault="00B74B70" w:rsidP="007B091A">
      <w:pPr>
        <w:pStyle w:val="ListParagraph"/>
        <w:ind w:left="1440"/>
        <w:rPr>
          <w:lang w:val="en-GB"/>
        </w:rPr>
      </w:pPr>
    </w:p>
    <w:p w14:paraId="1D9AB25B" w14:textId="77777777" w:rsidR="006E4D35" w:rsidRDefault="006E4D35">
      <w:pPr>
        <w:rPr>
          <w:rFonts w:asciiTheme="majorHAnsi" w:eastAsiaTheme="majorEastAsia" w:hAnsiTheme="majorHAnsi" w:cstheme="majorBidi"/>
          <w:b/>
          <w:color w:val="2B969B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7FA9012A" w14:textId="69F95765" w:rsidR="00D06298" w:rsidRDefault="00D06298" w:rsidP="006E4D35">
      <w:pPr>
        <w:pStyle w:val="Heading1"/>
        <w:rPr>
          <w:lang w:val="en-GB"/>
        </w:rPr>
      </w:pPr>
      <w:bookmarkStart w:id="12" w:name="_Toc51831821"/>
      <w:r>
        <w:rPr>
          <w:lang w:val="en-GB"/>
        </w:rPr>
        <w:lastRenderedPageBreak/>
        <w:t>Appendices</w:t>
      </w:r>
      <w:bookmarkEnd w:id="12"/>
    </w:p>
    <w:p w14:paraId="3F781F3F" w14:textId="77777777" w:rsidR="00EB0BC4" w:rsidRPr="00A42CEA" w:rsidRDefault="00EB0BC4" w:rsidP="00502D78">
      <w:pPr>
        <w:pStyle w:val="Heading2"/>
        <w:numPr>
          <w:ilvl w:val="0"/>
          <w:numId w:val="5"/>
        </w:numPr>
        <w:rPr>
          <w:lang w:val="en-GB"/>
        </w:rPr>
      </w:pPr>
      <w:bookmarkStart w:id="13" w:name="_Toc47703220"/>
      <w:bookmarkStart w:id="14" w:name="_Toc51831822"/>
      <w:r w:rsidRPr="00A42CEA">
        <w:rPr>
          <w:lang w:val="en-GB"/>
        </w:rPr>
        <w:t>Error Handling</w:t>
      </w:r>
      <w:bookmarkEnd w:id="13"/>
      <w:bookmarkEnd w:id="14"/>
    </w:p>
    <w:p w14:paraId="7E538122" w14:textId="77777777" w:rsidR="00EB0BC4" w:rsidRPr="00A42CEA" w:rsidRDefault="00EB0BC4" w:rsidP="00EB0BC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Times New Roman" w:cs="Carlito"/>
        </w:rPr>
      </w:pPr>
    </w:p>
    <w:p w14:paraId="648DFFF8" w14:textId="77777777" w:rsidR="00EB0BC4" w:rsidRPr="00A42CEA" w:rsidRDefault="00EB0BC4" w:rsidP="00502D78">
      <w:pPr>
        <w:pStyle w:val="ListParagraph"/>
        <w:numPr>
          <w:ilvl w:val="0"/>
          <w:numId w:val="4"/>
        </w:numPr>
        <w:rPr>
          <w:rFonts w:ascii="Cambria" w:eastAsia="Calibri Light" w:hAnsi="Cambria" w:cs="Times New Roman"/>
          <w:color w:val="365F91"/>
          <w:sz w:val="24"/>
          <w:szCs w:val="24"/>
        </w:rPr>
      </w:pPr>
      <w:r w:rsidRPr="00A42CEA">
        <w:rPr>
          <w:lang w:val="en-GB"/>
        </w:rPr>
        <w:t>Exception 1:</w:t>
      </w:r>
    </w:p>
    <w:p w14:paraId="36A1A86F" w14:textId="77777777" w:rsidR="00EB0BC4" w:rsidRPr="00A42CEA" w:rsidRDefault="00EB0BC4" w:rsidP="00502D78">
      <w:pPr>
        <w:pStyle w:val="ListParagraph"/>
        <w:numPr>
          <w:ilvl w:val="1"/>
          <w:numId w:val="4"/>
        </w:numPr>
        <w:rPr>
          <w:lang w:val="en-GB"/>
        </w:rPr>
      </w:pPr>
      <w:r w:rsidRPr="00A42CEA">
        <w:rPr>
          <w:lang w:val="en-GB"/>
        </w:rPr>
        <w:t>Unable to launch/login</w:t>
      </w:r>
    </w:p>
    <w:p w14:paraId="72C76DE8" w14:textId="77777777" w:rsidR="00EB0BC4" w:rsidRPr="00A42CEA" w:rsidRDefault="00EB0BC4" w:rsidP="00502D78">
      <w:pPr>
        <w:pStyle w:val="ListParagraph"/>
        <w:numPr>
          <w:ilvl w:val="0"/>
          <w:numId w:val="4"/>
        </w:numPr>
        <w:rPr>
          <w:lang w:val="en-GB"/>
        </w:rPr>
      </w:pPr>
      <w:r w:rsidRPr="00A42CEA">
        <w:rPr>
          <w:lang w:val="en-GB"/>
        </w:rPr>
        <w:t>Solution 1:</w:t>
      </w:r>
    </w:p>
    <w:p w14:paraId="67D05756" w14:textId="77777777" w:rsidR="00EB0BC4" w:rsidRPr="00A42CEA" w:rsidRDefault="00EB0BC4" w:rsidP="00502D78">
      <w:pPr>
        <w:pStyle w:val="ListParagraph"/>
        <w:numPr>
          <w:ilvl w:val="1"/>
          <w:numId w:val="4"/>
        </w:numPr>
        <w:rPr>
          <w:lang w:val="en-GB"/>
        </w:rPr>
      </w:pPr>
      <w:r w:rsidRPr="00A42CEA">
        <w:rPr>
          <w:lang w:val="en-GB"/>
        </w:rPr>
        <w:t>If this exception occurs Bot will fail re run the Bot still face issue contact support team.</w:t>
      </w:r>
    </w:p>
    <w:p w14:paraId="0E34B977" w14:textId="77777777" w:rsidR="006E4D35" w:rsidRDefault="006E4D35" w:rsidP="006E4D35">
      <w:pPr>
        <w:pStyle w:val="ListParagraph"/>
        <w:ind w:left="502"/>
        <w:rPr>
          <w:lang w:val="en-GB"/>
        </w:rPr>
      </w:pPr>
    </w:p>
    <w:p w14:paraId="3EB37A66" w14:textId="032A70C4" w:rsidR="00EB0BC4" w:rsidRPr="00A42CEA" w:rsidRDefault="00EB0BC4" w:rsidP="00502D78">
      <w:pPr>
        <w:pStyle w:val="ListParagraph"/>
        <w:numPr>
          <w:ilvl w:val="0"/>
          <w:numId w:val="4"/>
        </w:numPr>
        <w:rPr>
          <w:lang w:val="en-GB"/>
        </w:rPr>
      </w:pPr>
      <w:r w:rsidRPr="00A42CEA">
        <w:rPr>
          <w:lang w:val="en-GB"/>
        </w:rPr>
        <w:t>Exception 2:</w:t>
      </w:r>
    </w:p>
    <w:p w14:paraId="066B7413" w14:textId="77777777" w:rsidR="00EB0BC4" w:rsidRPr="00A42CEA" w:rsidRDefault="00EB0BC4" w:rsidP="00EB0BC4">
      <w:pPr>
        <w:pStyle w:val="ListParagraph"/>
        <w:ind w:left="502"/>
        <w:rPr>
          <w:lang w:val="en-GB"/>
        </w:rPr>
      </w:pPr>
      <w:r w:rsidRPr="00A42CEA">
        <w:rPr>
          <w:lang w:val="en-GB"/>
        </w:rPr>
        <w:t>If</w:t>
      </w:r>
      <w:r>
        <w:rPr>
          <w:lang w:val="en-GB"/>
        </w:rPr>
        <w:t xml:space="preserve"> </w:t>
      </w:r>
      <w:r w:rsidRPr="00A42CEA">
        <w:rPr>
          <w:lang w:val="en-GB"/>
        </w:rPr>
        <w:t>input files/template not present</w:t>
      </w:r>
    </w:p>
    <w:p w14:paraId="6350A849" w14:textId="77777777" w:rsidR="00EB0BC4" w:rsidRPr="00A42CEA" w:rsidRDefault="00EB0BC4" w:rsidP="00502D78">
      <w:pPr>
        <w:pStyle w:val="ListParagraph"/>
        <w:numPr>
          <w:ilvl w:val="0"/>
          <w:numId w:val="4"/>
        </w:numPr>
        <w:rPr>
          <w:lang w:val="en-GB"/>
        </w:rPr>
      </w:pPr>
      <w:r w:rsidRPr="00A42CEA">
        <w:rPr>
          <w:lang w:val="en-GB"/>
        </w:rPr>
        <w:t>Solution 2:</w:t>
      </w:r>
    </w:p>
    <w:p w14:paraId="2854D8E1" w14:textId="77777777" w:rsidR="00EB0BC4" w:rsidRPr="00B8207A" w:rsidRDefault="00EB0BC4" w:rsidP="00502D78">
      <w:pPr>
        <w:pStyle w:val="ListParagraph"/>
        <w:numPr>
          <w:ilvl w:val="1"/>
          <w:numId w:val="4"/>
        </w:numPr>
        <w:rPr>
          <w:lang w:val="en-GB"/>
        </w:rPr>
      </w:pPr>
      <w:r w:rsidRPr="00A42CEA">
        <w:rPr>
          <w:lang w:val="en-GB"/>
        </w:rPr>
        <w:t>Bot will not be processed</w:t>
      </w:r>
      <w:r>
        <w:rPr>
          <w:lang w:val="en-GB"/>
        </w:rPr>
        <w:t xml:space="preserve"> and close the process.</w:t>
      </w:r>
    </w:p>
    <w:p w14:paraId="146A32A8" w14:textId="77777777" w:rsidR="00A42CEA" w:rsidRPr="00A42CEA" w:rsidRDefault="00A42CEA" w:rsidP="00A42CEA">
      <w:pPr>
        <w:rPr>
          <w:lang w:val="en-GB"/>
        </w:rPr>
      </w:pPr>
    </w:p>
    <w:p w14:paraId="2AE1EA9B" w14:textId="43463943" w:rsidR="008F4509" w:rsidRDefault="008F4509" w:rsidP="00502D78">
      <w:pPr>
        <w:pStyle w:val="Heading2"/>
        <w:numPr>
          <w:ilvl w:val="0"/>
          <w:numId w:val="5"/>
        </w:numPr>
        <w:rPr>
          <w:lang w:val="en-GB"/>
        </w:rPr>
      </w:pPr>
      <w:bookmarkStart w:id="15" w:name="_Toc51831823"/>
      <w:r>
        <w:rPr>
          <w:lang w:val="en-GB"/>
        </w:rPr>
        <w:t>Important Credentials</w:t>
      </w:r>
      <w:bookmarkEnd w:id="15"/>
    </w:p>
    <w:p w14:paraId="37F206B7" w14:textId="77777777" w:rsidR="008F4509" w:rsidRDefault="008F4509" w:rsidP="00502D78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Work Fusion Control Tower:</w:t>
      </w:r>
    </w:p>
    <w:p w14:paraId="5AF85C1E" w14:textId="77777777" w:rsidR="008F4509" w:rsidRDefault="008F4509" w:rsidP="00502D78">
      <w:pPr>
        <w:pStyle w:val="ListParagraph"/>
        <w:numPr>
          <w:ilvl w:val="1"/>
          <w:numId w:val="4"/>
        </w:numPr>
        <w:rPr>
          <w:lang w:val="en-GB"/>
        </w:rPr>
      </w:pPr>
      <w:r>
        <w:rPr>
          <w:lang w:val="en-GB"/>
        </w:rPr>
        <w:t>User Name: admin</w:t>
      </w:r>
    </w:p>
    <w:p w14:paraId="04F2C93D" w14:textId="4CBAC5BA" w:rsidR="008F4509" w:rsidRDefault="008F4509" w:rsidP="00502D78">
      <w:pPr>
        <w:pStyle w:val="ListParagraph"/>
        <w:numPr>
          <w:ilvl w:val="1"/>
          <w:numId w:val="4"/>
        </w:numPr>
        <w:rPr>
          <w:lang w:val="en-GB"/>
        </w:rPr>
      </w:pPr>
      <w:r>
        <w:rPr>
          <w:lang w:val="en-GB"/>
        </w:rPr>
        <w:t xml:space="preserve">Password: </w:t>
      </w:r>
      <w:r w:rsidR="00EC499B">
        <w:rPr>
          <w:lang w:val="en-GB"/>
        </w:rPr>
        <w:t>Barclays</w:t>
      </w:r>
    </w:p>
    <w:p w14:paraId="6B6C26F1" w14:textId="77777777" w:rsidR="00EC499B" w:rsidRDefault="00EC499B" w:rsidP="00EC499B">
      <w:pPr>
        <w:pStyle w:val="ListParagraph"/>
        <w:ind w:left="1222"/>
        <w:rPr>
          <w:lang w:val="en-GB"/>
        </w:rPr>
      </w:pPr>
    </w:p>
    <w:p w14:paraId="711ED092" w14:textId="77777777" w:rsidR="008F4509" w:rsidRDefault="008F4509" w:rsidP="00502D78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Work fusion </w:t>
      </w:r>
      <w:proofErr w:type="gramStart"/>
      <w:r>
        <w:rPr>
          <w:lang w:val="en-GB"/>
        </w:rPr>
        <w:t>Studio :</w:t>
      </w:r>
      <w:proofErr w:type="gramEnd"/>
    </w:p>
    <w:p w14:paraId="46345FB5" w14:textId="77777777" w:rsidR="008F4509" w:rsidRDefault="008F4509" w:rsidP="00502D78">
      <w:pPr>
        <w:pStyle w:val="ListParagraph"/>
        <w:numPr>
          <w:ilvl w:val="1"/>
          <w:numId w:val="4"/>
        </w:numPr>
        <w:rPr>
          <w:lang w:val="en-GB"/>
        </w:rPr>
      </w:pPr>
      <w:r>
        <w:rPr>
          <w:lang w:val="en-GB"/>
        </w:rPr>
        <w:t>User Name: admin</w:t>
      </w:r>
    </w:p>
    <w:p w14:paraId="31D9E7C6" w14:textId="76AF7355" w:rsidR="00A4421C" w:rsidRDefault="00F0282F" w:rsidP="00A4421C">
      <w:pPr>
        <w:pStyle w:val="ListParagraph"/>
        <w:numPr>
          <w:ilvl w:val="1"/>
          <w:numId w:val="4"/>
        </w:numPr>
        <w:rPr>
          <w:lang w:val="en-GB"/>
        </w:rPr>
      </w:pPr>
      <w:r>
        <w:rPr>
          <w:lang w:val="en-GB"/>
        </w:rPr>
        <w:t>Password: admin</w:t>
      </w:r>
    </w:p>
    <w:p w14:paraId="43E87326" w14:textId="77777777" w:rsidR="00EC499B" w:rsidRDefault="00EC499B" w:rsidP="00EC499B">
      <w:pPr>
        <w:pStyle w:val="ListParagraph"/>
        <w:ind w:left="1222"/>
        <w:rPr>
          <w:lang w:val="en-GB"/>
        </w:rPr>
      </w:pPr>
    </w:p>
    <w:p w14:paraId="56885BB7" w14:textId="34404ED5" w:rsidR="00EC499B" w:rsidRDefault="00EC499B" w:rsidP="00EC499B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Control Tower Link:</w:t>
      </w:r>
    </w:p>
    <w:p w14:paraId="221D0830" w14:textId="77777777" w:rsidR="00EC499B" w:rsidRDefault="00EC499B" w:rsidP="00EC499B">
      <w:pPr>
        <w:pStyle w:val="ListParagraph"/>
        <w:ind w:left="502"/>
        <w:rPr>
          <w:lang w:val="en-GB"/>
        </w:rPr>
      </w:pPr>
    </w:p>
    <w:p w14:paraId="06D7516B" w14:textId="1B111FA1" w:rsidR="00EC499B" w:rsidRPr="006E4D35" w:rsidRDefault="00EC499B" w:rsidP="00EC499B">
      <w:pPr>
        <w:pStyle w:val="ListParagraph"/>
        <w:ind w:left="502"/>
        <w:rPr>
          <w:lang w:val="en-GB"/>
        </w:rPr>
      </w:pPr>
      <w:r>
        <w:rPr>
          <w:lang w:val="en-GB"/>
        </w:rPr>
        <w:t xml:space="preserve">     </w:t>
      </w:r>
      <w:hyperlink r:id="rId39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://localhost:15280/workfusion/</w:t>
        </w:r>
      </w:hyperlink>
    </w:p>
    <w:sectPr w:rsidR="00EC499B" w:rsidRPr="006E4D35" w:rsidSect="000C5583">
      <w:footerReference w:type="default" r:id="rId4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93645" w14:textId="77777777" w:rsidR="0020695F" w:rsidRDefault="0020695F" w:rsidP="000406CF">
      <w:pPr>
        <w:spacing w:after="0" w:line="240" w:lineRule="auto"/>
      </w:pPr>
      <w:r>
        <w:separator/>
      </w:r>
    </w:p>
  </w:endnote>
  <w:endnote w:type="continuationSeparator" w:id="0">
    <w:p w14:paraId="213E32D4" w14:textId="77777777" w:rsidR="0020695F" w:rsidRDefault="0020695F" w:rsidP="0004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C72CA" w14:textId="77777777" w:rsidR="000C5583" w:rsidRDefault="000C5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69A59" w14:textId="4C7ABDA3" w:rsidR="000406CF" w:rsidRDefault="000406CF">
    <w:pPr>
      <w:pStyle w:val="Footer"/>
    </w:pPr>
  </w:p>
  <w:p w14:paraId="1BC9EF4F" w14:textId="77777777" w:rsidR="000C5583" w:rsidRDefault="000C55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BEA6F5" w14:textId="77777777" w:rsidR="000C5583" w:rsidRDefault="000C558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6905839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D232D00" w14:textId="4B2CEE2E" w:rsidR="00412D59" w:rsidRDefault="00412D5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181F">
          <w:rPr>
            <w:noProof/>
          </w:rPr>
          <w:t>7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3AC3D79" w14:textId="77777777" w:rsidR="00412D59" w:rsidRDefault="00412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73AAE2" w14:textId="77777777" w:rsidR="0020695F" w:rsidRDefault="0020695F" w:rsidP="000406CF">
      <w:pPr>
        <w:spacing w:after="0" w:line="240" w:lineRule="auto"/>
      </w:pPr>
      <w:r>
        <w:separator/>
      </w:r>
    </w:p>
  </w:footnote>
  <w:footnote w:type="continuationSeparator" w:id="0">
    <w:p w14:paraId="060B023B" w14:textId="77777777" w:rsidR="0020695F" w:rsidRDefault="0020695F" w:rsidP="00040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13A8A" w14:textId="77777777" w:rsidR="000406CF" w:rsidRDefault="0020695F">
    <w:pPr>
      <w:pStyle w:val="Header"/>
    </w:pPr>
    <w:r>
      <w:rPr>
        <w:noProof/>
      </w:rPr>
      <w:pict w14:anchorId="336712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769282" o:spid="_x0000_s2050" type="#_x0000_t75" style="position:absolute;margin-left:0;margin-top:0;width:451.1pt;height:253.8pt;z-index:-251657216;mso-position-horizontal:center;mso-position-horizontal-relative:margin;mso-position-vertical:center;mso-position-vertical-relative:margin" o:allowincell="f">
          <v:imagedata r:id="rId1" o:title="23-238594_abstract-world-map-png-photos-world-map-dot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773B7" w14:textId="77777777" w:rsidR="000406CF" w:rsidRPr="000406CF" w:rsidRDefault="0020695F" w:rsidP="00E92200">
    <w:pPr>
      <w:pStyle w:val="Header"/>
      <w:jc w:val="right"/>
      <w:rPr>
        <w:lang w:val="en-GB"/>
      </w:rPr>
    </w:pPr>
    <w:r>
      <w:rPr>
        <w:noProof/>
        <w:lang w:val="en-GB"/>
      </w:rPr>
      <w:pict w14:anchorId="14412F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769283" o:spid="_x0000_s2051" type="#_x0000_t75" style="position:absolute;left:0;text-align:left;margin-left:0;margin-top:0;width:451.1pt;height:253.8pt;z-index:-251656192;mso-position-horizontal:center;mso-position-horizontal-relative:margin;mso-position-vertical:center;mso-position-vertical-relative:margin" o:allowincell="f">
          <v:imagedata r:id="rId1" o:title="23-238594_abstract-world-map-png-photos-world-map-dots" gain="19661f" blacklevel="22938f"/>
          <w10:wrap anchorx="margin" anchory="margin"/>
        </v:shape>
      </w:pict>
    </w:r>
    <w:r w:rsidR="000406CF">
      <w:rPr>
        <w:lang w:val="en-GB"/>
      </w:rPr>
      <w:t xml:space="preserve">                                                                                                                         </w:t>
    </w:r>
    <w:r w:rsidR="000406CF">
      <w:rPr>
        <w:noProof/>
      </w:rPr>
      <w:drawing>
        <wp:inline distT="0" distB="0" distL="0" distR="0" wp14:anchorId="23CFE81B" wp14:editId="7A0813DE">
          <wp:extent cx="1688465" cy="267554"/>
          <wp:effectExtent l="0" t="0" r="0" b="1206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88465" cy="26755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80319B" w14:textId="77777777" w:rsidR="000406CF" w:rsidRDefault="0020695F">
    <w:pPr>
      <w:pStyle w:val="Header"/>
    </w:pPr>
    <w:r>
      <w:rPr>
        <w:noProof/>
      </w:rPr>
      <w:pict w14:anchorId="22EF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769281" o:spid="_x0000_s2049" type="#_x0000_t75" style="position:absolute;margin-left:0;margin-top:0;width:451.1pt;height:253.8pt;z-index:-251658240;mso-position-horizontal:center;mso-position-horizontal-relative:margin;mso-position-vertical:center;mso-position-vertical-relative:margin" o:allowincell="f">
          <v:imagedata r:id="rId1" o:title="23-238594_abstract-world-map-png-photos-world-map-dot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35E74F9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1.4pt;height:11.4pt" o:bullet="t">
        <v:imagedata r:id="rId1" o:title="mso8E5D"/>
      </v:shape>
    </w:pict>
  </w:numPicBullet>
  <w:abstractNum w:abstractNumId="0" w15:restartNumberingAfterBreak="0">
    <w:nsid w:val="0DD13A73"/>
    <w:multiLevelType w:val="hybridMultilevel"/>
    <w:tmpl w:val="FF482174"/>
    <w:lvl w:ilvl="0" w:tplc="2000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114B13C2"/>
    <w:multiLevelType w:val="hybridMultilevel"/>
    <w:tmpl w:val="85C2C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64040A"/>
    <w:multiLevelType w:val="multilevel"/>
    <w:tmpl w:val="0470BF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254914E7"/>
    <w:multiLevelType w:val="hybridMultilevel"/>
    <w:tmpl w:val="1054A6E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F8B1F2A"/>
    <w:multiLevelType w:val="multilevel"/>
    <w:tmpl w:val="7010B216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8F1946"/>
    <w:multiLevelType w:val="hybridMultilevel"/>
    <w:tmpl w:val="8AF0954C"/>
    <w:lvl w:ilvl="0" w:tplc="4A867F3C">
      <w:start w:val="1"/>
      <w:numFmt w:val="decimal"/>
      <w:lvlText w:val="%1."/>
      <w:lvlJc w:val="left"/>
      <w:pPr>
        <w:ind w:left="1080" w:hanging="360"/>
      </w:pPr>
      <w:rPr>
        <w:rFonts w:hint="default"/>
        <w:b/>
        <w:color w:val="FF0000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9712AC"/>
    <w:multiLevelType w:val="hybridMultilevel"/>
    <w:tmpl w:val="C4F8DB38"/>
    <w:lvl w:ilvl="0" w:tplc="9D9AB7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B4D1F58"/>
    <w:multiLevelType w:val="multilevel"/>
    <w:tmpl w:val="0470BF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561F3D94"/>
    <w:multiLevelType w:val="hybridMultilevel"/>
    <w:tmpl w:val="1054A6E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C9194B"/>
    <w:multiLevelType w:val="hybridMultilevel"/>
    <w:tmpl w:val="6EC4CFF8"/>
    <w:lvl w:ilvl="0" w:tplc="96FA9EF4">
      <w:start w:val="1"/>
      <w:numFmt w:val="decimal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BAF0AE0"/>
    <w:multiLevelType w:val="hybridMultilevel"/>
    <w:tmpl w:val="EB3A96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E43621"/>
    <w:multiLevelType w:val="hybridMultilevel"/>
    <w:tmpl w:val="4D2CEAC0"/>
    <w:lvl w:ilvl="0" w:tplc="08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FBE4323"/>
    <w:multiLevelType w:val="hybridMultilevel"/>
    <w:tmpl w:val="A98A83FA"/>
    <w:lvl w:ilvl="0" w:tplc="40090007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615B31A9"/>
    <w:multiLevelType w:val="hybridMultilevel"/>
    <w:tmpl w:val="0BAE7EA2"/>
    <w:lvl w:ilvl="0" w:tplc="524C8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42E783C"/>
    <w:multiLevelType w:val="hybridMultilevel"/>
    <w:tmpl w:val="303856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3405E3"/>
    <w:multiLevelType w:val="hybridMultilevel"/>
    <w:tmpl w:val="81564F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050DCA"/>
    <w:multiLevelType w:val="hybridMultilevel"/>
    <w:tmpl w:val="8B829D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11"/>
  </w:num>
  <w:num w:numId="4">
    <w:abstractNumId w:val="12"/>
  </w:num>
  <w:num w:numId="5">
    <w:abstractNumId w:val="4"/>
  </w:num>
  <w:num w:numId="6">
    <w:abstractNumId w:val="3"/>
  </w:num>
  <w:num w:numId="7">
    <w:abstractNumId w:val="14"/>
  </w:num>
  <w:num w:numId="8">
    <w:abstractNumId w:val="1"/>
  </w:num>
  <w:num w:numId="9">
    <w:abstractNumId w:val="10"/>
  </w:num>
  <w:num w:numId="10">
    <w:abstractNumId w:val="0"/>
  </w:num>
  <w:num w:numId="11">
    <w:abstractNumId w:val="8"/>
  </w:num>
  <w:num w:numId="12">
    <w:abstractNumId w:val="2"/>
  </w:num>
  <w:num w:numId="13">
    <w:abstractNumId w:val="7"/>
  </w:num>
  <w:num w:numId="14">
    <w:abstractNumId w:val="5"/>
  </w:num>
  <w:num w:numId="15">
    <w:abstractNumId w:val="9"/>
  </w:num>
  <w:num w:numId="16">
    <w:abstractNumId w:val="13"/>
  </w:num>
  <w:num w:numId="17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zE3NDI1MDGxtDBU0lEKTi0uzszPAykwqQUAwWWDyywAAAA="/>
  </w:docVars>
  <w:rsids>
    <w:rsidRoot w:val="00C34278"/>
    <w:rsid w:val="000122C7"/>
    <w:rsid w:val="000157AE"/>
    <w:rsid w:val="00015E43"/>
    <w:rsid w:val="00024FE3"/>
    <w:rsid w:val="0002626D"/>
    <w:rsid w:val="000264FA"/>
    <w:rsid w:val="000357D3"/>
    <w:rsid w:val="000406CF"/>
    <w:rsid w:val="000410F5"/>
    <w:rsid w:val="0006009A"/>
    <w:rsid w:val="00066042"/>
    <w:rsid w:val="00090925"/>
    <w:rsid w:val="00095DE4"/>
    <w:rsid w:val="000B20FE"/>
    <w:rsid w:val="000B5219"/>
    <w:rsid w:val="000C5583"/>
    <w:rsid w:val="000C5A3E"/>
    <w:rsid w:val="000F722C"/>
    <w:rsid w:val="001209BE"/>
    <w:rsid w:val="001230E6"/>
    <w:rsid w:val="00123F1E"/>
    <w:rsid w:val="00124711"/>
    <w:rsid w:val="00124742"/>
    <w:rsid w:val="001250B0"/>
    <w:rsid w:val="00126806"/>
    <w:rsid w:val="00141060"/>
    <w:rsid w:val="00164B15"/>
    <w:rsid w:val="00165165"/>
    <w:rsid w:val="00186199"/>
    <w:rsid w:val="001A6283"/>
    <w:rsid w:val="001B06B8"/>
    <w:rsid w:val="001C67D5"/>
    <w:rsid w:val="001F20D3"/>
    <w:rsid w:val="00200726"/>
    <w:rsid w:val="0020695F"/>
    <w:rsid w:val="00211798"/>
    <w:rsid w:val="00215BB3"/>
    <w:rsid w:val="002251A7"/>
    <w:rsid w:val="00245AA5"/>
    <w:rsid w:val="0026181F"/>
    <w:rsid w:val="00263976"/>
    <w:rsid w:val="00274B86"/>
    <w:rsid w:val="002976C3"/>
    <w:rsid w:val="002A035E"/>
    <w:rsid w:val="002A55EB"/>
    <w:rsid w:val="002A6B54"/>
    <w:rsid w:val="002B039C"/>
    <w:rsid w:val="002B796C"/>
    <w:rsid w:val="002C5791"/>
    <w:rsid w:val="002C5F78"/>
    <w:rsid w:val="002D67A3"/>
    <w:rsid w:val="002E3DD6"/>
    <w:rsid w:val="002F2542"/>
    <w:rsid w:val="003046E1"/>
    <w:rsid w:val="003054C6"/>
    <w:rsid w:val="00320832"/>
    <w:rsid w:val="00320F0D"/>
    <w:rsid w:val="00320F52"/>
    <w:rsid w:val="00323F5C"/>
    <w:rsid w:val="003253B2"/>
    <w:rsid w:val="00325E06"/>
    <w:rsid w:val="00326FA2"/>
    <w:rsid w:val="0032721E"/>
    <w:rsid w:val="00330267"/>
    <w:rsid w:val="00334C11"/>
    <w:rsid w:val="0033593C"/>
    <w:rsid w:val="0035622B"/>
    <w:rsid w:val="00364BFD"/>
    <w:rsid w:val="00383F3F"/>
    <w:rsid w:val="003944BC"/>
    <w:rsid w:val="003966EF"/>
    <w:rsid w:val="003A14B1"/>
    <w:rsid w:val="003B0781"/>
    <w:rsid w:val="003F5685"/>
    <w:rsid w:val="003F5968"/>
    <w:rsid w:val="00403924"/>
    <w:rsid w:val="00412D59"/>
    <w:rsid w:val="00417BD2"/>
    <w:rsid w:val="004644AD"/>
    <w:rsid w:val="0048269A"/>
    <w:rsid w:val="00497BD8"/>
    <w:rsid w:val="00497C6A"/>
    <w:rsid w:val="004A407D"/>
    <w:rsid w:val="004C35D3"/>
    <w:rsid w:val="004E0E0F"/>
    <w:rsid w:val="004E7E02"/>
    <w:rsid w:val="00502448"/>
    <w:rsid w:val="00502D78"/>
    <w:rsid w:val="00511CF7"/>
    <w:rsid w:val="00513277"/>
    <w:rsid w:val="00522699"/>
    <w:rsid w:val="005243F9"/>
    <w:rsid w:val="005248F9"/>
    <w:rsid w:val="0054047B"/>
    <w:rsid w:val="00542A0B"/>
    <w:rsid w:val="00546885"/>
    <w:rsid w:val="0055042E"/>
    <w:rsid w:val="00557863"/>
    <w:rsid w:val="00570B89"/>
    <w:rsid w:val="00592727"/>
    <w:rsid w:val="0059641C"/>
    <w:rsid w:val="00597083"/>
    <w:rsid w:val="0059739A"/>
    <w:rsid w:val="005B08BA"/>
    <w:rsid w:val="005B561B"/>
    <w:rsid w:val="005C18B3"/>
    <w:rsid w:val="005D1157"/>
    <w:rsid w:val="005E0588"/>
    <w:rsid w:val="005F2262"/>
    <w:rsid w:val="00604F42"/>
    <w:rsid w:val="00612D69"/>
    <w:rsid w:val="00614FE2"/>
    <w:rsid w:val="00631E6B"/>
    <w:rsid w:val="00634B8C"/>
    <w:rsid w:val="0063759F"/>
    <w:rsid w:val="00642C9E"/>
    <w:rsid w:val="00645DEB"/>
    <w:rsid w:val="0066433B"/>
    <w:rsid w:val="00667170"/>
    <w:rsid w:val="00670868"/>
    <w:rsid w:val="00675D42"/>
    <w:rsid w:val="006760E2"/>
    <w:rsid w:val="00677080"/>
    <w:rsid w:val="006803CA"/>
    <w:rsid w:val="00683C32"/>
    <w:rsid w:val="006B239B"/>
    <w:rsid w:val="006D06B0"/>
    <w:rsid w:val="006E4D35"/>
    <w:rsid w:val="006F5071"/>
    <w:rsid w:val="006F5A50"/>
    <w:rsid w:val="007165F3"/>
    <w:rsid w:val="007174CE"/>
    <w:rsid w:val="007225C0"/>
    <w:rsid w:val="00730D1E"/>
    <w:rsid w:val="00733547"/>
    <w:rsid w:val="00733BA4"/>
    <w:rsid w:val="0075232A"/>
    <w:rsid w:val="0075254C"/>
    <w:rsid w:val="00757E82"/>
    <w:rsid w:val="00761F10"/>
    <w:rsid w:val="0076573F"/>
    <w:rsid w:val="00766BAF"/>
    <w:rsid w:val="0076732B"/>
    <w:rsid w:val="007763C8"/>
    <w:rsid w:val="00790CE9"/>
    <w:rsid w:val="00792A4E"/>
    <w:rsid w:val="007A4A5B"/>
    <w:rsid w:val="007A54C2"/>
    <w:rsid w:val="007A572D"/>
    <w:rsid w:val="007B091A"/>
    <w:rsid w:val="007D21E4"/>
    <w:rsid w:val="007D25AD"/>
    <w:rsid w:val="007E2C56"/>
    <w:rsid w:val="008002D4"/>
    <w:rsid w:val="00814BD5"/>
    <w:rsid w:val="00824547"/>
    <w:rsid w:val="008315E8"/>
    <w:rsid w:val="008376C8"/>
    <w:rsid w:val="008619B1"/>
    <w:rsid w:val="0086690E"/>
    <w:rsid w:val="00870EB2"/>
    <w:rsid w:val="0088494A"/>
    <w:rsid w:val="008B1A6F"/>
    <w:rsid w:val="008D5BE6"/>
    <w:rsid w:val="008F09FC"/>
    <w:rsid w:val="008F4509"/>
    <w:rsid w:val="008F6A29"/>
    <w:rsid w:val="008F7150"/>
    <w:rsid w:val="00901383"/>
    <w:rsid w:val="00913820"/>
    <w:rsid w:val="00922CB2"/>
    <w:rsid w:val="00935D99"/>
    <w:rsid w:val="00944E62"/>
    <w:rsid w:val="009503D6"/>
    <w:rsid w:val="009577BC"/>
    <w:rsid w:val="009609E7"/>
    <w:rsid w:val="0096578E"/>
    <w:rsid w:val="00971092"/>
    <w:rsid w:val="009857E1"/>
    <w:rsid w:val="0099538E"/>
    <w:rsid w:val="00997C89"/>
    <w:rsid w:val="009B2A95"/>
    <w:rsid w:val="009C65E1"/>
    <w:rsid w:val="009C7D39"/>
    <w:rsid w:val="009E511A"/>
    <w:rsid w:val="009E59A7"/>
    <w:rsid w:val="009F28D4"/>
    <w:rsid w:val="00A1624C"/>
    <w:rsid w:val="00A200EE"/>
    <w:rsid w:val="00A22D3D"/>
    <w:rsid w:val="00A33E06"/>
    <w:rsid w:val="00A42CEA"/>
    <w:rsid w:val="00A4421C"/>
    <w:rsid w:val="00A51D7C"/>
    <w:rsid w:val="00A71E48"/>
    <w:rsid w:val="00A810B1"/>
    <w:rsid w:val="00A96C0D"/>
    <w:rsid w:val="00AA4D10"/>
    <w:rsid w:val="00AA70E6"/>
    <w:rsid w:val="00AD668F"/>
    <w:rsid w:val="00AE5BC2"/>
    <w:rsid w:val="00AE792D"/>
    <w:rsid w:val="00AF4205"/>
    <w:rsid w:val="00B17EC0"/>
    <w:rsid w:val="00B74B70"/>
    <w:rsid w:val="00B77805"/>
    <w:rsid w:val="00B8207A"/>
    <w:rsid w:val="00B82A57"/>
    <w:rsid w:val="00B86764"/>
    <w:rsid w:val="00B90441"/>
    <w:rsid w:val="00BD4439"/>
    <w:rsid w:val="00BE26C6"/>
    <w:rsid w:val="00BE6819"/>
    <w:rsid w:val="00BF42DC"/>
    <w:rsid w:val="00C3214D"/>
    <w:rsid w:val="00C34278"/>
    <w:rsid w:val="00C46D8F"/>
    <w:rsid w:val="00C50443"/>
    <w:rsid w:val="00C52EDF"/>
    <w:rsid w:val="00C57EC3"/>
    <w:rsid w:val="00C70139"/>
    <w:rsid w:val="00C81BEC"/>
    <w:rsid w:val="00C9658C"/>
    <w:rsid w:val="00CA37EF"/>
    <w:rsid w:val="00CA7E8C"/>
    <w:rsid w:val="00CC1CE4"/>
    <w:rsid w:val="00CD10B4"/>
    <w:rsid w:val="00CE049D"/>
    <w:rsid w:val="00CE7631"/>
    <w:rsid w:val="00CF3CEB"/>
    <w:rsid w:val="00D029E2"/>
    <w:rsid w:val="00D06298"/>
    <w:rsid w:val="00D101CE"/>
    <w:rsid w:val="00D15BEC"/>
    <w:rsid w:val="00D17C8E"/>
    <w:rsid w:val="00D2131D"/>
    <w:rsid w:val="00D3539C"/>
    <w:rsid w:val="00D467C6"/>
    <w:rsid w:val="00D51D0F"/>
    <w:rsid w:val="00D607A3"/>
    <w:rsid w:val="00D66059"/>
    <w:rsid w:val="00D803AC"/>
    <w:rsid w:val="00D85448"/>
    <w:rsid w:val="00D866ED"/>
    <w:rsid w:val="00D90169"/>
    <w:rsid w:val="00DA3EEF"/>
    <w:rsid w:val="00DA4A76"/>
    <w:rsid w:val="00DE29C3"/>
    <w:rsid w:val="00DE39CC"/>
    <w:rsid w:val="00DF17B6"/>
    <w:rsid w:val="00E104FF"/>
    <w:rsid w:val="00E5335A"/>
    <w:rsid w:val="00E56DFE"/>
    <w:rsid w:val="00E66CDC"/>
    <w:rsid w:val="00E72B13"/>
    <w:rsid w:val="00E845A2"/>
    <w:rsid w:val="00E92200"/>
    <w:rsid w:val="00E92413"/>
    <w:rsid w:val="00EA7A9B"/>
    <w:rsid w:val="00EB0BC4"/>
    <w:rsid w:val="00EC499B"/>
    <w:rsid w:val="00EC49FF"/>
    <w:rsid w:val="00ED70CF"/>
    <w:rsid w:val="00EE40E0"/>
    <w:rsid w:val="00EE4481"/>
    <w:rsid w:val="00EF2296"/>
    <w:rsid w:val="00F0282F"/>
    <w:rsid w:val="00F145A7"/>
    <w:rsid w:val="00F47D93"/>
    <w:rsid w:val="00F57C20"/>
    <w:rsid w:val="00F67F43"/>
    <w:rsid w:val="00F76396"/>
    <w:rsid w:val="00F76D87"/>
    <w:rsid w:val="00F866ED"/>
    <w:rsid w:val="00F96E47"/>
    <w:rsid w:val="00FA27B1"/>
    <w:rsid w:val="00FC180C"/>
    <w:rsid w:val="00FD5067"/>
    <w:rsid w:val="00FD53EA"/>
    <w:rsid w:val="00FF7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095E97"/>
  <w15:docId w15:val="{553FCC9E-AE8E-464E-91B8-61E6E5397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5F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B969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F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B969B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44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47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06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6CF"/>
  </w:style>
  <w:style w:type="paragraph" w:styleId="Footer">
    <w:name w:val="footer"/>
    <w:basedOn w:val="Normal"/>
    <w:link w:val="FooterChar"/>
    <w:uiPriority w:val="99"/>
    <w:unhideWhenUsed/>
    <w:rsid w:val="000406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6CF"/>
  </w:style>
  <w:style w:type="paragraph" w:styleId="ListParagraph">
    <w:name w:val="List Paragraph"/>
    <w:basedOn w:val="Normal"/>
    <w:uiPriority w:val="34"/>
    <w:qFormat/>
    <w:rsid w:val="000406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5F78"/>
    <w:rPr>
      <w:rFonts w:asciiTheme="majorHAnsi" w:eastAsiaTheme="majorEastAsia" w:hAnsiTheme="majorHAnsi" w:cstheme="majorBidi"/>
      <w:b/>
      <w:color w:val="2B969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5F78"/>
    <w:rPr>
      <w:rFonts w:asciiTheme="majorHAnsi" w:eastAsiaTheme="majorEastAsia" w:hAnsiTheme="majorHAnsi" w:cstheme="majorBidi"/>
      <w:color w:val="2B969B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44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F17B6"/>
    <w:pPr>
      <w:outlineLvl w:val="9"/>
    </w:pPr>
    <w:rPr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F17B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DA3EEF"/>
    <w:pPr>
      <w:tabs>
        <w:tab w:val="right" w:leader="dot" w:pos="9016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DF17B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F17B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6C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C0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B239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239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rsid w:val="0012471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124711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20FE"/>
    <w:rPr>
      <w:color w:val="605E5C"/>
      <w:shd w:val="clear" w:color="auto" w:fill="E1DFDD"/>
    </w:rPr>
  </w:style>
  <w:style w:type="character" w:customStyle="1" w:styleId="apple-tab-span">
    <w:name w:val="apple-tab-span"/>
    <w:basedOn w:val="DefaultParagraphFont"/>
    <w:rsid w:val="00C57EC3"/>
  </w:style>
  <w:style w:type="paragraph" w:styleId="NormalWeb">
    <w:name w:val="Normal (Web)"/>
    <w:basedOn w:val="Normal"/>
    <w:uiPriority w:val="99"/>
    <w:unhideWhenUsed/>
    <w:rsid w:val="00E533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A54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8.png"/><Relationship Id="rId26" Type="http://schemas.openxmlformats.org/officeDocument/2006/relationships/image" Target="media/image12.tmp"/><Relationship Id="rId39" Type="http://schemas.openxmlformats.org/officeDocument/2006/relationships/hyperlink" Target="http://localhost:15280/workfusion/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image" Target="media/image20.tmp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5.JP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file:///\\muebcyp02fvg02\Finance$\Finance2\Financial%20Control\Financial%20Reporting\Processes\Accruals\Deposits%20and%20Savings\%20Accurals%20Automation\Offshore\bysufile" TargetMode="External"/><Relationship Id="rId32" Type="http://schemas.openxmlformats.org/officeDocument/2006/relationships/image" Target="media/image18.tmp"/><Relationship Id="rId37" Type="http://schemas.openxmlformats.org/officeDocument/2006/relationships/image" Target="media/image23.png"/><Relationship Id="rId40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23" Type="http://schemas.openxmlformats.org/officeDocument/2006/relationships/hyperlink" Target="file:///\\muebcyp02fvg02\Finance$\Finance2\Financial%20Control\Financial%20Reporting\Processes\Accruals\Deposits%20and%20Savings\%20Accurals%20Automation\%20Accruals%20Eligibility%20template" TargetMode="External"/><Relationship Id="rId28" Type="http://schemas.openxmlformats.org/officeDocument/2006/relationships/image" Target="media/image14.tmp"/><Relationship Id="rId36" Type="http://schemas.openxmlformats.org/officeDocument/2006/relationships/image" Target="media/image22.png"/><Relationship Id="rId10" Type="http://schemas.openxmlformats.org/officeDocument/2006/relationships/footer" Target="footer1.xml"/><Relationship Id="rId19" Type="http://schemas.openxmlformats.org/officeDocument/2006/relationships/hyperlink" Target="https://docs.google.com/document/d/1Xs4_tXOlYkVnK3AytMxho7Hocp_rOJFd_vwbxd-Vrf4/edit" TargetMode="External"/><Relationship Id="rId31" Type="http://schemas.openxmlformats.org/officeDocument/2006/relationships/image" Target="media/image17.tmp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JPG"/><Relationship Id="rId22" Type="http://schemas.openxmlformats.org/officeDocument/2006/relationships/hyperlink" Target="file:///\\muebcyp02fvg02\Finance$\Finance2\Financial%20Control\Financial%20Reporting\Processes\Accruals\Deposits%20and%20Savings\%20Accurals%20Automation\bysufile" TargetMode="External"/><Relationship Id="rId27" Type="http://schemas.openxmlformats.org/officeDocument/2006/relationships/image" Target="media/image13.tmp"/><Relationship Id="rId30" Type="http://schemas.openxmlformats.org/officeDocument/2006/relationships/image" Target="media/image16.png"/><Relationship Id="rId35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74A2C-3D07-497E-8DA4-1099AB14A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1149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rclays</Company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ljeet Muhtashim</dc:creator>
  <cp:lastModifiedBy>Keshab Panigrahi</cp:lastModifiedBy>
  <cp:revision>6</cp:revision>
  <cp:lastPrinted>2019-08-26T06:40:00Z</cp:lastPrinted>
  <dcterms:created xsi:type="dcterms:W3CDTF">2020-09-24T09:39:00Z</dcterms:created>
  <dcterms:modified xsi:type="dcterms:W3CDTF">2020-09-30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